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6B59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МИНИСТЕРСТВО ОБРАЗОВАНИЯ И НАУКИ УКРАИНЫ</w:t>
      </w: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НАЦИОНАЛЬНЫЙ ТЕХНИЧЕСКИЙ УНИВЕРСИТЕТ УКРАИНЫ</w:t>
      </w: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«КИЕВСКИЙ ПОЛИТЕХНИЧЕСКИЙ ИНСТИТУТ»</w:t>
      </w: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КАФЕДРА КЭВА</w:t>
      </w: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12705B" w:rsidRDefault="008B1AB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Домашнее задание №</w:t>
      </w:r>
      <w:r w:rsidR="006A3A75">
        <w:rPr>
          <w:rFonts w:ascii="Times New Roman" w:hAnsi="Times New Roman" w:cs="Times New Roman"/>
          <w:sz w:val="28"/>
          <w:szCs w:val="28"/>
          <w:lang w:val="ru-RU"/>
        </w:rPr>
        <w:t>2</w:t>
      </w:r>
    </w:p>
    <w:p w:rsidR="000C2804" w:rsidRPr="0064544D" w:rsidRDefault="00DE02F0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По курсу</w:t>
      </w:r>
      <w:r w:rsidR="000C2804" w:rsidRPr="0064544D">
        <w:rPr>
          <w:rFonts w:ascii="Times New Roman" w:hAnsi="Times New Roman" w:cs="Times New Roman"/>
          <w:sz w:val="28"/>
          <w:szCs w:val="28"/>
          <w:lang w:val="ru-RU"/>
        </w:rPr>
        <w:t>: «Автоматизация конструкторско-технологического проектирования ЭВА»</w:t>
      </w: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Выполнил:</w:t>
      </w: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Студент группы ДК-41</w:t>
      </w: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Белаш Б.О.</w:t>
      </w: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Проверил:</w:t>
      </w: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>Губар. В.Г.</w:t>
      </w: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</w:p>
    <w:p w:rsidR="000C2804" w:rsidRPr="0064544D" w:rsidRDefault="000C2804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 xml:space="preserve">Киев </w:t>
      </w:r>
      <w:r w:rsidR="00E6491D" w:rsidRPr="0064544D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64544D">
        <w:rPr>
          <w:rFonts w:ascii="Times New Roman" w:hAnsi="Times New Roman" w:cs="Times New Roman"/>
          <w:sz w:val="28"/>
          <w:szCs w:val="28"/>
          <w:lang w:val="ru-RU"/>
        </w:rPr>
        <w:t xml:space="preserve"> 2017</w:t>
      </w:r>
    </w:p>
    <w:p w:rsidR="00E6491D" w:rsidRPr="0064544D" w:rsidRDefault="00E6491D" w:rsidP="000C2804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lastRenderedPageBreak/>
        <w:t>1 СХЕМА ЭЛЕКТРИЧЕСКАЯ ПРИНЦИПИАЛЬНАЯ</w:t>
      </w:r>
    </w:p>
    <w:p w:rsidR="00E6491D" w:rsidRPr="00CF0945" w:rsidRDefault="00E6491D" w:rsidP="00E6491D">
      <w:pPr>
        <w:rPr>
          <w:rFonts w:ascii="Times New Roman" w:eastAsia="Times New Roman" w:hAnsi="Times New Roman" w:cs="Times New Roman"/>
          <w:iCs/>
          <w:sz w:val="28"/>
          <w:szCs w:val="28"/>
          <w:lang w:val="ru-RU"/>
        </w:rPr>
      </w:pPr>
      <w:r w:rsidRPr="0064544D">
        <w:rPr>
          <w:rFonts w:ascii="Times New Roman" w:hAnsi="Times New Roman" w:cs="Times New Roman"/>
          <w:sz w:val="28"/>
          <w:szCs w:val="28"/>
          <w:lang w:val="ru-RU"/>
        </w:rPr>
        <w:tab/>
      </w:r>
      <w:r w:rsidR="00CF0945" w:rsidRPr="00CF0945">
        <w:rPr>
          <w:rFonts w:ascii="Times New Roman" w:hAnsi="Times New Roman" w:cs="Times New Roman"/>
          <w:sz w:val="28"/>
          <w:szCs w:val="28"/>
          <w:lang w:val="ru-RU"/>
        </w:rPr>
        <w:t>В качестве исходной схемы взята упрощенная принципиальная схема из домашнего задания №3 по курсу «</w:t>
      </w:r>
      <w:r w:rsidR="00FB782A">
        <w:rPr>
          <w:rFonts w:ascii="Times New Roman" w:hAnsi="Times New Roman" w:cs="Times New Roman"/>
          <w:sz w:val="28"/>
          <w:szCs w:val="28"/>
          <w:lang w:val="ru-RU"/>
        </w:rPr>
        <w:t>ФТОК-1</w:t>
      </w:r>
      <w:r w:rsidR="00CF0945" w:rsidRPr="00CF0945"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:rsidR="00325DA3" w:rsidRDefault="00CF0945" w:rsidP="00284885">
      <w:pPr>
        <w:jc w:val="center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noProof/>
          <w:lang w:val="uk-UA" w:eastAsia="uk-UA"/>
        </w:rPr>
        <w:drawing>
          <wp:inline distT="0" distB="0" distL="0" distR="0" wp14:anchorId="06AAF9E2" wp14:editId="68411736">
            <wp:extent cx="6332855" cy="339798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332855" cy="3397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84885" w:rsidRDefault="00284885" w:rsidP="00284885">
      <w:pPr>
        <w:jc w:val="center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Рис. 1</w:t>
      </w:r>
    </w:p>
    <w:p w:rsidR="00FB782A" w:rsidRDefault="00114336" w:rsidP="00CF0945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Имеем матрицу связей:</w:t>
      </w:r>
    </w:p>
    <w:tbl>
      <w:tblPr>
        <w:tblW w:w="1011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1"/>
        <w:gridCol w:w="594"/>
        <w:gridCol w:w="594"/>
        <w:gridCol w:w="619"/>
        <w:gridCol w:w="605"/>
        <w:gridCol w:w="606"/>
        <w:gridCol w:w="606"/>
        <w:gridCol w:w="606"/>
        <w:gridCol w:w="606"/>
        <w:gridCol w:w="606"/>
        <w:gridCol w:w="606"/>
        <w:gridCol w:w="605"/>
        <w:gridCol w:w="605"/>
        <w:gridCol w:w="605"/>
        <w:gridCol w:w="605"/>
        <w:gridCol w:w="605"/>
        <w:gridCol w:w="416"/>
      </w:tblGrid>
      <w:tr w:rsidR="00930A24" w:rsidRPr="008F7A5E" w:rsidTr="00930A24">
        <w:trPr>
          <w:trHeight w:val="238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30A24" w:rsidRPr="00B374FF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 </w:t>
            </w:r>
          </w:p>
        </w:tc>
        <w:tc>
          <w:tcPr>
            <w:tcW w:w="594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19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1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2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3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4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5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6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7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8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9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A1</w:t>
            </w:r>
          </w:p>
        </w:tc>
        <w:tc>
          <w:tcPr>
            <w:tcW w:w="605" w:type="dxa"/>
            <w:shd w:val="clear" w:color="auto" w:fill="DEEAF6" w:themeFill="accent1" w:themeFillTint="33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1</w:t>
            </w:r>
          </w:p>
        </w:tc>
        <w:tc>
          <w:tcPr>
            <w:tcW w:w="605" w:type="dxa"/>
            <w:shd w:val="clear" w:color="auto" w:fill="DEEAF6" w:themeFill="accent1" w:themeFillTint="33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2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416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ρ</w:t>
            </w:r>
          </w:p>
        </w:tc>
      </w:tr>
      <w:tr w:rsidR="00930A24" w:rsidRPr="008F7A5E" w:rsidTr="00930A24">
        <w:trPr>
          <w:trHeight w:val="40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30A24" w:rsidRPr="0045721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3</w:t>
            </w:r>
          </w:p>
        </w:tc>
      </w:tr>
      <w:tr w:rsidR="00930A24" w:rsidRPr="008F7A5E" w:rsidTr="00930A24">
        <w:trPr>
          <w:trHeight w:val="40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30A24" w:rsidRPr="0045721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</w:tr>
      <w:tr w:rsidR="00930A24" w:rsidRPr="008F7A5E" w:rsidTr="00930A24">
        <w:trPr>
          <w:trHeight w:val="40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1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30A24" w:rsidRPr="0045721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</w:tr>
      <w:tr w:rsidR="00930A24" w:rsidRPr="008F7A5E" w:rsidTr="00930A24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2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114336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30A24" w:rsidRPr="0045721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1</w:t>
            </w:r>
          </w:p>
        </w:tc>
      </w:tr>
      <w:tr w:rsidR="00930A24" w:rsidRPr="008F7A5E" w:rsidTr="00930A24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3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30A24" w:rsidRPr="0045721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2E74B5" w:themeColor="accent1" w:themeShade="BF"/>
                <w:sz w:val="20"/>
                <w:szCs w:val="20"/>
                <w:lang w:val="uk-UA" w:eastAsia="ru-RU"/>
              </w:rPr>
            </w:pPr>
            <w:r w:rsidRPr="008C3B3B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4</w:t>
            </w:r>
          </w:p>
        </w:tc>
      </w:tr>
      <w:tr w:rsidR="00930A24" w:rsidRPr="008C3B3B" w:rsidTr="00930A24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4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BA02C3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30A24" w:rsidRPr="008C3B3B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8C3B3B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7</w:t>
            </w:r>
          </w:p>
        </w:tc>
      </w:tr>
      <w:tr w:rsidR="00930A24" w:rsidRPr="008C3B3B" w:rsidTr="00930A24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5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2F1CFB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2F1CFB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BA02C3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2F1CFB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2F1CFB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30A24" w:rsidRPr="008C3B3B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8C3B3B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7</w:t>
            </w:r>
          </w:p>
        </w:tc>
      </w:tr>
      <w:tr w:rsidR="00930A24" w:rsidRPr="008C3B3B" w:rsidTr="00930A24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6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2F1CFB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1D6BFF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1D6BFF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BA02C3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1D6BFF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30A24" w:rsidRPr="008C3B3B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8C3B3B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6</w:t>
            </w:r>
          </w:p>
        </w:tc>
      </w:tr>
      <w:tr w:rsidR="00930A24" w:rsidRPr="008F7A5E" w:rsidTr="00930A24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7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BA02C3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2F1CFB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1D6BFF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755221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755221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755221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30A24" w:rsidRPr="008C3B3B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5B9BD5" w:themeColor="accent1"/>
                <w:sz w:val="20"/>
                <w:szCs w:val="20"/>
                <w:lang w:val="uk-UA" w:eastAsia="ru-RU"/>
              </w:rPr>
            </w:pPr>
            <w:r w:rsidRPr="008C3B3B">
              <w:rPr>
                <w:rFonts w:ascii="Times New Roman" w:eastAsia="Times New Roman" w:hAnsi="Times New Roman" w:cs="Times New Roman"/>
                <w:color w:val="5B9BD5" w:themeColor="accent1"/>
                <w:sz w:val="20"/>
                <w:szCs w:val="20"/>
                <w:lang w:val="uk-UA" w:eastAsia="ru-RU"/>
              </w:rPr>
              <w:t>25</w:t>
            </w:r>
          </w:p>
        </w:tc>
      </w:tr>
      <w:tr w:rsidR="00930A24" w:rsidRPr="008F7A5E" w:rsidTr="00930A24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8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BA02C3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1D6BFF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755221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425617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auto"/>
            <w:vAlign w:val="center"/>
            <w:hideMark/>
          </w:tcPr>
          <w:p w:rsidR="00930A24" w:rsidRPr="00425617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30A24" w:rsidRPr="008C3B3B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5B9BD5" w:themeColor="accent1"/>
                <w:sz w:val="20"/>
                <w:szCs w:val="20"/>
                <w:lang w:val="uk-UA" w:eastAsia="ru-RU"/>
              </w:rPr>
            </w:pPr>
            <w:r w:rsidRPr="008C3B3B">
              <w:rPr>
                <w:rFonts w:ascii="Times New Roman" w:eastAsia="Times New Roman" w:hAnsi="Times New Roman" w:cs="Times New Roman"/>
                <w:color w:val="5B9BD5" w:themeColor="accent1"/>
                <w:sz w:val="20"/>
                <w:szCs w:val="20"/>
                <w:lang w:val="uk-UA" w:eastAsia="ru-RU"/>
              </w:rPr>
              <w:t>24</w:t>
            </w:r>
          </w:p>
        </w:tc>
      </w:tr>
      <w:tr w:rsidR="00930A24" w:rsidRPr="008F7A5E" w:rsidTr="00930A24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9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2F1CFB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E72CA1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755221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425617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  <w:hideMark/>
          </w:tcPr>
          <w:p w:rsidR="00930A24" w:rsidRPr="00755221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30A24" w:rsidRPr="008C3B3B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5B9BD5" w:themeColor="accent1"/>
                <w:sz w:val="20"/>
                <w:szCs w:val="20"/>
                <w:lang w:eastAsia="ru-RU"/>
              </w:rPr>
            </w:pPr>
            <w:r w:rsidRPr="008C3B3B">
              <w:rPr>
                <w:rFonts w:ascii="Times New Roman" w:eastAsia="Times New Roman" w:hAnsi="Times New Roman" w:cs="Times New Roman"/>
                <w:color w:val="5B9BD5" w:themeColor="accent1"/>
                <w:sz w:val="20"/>
                <w:szCs w:val="20"/>
                <w:lang w:eastAsia="ru-RU"/>
              </w:rPr>
              <w:t>24</w:t>
            </w:r>
          </w:p>
        </w:tc>
      </w:tr>
      <w:tr w:rsidR="00930A24" w:rsidRPr="008F7A5E" w:rsidTr="00930A24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A1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30A24" w:rsidRPr="00BA252C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1</w:t>
            </w:r>
          </w:p>
        </w:tc>
      </w:tr>
      <w:tr w:rsidR="00930A24" w:rsidRPr="008F7A5E" w:rsidTr="00930A24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1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2F1CFB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1D6BFF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  <w:hideMark/>
          </w:tcPr>
          <w:p w:rsidR="00930A24" w:rsidRPr="00755221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425617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E5F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0A7C8C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  <w:hideMark/>
          </w:tcPr>
          <w:p w:rsidR="00930A24" w:rsidRPr="00BA252C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7</w:t>
            </w:r>
          </w:p>
        </w:tc>
      </w:tr>
      <w:tr w:rsidR="00930A24" w:rsidRPr="008F7A5E" w:rsidTr="00930A24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930A24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2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755221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30A24" w:rsidRPr="00BA252C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7</w:t>
            </w:r>
          </w:p>
        </w:tc>
      </w:tr>
      <w:tr w:rsidR="00930A24" w:rsidRPr="008F7A5E" w:rsidTr="00930A24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930A24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3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4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F017F6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755221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930A24" w:rsidRPr="008F7A5E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930A24" w:rsidRPr="00BA252C" w:rsidRDefault="00930A24" w:rsidP="001B680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7</w:t>
            </w:r>
          </w:p>
        </w:tc>
      </w:tr>
    </w:tbl>
    <w:p w:rsidR="00045567" w:rsidRDefault="00045567" w:rsidP="00CF0945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tbl>
      <w:tblPr>
        <w:tblW w:w="1011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1"/>
        <w:gridCol w:w="594"/>
        <w:gridCol w:w="594"/>
        <w:gridCol w:w="619"/>
        <w:gridCol w:w="605"/>
        <w:gridCol w:w="606"/>
        <w:gridCol w:w="606"/>
        <w:gridCol w:w="606"/>
        <w:gridCol w:w="606"/>
        <w:gridCol w:w="606"/>
        <w:gridCol w:w="606"/>
        <w:gridCol w:w="605"/>
        <w:gridCol w:w="605"/>
        <w:gridCol w:w="605"/>
        <w:gridCol w:w="605"/>
        <w:gridCol w:w="605"/>
        <w:gridCol w:w="416"/>
      </w:tblGrid>
      <w:tr w:rsidR="00045567" w:rsidRPr="008F7A5E" w:rsidTr="00045567">
        <w:trPr>
          <w:trHeight w:val="238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045567" w:rsidRPr="00B374FF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lastRenderedPageBreak/>
              <w:t> </w:t>
            </w:r>
          </w:p>
        </w:tc>
        <w:tc>
          <w:tcPr>
            <w:tcW w:w="594" w:type="dxa"/>
            <w:shd w:val="clear" w:color="auto" w:fill="DEEAF6" w:themeFill="accent1" w:themeFillTint="33"/>
            <w:vAlign w:val="center"/>
            <w:hideMark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DEEAF6" w:themeFill="accent1" w:themeFillTint="33"/>
            <w:vAlign w:val="center"/>
            <w:hideMark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19" w:type="dxa"/>
            <w:shd w:val="clear" w:color="auto" w:fill="DEEAF6" w:themeFill="accent1" w:themeFillTint="33"/>
            <w:vAlign w:val="center"/>
            <w:hideMark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1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  <w:hideMark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2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3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4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5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6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7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8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  <w:hideMark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9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  <w:hideMark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A1</w:t>
            </w:r>
          </w:p>
        </w:tc>
        <w:tc>
          <w:tcPr>
            <w:tcW w:w="605" w:type="dxa"/>
            <w:shd w:val="clear" w:color="auto" w:fill="DEEAF6" w:themeFill="accent1" w:themeFillTint="33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1</w:t>
            </w:r>
          </w:p>
        </w:tc>
        <w:tc>
          <w:tcPr>
            <w:tcW w:w="605" w:type="dxa"/>
            <w:shd w:val="clear" w:color="auto" w:fill="DEEAF6" w:themeFill="accent1" w:themeFillTint="33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2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  <w:hideMark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416" w:type="dxa"/>
            <w:shd w:val="clear" w:color="auto" w:fill="DEEAF6" w:themeFill="accent1" w:themeFillTint="33"/>
            <w:vAlign w:val="center"/>
            <w:hideMark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ρ</w:t>
            </w:r>
          </w:p>
        </w:tc>
      </w:tr>
      <w:tr w:rsidR="00045567" w:rsidRPr="008F7A5E" w:rsidTr="00045567">
        <w:trPr>
          <w:trHeight w:val="40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045567" w:rsidRPr="00457216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3</w:t>
            </w:r>
          </w:p>
        </w:tc>
      </w:tr>
      <w:tr w:rsidR="00045567" w:rsidRPr="008F7A5E" w:rsidTr="00045567">
        <w:trPr>
          <w:trHeight w:val="40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045567" w:rsidRPr="00457216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</w:tr>
      <w:tr w:rsidR="00045567" w:rsidRPr="008F7A5E" w:rsidTr="00045567">
        <w:trPr>
          <w:trHeight w:val="40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286F50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286F50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286F50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045567" w:rsidRPr="00457216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</w:tr>
      <w:tr w:rsidR="00045567" w:rsidRPr="008F7A5E" w:rsidTr="00045567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2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5345E6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5345E6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5345E6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5345E6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5345E6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5345E6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5345E6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5345E6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5345E6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045567" w:rsidRPr="005345E6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045567" w:rsidRPr="005345E6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5345E6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045567" w:rsidRPr="00457216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4</w:t>
            </w:r>
          </w:p>
        </w:tc>
      </w:tr>
      <w:tr w:rsidR="00045567" w:rsidRPr="008F7A5E" w:rsidTr="00045567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3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AE3623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AE3623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AE3623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AE3623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AE3623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AE3623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AE3623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045567" w:rsidRPr="00AE3623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045567" w:rsidRPr="00AE3623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AE3623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045567" w:rsidRPr="00457216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2E74B5" w:themeColor="accent1" w:themeShade="BF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</w:t>
            </w:r>
            <w:r w:rsidRPr="008C3B3B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4</w:t>
            </w:r>
          </w:p>
        </w:tc>
      </w:tr>
      <w:tr w:rsidR="00045567" w:rsidRPr="008C3B3B" w:rsidTr="00045567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4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164E34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981C05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F017F6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F017F6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6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BA02C3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F017F6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F017F6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F017F6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045567" w:rsidRPr="008C3B3B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7</w:t>
            </w:r>
          </w:p>
        </w:tc>
      </w:tr>
      <w:tr w:rsidR="00045567" w:rsidRPr="008C3B3B" w:rsidTr="00045567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5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981C05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F017F6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2F1CFB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2F1CFB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BA02C3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2F1CFB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2F1CFB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045567" w:rsidRPr="008C3B3B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8</w:t>
            </w:r>
          </w:p>
        </w:tc>
      </w:tr>
      <w:tr w:rsidR="00045567" w:rsidRPr="008C3B3B" w:rsidTr="00045567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6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981C05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F017F6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6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2F1CFB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1D6BFF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1D6BFF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BA02C3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1D6BFF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045567" w:rsidRPr="008C3B3B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7</w:t>
            </w:r>
          </w:p>
        </w:tc>
      </w:tr>
      <w:tr w:rsidR="00045567" w:rsidRPr="008F7A5E" w:rsidTr="00045567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7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5345E6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981C05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BA02C3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2F1CFB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1D6BFF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755221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755221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FFFFFF" w:themeFill="background1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755221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045567" w:rsidRPr="00BC121F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BC121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7</w:t>
            </w:r>
          </w:p>
        </w:tc>
      </w:tr>
      <w:tr w:rsidR="00045567" w:rsidRPr="008F7A5E" w:rsidTr="00045567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8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5345E6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981C05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F017F6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BA02C3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1D6BFF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755221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425617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FFFFFF" w:themeFill="background1"/>
            <w:vAlign w:val="center"/>
            <w:hideMark/>
          </w:tcPr>
          <w:p w:rsidR="00045567" w:rsidRPr="00425617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045567" w:rsidRPr="00BC121F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BC121F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7</w:t>
            </w:r>
          </w:p>
        </w:tc>
      </w:tr>
      <w:tr w:rsidR="00045567" w:rsidRPr="008F7A5E" w:rsidTr="00045567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9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5345E6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981C05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F017F6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2F1CFB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E72CA1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755221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425617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  <w:hideMark/>
          </w:tcPr>
          <w:p w:rsidR="00045567" w:rsidRPr="00755221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045567" w:rsidRPr="00BC121F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</w:pPr>
            <w:r w:rsidRPr="00BC121F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</w:t>
            </w:r>
            <w:r w:rsidRPr="00BC121F">
              <w:rPr>
                <w:rFonts w:ascii="Times New Roman" w:eastAsia="Times New Roman" w:hAnsi="Times New Roman" w:cs="Times New Roman"/>
                <w:sz w:val="20"/>
                <w:szCs w:val="20"/>
                <w:lang w:val="ru-RU" w:eastAsia="ru-RU"/>
              </w:rPr>
              <w:t>7</w:t>
            </w:r>
          </w:p>
        </w:tc>
      </w:tr>
      <w:tr w:rsidR="00045567" w:rsidRPr="008F7A5E" w:rsidTr="00045567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A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5345E6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981C05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045567" w:rsidRPr="00DE09B1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</w:tr>
      <w:tr w:rsidR="00045567" w:rsidRPr="008F7A5E" w:rsidTr="00045567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5345E6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981C05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F017F6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2F1CFB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1D6BFF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  <w:hideMark/>
          </w:tcPr>
          <w:p w:rsidR="00045567" w:rsidRPr="00755221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425617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8F7E5F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0A7C8C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  <w:hideMark/>
          </w:tcPr>
          <w:p w:rsidR="00045567" w:rsidRPr="0043355F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9</w:t>
            </w:r>
          </w:p>
        </w:tc>
      </w:tr>
      <w:tr w:rsidR="00045567" w:rsidRPr="008F7A5E" w:rsidTr="00045567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045567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2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981C05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755221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045567" w:rsidRPr="009C18E6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9</w:t>
            </w:r>
          </w:p>
        </w:tc>
      </w:tr>
      <w:tr w:rsidR="00045567" w:rsidRPr="008F7A5E" w:rsidTr="00045567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045567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3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981C05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755221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045567" w:rsidRPr="008F7A5E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045567" w:rsidRPr="009C18E6" w:rsidRDefault="00045567" w:rsidP="0004556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9</w:t>
            </w:r>
          </w:p>
        </w:tc>
      </w:tr>
    </w:tbl>
    <w:p w:rsidR="00045567" w:rsidRDefault="00045567" w:rsidP="00CF0945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tbl>
      <w:tblPr>
        <w:tblW w:w="10110" w:type="dxa"/>
        <w:tblInd w:w="-1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1"/>
        <w:gridCol w:w="594"/>
        <w:gridCol w:w="594"/>
        <w:gridCol w:w="619"/>
        <w:gridCol w:w="605"/>
        <w:gridCol w:w="606"/>
        <w:gridCol w:w="606"/>
        <w:gridCol w:w="606"/>
        <w:gridCol w:w="606"/>
        <w:gridCol w:w="606"/>
        <w:gridCol w:w="606"/>
        <w:gridCol w:w="605"/>
        <w:gridCol w:w="605"/>
        <w:gridCol w:w="605"/>
        <w:gridCol w:w="605"/>
        <w:gridCol w:w="605"/>
        <w:gridCol w:w="416"/>
      </w:tblGrid>
      <w:tr w:rsidR="005E6FF2" w:rsidRPr="008F7A5E" w:rsidTr="004C774E">
        <w:trPr>
          <w:trHeight w:val="238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5E6FF2" w:rsidRPr="00B374FF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 </w:t>
            </w:r>
          </w:p>
        </w:tc>
        <w:tc>
          <w:tcPr>
            <w:tcW w:w="594" w:type="dxa"/>
            <w:shd w:val="clear" w:color="auto" w:fill="DEEAF6" w:themeFill="accent1" w:themeFillTint="33"/>
            <w:vAlign w:val="center"/>
            <w:hideMark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DEEAF6" w:themeFill="accent1" w:themeFillTint="33"/>
            <w:vAlign w:val="center"/>
            <w:hideMark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19" w:type="dxa"/>
            <w:shd w:val="clear" w:color="auto" w:fill="DEEAF6" w:themeFill="accent1" w:themeFillTint="33"/>
            <w:vAlign w:val="center"/>
            <w:hideMark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1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  <w:hideMark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2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3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4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5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6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7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8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  <w:hideMark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9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  <w:hideMark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A1</w:t>
            </w:r>
          </w:p>
        </w:tc>
        <w:tc>
          <w:tcPr>
            <w:tcW w:w="605" w:type="dxa"/>
            <w:shd w:val="clear" w:color="auto" w:fill="DEEAF6" w:themeFill="accent1" w:themeFillTint="33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1</w:t>
            </w:r>
          </w:p>
        </w:tc>
        <w:tc>
          <w:tcPr>
            <w:tcW w:w="605" w:type="dxa"/>
            <w:shd w:val="clear" w:color="auto" w:fill="DEEAF6" w:themeFill="accent1" w:themeFillTint="33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2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  <w:hideMark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416" w:type="dxa"/>
            <w:shd w:val="clear" w:color="auto" w:fill="DEEAF6" w:themeFill="accent1" w:themeFillTint="33"/>
            <w:vAlign w:val="center"/>
            <w:hideMark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ρ</w:t>
            </w:r>
          </w:p>
        </w:tc>
      </w:tr>
      <w:tr w:rsidR="005E6FF2" w:rsidRPr="008F7A5E" w:rsidTr="004C774E">
        <w:trPr>
          <w:trHeight w:val="40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  <w:bookmarkStart w:id="0" w:name="_GoBack"/>
            <w:bookmarkEnd w:id="0"/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5E6FF2" w:rsidRPr="00457216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3</w:t>
            </w:r>
          </w:p>
        </w:tc>
      </w:tr>
      <w:tr w:rsidR="005E6FF2" w:rsidRPr="008F7A5E" w:rsidTr="004C774E">
        <w:trPr>
          <w:trHeight w:val="40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5E6FF2" w:rsidRPr="00457216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</w:tr>
      <w:tr w:rsidR="005E6FF2" w:rsidRPr="008F7A5E" w:rsidTr="004C774E">
        <w:trPr>
          <w:trHeight w:val="40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286F50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286F50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286F50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5E6FF2" w:rsidRPr="00457216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</w:tr>
      <w:tr w:rsidR="005E6FF2" w:rsidRPr="008F7A5E" w:rsidTr="004C774E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2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5345E6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5345E6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30486D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5345E6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5345E6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5345E6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5345E6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5345E6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5345E6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5E6FF2" w:rsidRPr="005345E6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5E6FF2" w:rsidRPr="005345E6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5345E6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5345E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5E6FF2" w:rsidRPr="00911241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7</w:t>
            </w:r>
          </w:p>
        </w:tc>
      </w:tr>
      <w:tr w:rsidR="005E6FF2" w:rsidRPr="008F7A5E" w:rsidTr="004C774E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3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AE3623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AE3623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AE3623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AE3623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AE3623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AE3623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AE3623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5E6FF2" w:rsidRPr="00AE3623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5E6FF2" w:rsidRPr="00AE3623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AE3623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5E6FF2" w:rsidRPr="00457216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2E74B5" w:themeColor="accent1" w:themeShade="BF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</w:t>
            </w:r>
            <w:r w:rsidRPr="008C3B3B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4</w:t>
            </w:r>
          </w:p>
        </w:tc>
      </w:tr>
      <w:tr w:rsidR="005E6FF2" w:rsidRPr="008C3B3B" w:rsidTr="004C774E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4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30486D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981C05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F017F6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F017F6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6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BA02C3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F017F6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F017F6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F017F6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5E6FF2" w:rsidRPr="008C3B3B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7</w:t>
            </w:r>
          </w:p>
        </w:tc>
      </w:tr>
      <w:tr w:rsidR="005E6FF2" w:rsidRPr="008C3B3B" w:rsidTr="004C774E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5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981C05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F017F6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2F1CFB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2F1CFB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BA02C3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2F1CFB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2F1CFB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5E6FF2" w:rsidRPr="008C3B3B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8</w:t>
            </w:r>
          </w:p>
        </w:tc>
      </w:tr>
      <w:tr w:rsidR="005E6FF2" w:rsidRPr="008C3B3B" w:rsidTr="004C774E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6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981C05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F017F6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6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2F1CFB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7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1D6BFF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1D6BFF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BA02C3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1D6BFF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5E6FF2" w:rsidRPr="008C3B3B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7</w:t>
            </w:r>
          </w:p>
        </w:tc>
      </w:tr>
      <w:tr w:rsidR="005E6FF2" w:rsidRPr="008F7A5E" w:rsidTr="004C774E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7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5345E6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981C05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BA02C3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2F1CFB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1D6BFF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755221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755221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FFFFFF" w:themeFill="background1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755221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5E6FF2" w:rsidRPr="001424A1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8</w:t>
            </w:r>
          </w:p>
        </w:tc>
      </w:tr>
      <w:tr w:rsidR="005E6FF2" w:rsidRPr="008F7A5E" w:rsidTr="004C774E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8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5345E6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981C05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F017F6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BA02C3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1D6BFF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755221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425617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FFFFFF" w:themeFill="background1"/>
            <w:vAlign w:val="center"/>
            <w:hideMark/>
          </w:tcPr>
          <w:p w:rsidR="005E6FF2" w:rsidRPr="00425617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5E6FF2" w:rsidRPr="001424A1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8</w:t>
            </w:r>
          </w:p>
        </w:tc>
      </w:tr>
      <w:tr w:rsidR="005E6FF2" w:rsidRPr="008F7A5E" w:rsidTr="004C774E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9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5345E6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981C05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F017F6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2F1CFB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E72CA1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755221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425617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  <w:hideMark/>
          </w:tcPr>
          <w:p w:rsidR="005E6FF2" w:rsidRPr="00755221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5E6FF2" w:rsidRPr="001424A1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BC121F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2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8</w:t>
            </w:r>
          </w:p>
        </w:tc>
      </w:tr>
      <w:tr w:rsidR="005E6FF2" w:rsidRPr="008F7A5E" w:rsidTr="004C774E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A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5345E6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981C05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5E6FF2" w:rsidRPr="00DE09B1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</w:tr>
      <w:tr w:rsidR="005E6FF2" w:rsidRPr="008F7A5E" w:rsidTr="004C774E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5345E6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981C05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F017F6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2F1CFB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1D6BFF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  <w:hideMark/>
          </w:tcPr>
          <w:p w:rsidR="005E6FF2" w:rsidRPr="00755221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425617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8F7E5F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0A7C8C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  <w:hideMark/>
          </w:tcPr>
          <w:p w:rsidR="005E6FF2" w:rsidRPr="0043355F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9</w:t>
            </w:r>
          </w:p>
        </w:tc>
      </w:tr>
      <w:tr w:rsidR="005E6FF2" w:rsidRPr="008F7A5E" w:rsidTr="004C774E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5E6FF2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2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981C05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755221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5E6FF2" w:rsidRPr="009C18E6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9</w:t>
            </w:r>
          </w:p>
        </w:tc>
      </w:tr>
      <w:tr w:rsidR="005E6FF2" w:rsidRPr="008F7A5E" w:rsidTr="004C774E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5E6FF2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3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4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19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981C05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755221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FFFF" w:themeFill="background1"/>
            <w:vAlign w:val="center"/>
          </w:tcPr>
          <w:p w:rsidR="005E6FF2" w:rsidRPr="008F7A5E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5E6FF2" w:rsidRPr="009C18E6" w:rsidRDefault="005E6FF2" w:rsidP="004C774E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9</w:t>
            </w:r>
          </w:p>
        </w:tc>
      </w:tr>
    </w:tbl>
    <w:p w:rsidR="005E6FF2" w:rsidRDefault="005E6FF2" w:rsidP="00CF0945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0A77A8" w:rsidRPr="0024465B" w:rsidRDefault="0024465B" w:rsidP="00CF0945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Исходная схема содержит 15 элементов (вершин). Необходимо сформировать 5 подграфов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0</m:t>
            </m:r>
          </m:sup>
        </m:sSubSup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0</m:t>
            </m:r>
          </m:sup>
        </m:sSubSup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0</m:t>
            </m:r>
          </m:sup>
        </m:sSubSup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4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0</m:t>
            </m:r>
          </m:sup>
        </m:sSubSup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5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0</m:t>
            </m:r>
          </m:sup>
        </m:sSubSup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с количеством вершин </w:t>
      </w:r>
      <w:r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>n</w:t>
      </w:r>
      <w:r w:rsidRPr="0024465B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val="ru-RU"/>
        </w:rPr>
        <w:t>1</w:t>
      </w:r>
      <w:r w:rsidRPr="0024465B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val="ru-RU"/>
        </w:rPr>
        <w:t>=</w:t>
      </w:r>
      <w:r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>n</w:t>
      </w:r>
      <w:r w:rsidRPr="0024465B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val="ru-RU"/>
        </w:rPr>
        <w:t>2</w:t>
      </w:r>
      <w:r w:rsidRPr="0024465B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val="ru-RU"/>
        </w:rPr>
        <w:t>=</w:t>
      </w:r>
      <w:r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>n</w:t>
      </w:r>
      <w:r w:rsidRPr="0024465B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val="ru-RU"/>
        </w:rPr>
        <w:t>3</w:t>
      </w:r>
      <w:r w:rsidRPr="0024465B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val="ru-RU"/>
        </w:rPr>
        <w:t>=</w:t>
      </w:r>
      <w:r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>n</w:t>
      </w:r>
      <w:r w:rsidRPr="0024465B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val="ru-RU"/>
        </w:rPr>
        <w:t>4</w:t>
      </w:r>
      <w:r w:rsidRPr="0024465B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val="ru-RU"/>
        </w:rPr>
        <w:t>=</w:t>
      </w:r>
      <w:r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>n</w:t>
      </w:r>
      <w:r w:rsidRPr="0024465B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  <w:lang w:val="ru-RU"/>
        </w:rPr>
        <w:t>5</w:t>
      </w:r>
      <w:r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val="ru-RU"/>
        </w:rPr>
        <w:t>=</w:t>
      </w:r>
      <w:r w:rsidRPr="0024465B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3</w:t>
      </w:r>
    </w:p>
    <w:p w:rsidR="0024465B" w:rsidRDefault="0024465B" w:rsidP="00CF0945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EB10D6" w:rsidRDefault="00EB10D6" w:rsidP="00CF0945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EB10D6" w:rsidRDefault="00EB10D6" w:rsidP="00EB10D6">
      <w:pPr>
        <w:jc w:val="center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 w:rsidRPr="00E438B1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2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ПОСЛЕДОВАТЕЛЬНЫЙ АЛГОРИТМ КОМПОНОВКИ</w:t>
      </w:r>
    </w:p>
    <w:p w:rsidR="00EB10D6" w:rsidRDefault="00E438B1" w:rsidP="00E438B1">
      <w:pPr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Включаем в граф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компонент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XS</w:t>
      </w:r>
      <w:r w:rsidRPr="00E438B1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2,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так как он содержит минимальную локальную степень </w:t>
      </w:r>
      <w:r w:rsidRPr="00E438B1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ru-RU"/>
        </w:rPr>
        <w:t>ρ = 1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ru-RU"/>
        </w:rPr>
        <w:t xml:space="preserve">. </w:t>
      </w:r>
    </w:p>
    <w:p w:rsidR="00E438B1" w:rsidRDefault="00E438B1" w:rsidP="00E438B1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 w:rsidRPr="00E438B1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Таким образом, на данном этапе последовательного алгоритма,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подграф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имеет вид</w:t>
      </w:r>
      <w:r w:rsidR="001413B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(</w:t>
      </w:r>
      <w:r w:rsidR="001413B9" w:rsidRPr="001413B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2.1.1)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; количество внешних связей</w:t>
      </w:r>
      <w:r w:rsidR="001413B9" w:rsidRPr="001413B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</m:oMath>
      <w:r w:rsidR="001413B9" w:rsidRPr="001413B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 w:rsidR="001413B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определяется выражением </w:t>
      </w:r>
      <w:r w:rsidR="001413B9" w:rsidRPr="001413B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(2.1.2)</w:t>
      </w:r>
    </w:p>
    <w:p w:rsidR="001413B9" w:rsidRPr="00B374FF" w:rsidRDefault="00045567" w:rsidP="001413B9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{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XS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2}</m:t>
        </m:r>
      </m:oMath>
      <w:r w:rsidR="001413B9" w:rsidRPr="00B374FF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val="ru-RU"/>
        </w:rPr>
        <w:t xml:space="preserve">   </w:t>
      </w:r>
      <w:r w:rsidR="001413B9" w:rsidRPr="00B374F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                            (2.1.1)</w:t>
      </w:r>
    </w:p>
    <w:p w:rsidR="001413B9" w:rsidRDefault="00045567" w:rsidP="001413B9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</m:t>
        </m:r>
        <m:r>
          <m:rPr>
            <m:sty m:val="p"/>
          </m:rP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ρ</m:t>
        </m:r>
        <m:d>
          <m:dPr>
            <m:ctrlPr>
              <w:rPr>
                <w:rFonts w:ascii="Cambria Math" w:eastAsia="Times New Roman" w:hAnsi="Times New Roman" w:cs="Times New Roman"/>
                <w:color w:val="000000"/>
                <w:sz w:val="28"/>
                <w:szCs w:val="28"/>
                <w:lang w:val="uk-UA" w:eastAsia="ru-RU"/>
              </w:rPr>
            </m:ctrlPr>
          </m:dPr>
          <m:e>
            <m:r>
              <m:rPr>
                <m:sty m:val="p"/>
              </m:rPr>
              <w:rPr>
                <w:rFonts w:ascii="Cambria Math" w:eastAsia="Times New Roman" w:hAnsi="Times New Roman" w:cs="Times New Roman"/>
                <w:color w:val="000000"/>
                <w:sz w:val="28"/>
                <w:szCs w:val="28"/>
                <w:lang w:val="uk-UA" w:eastAsia="ru-RU"/>
              </w:rPr>
              <m:t>XS2</m:t>
            </m:r>
          </m:e>
        </m:d>
        <m:r>
          <m:rPr>
            <m:sty m:val="p"/>
          </m:rPr>
          <w:rPr>
            <w:rFonts w:ascii="Cambria Math" w:eastAsia="Times New Roman" w:hAnsi="Times New Roman" w:cs="Times New Roman"/>
            <w:color w:val="000000"/>
            <w:sz w:val="28"/>
            <w:szCs w:val="28"/>
            <w:lang w:val="uk-UA" w:eastAsia="ru-RU"/>
          </w:rPr>
          <m:t>=1</m:t>
        </m:r>
      </m:oMath>
      <w:r w:rsidR="001413B9" w:rsidRPr="001413B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 w:rsidR="001413B9" w:rsidRPr="00C50311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                         (2.1.2)</w:t>
      </w:r>
    </w:p>
    <w:p w:rsidR="00AC223F" w:rsidRDefault="00B846CA" w:rsidP="00B846CA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 w:rsidRPr="00B4146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В общем случае, если условиться, что текущий подграф имеет вид </w:t>
      </w:r>
      <w:r w:rsidRPr="00B41464">
        <w:rPr>
          <w:rFonts w:ascii="Cambria Math" w:eastAsia="Times New Roman" w:hAnsi="Cambria Math" w:cs="Cambria Math"/>
          <w:iCs/>
          <w:color w:val="000000"/>
          <w:sz w:val="28"/>
          <w:szCs w:val="28"/>
          <w:lang w:val="ru-RU"/>
        </w:rPr>
        <w:t>𝐺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=</w:t>
      </w:r>
      <w:r w:rsidRPr="001B680E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{</w:t>
      </w:r>
      <w:r w:rsidRPr="00B41464">
        <w:rPr>
          <w:rFonts w:ascii="Cambria Math" w:eastAsia="Times New Roman" w:hAnsi="Cambria Math" w:cs="Cambria Math"/>
          <w:iCs/>
          <w:color w:val="000000"/>
          <w:sz w:val="28"/>
          <w:szCs w:val="28"/>
          <w:lang w:val="ru-RU"/>
        </w:rPr>
        <w:t>𝑥</w:t>
      </w:r>
      <w:proofErr w:type="spellStart"/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</w:rPr>
        <w:t>i</w:t>
      </w:r>
      <w:proofErr w:type="spellEnd"/>
      <w:r w:rsidRPr="00B4146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}, а подмножество, связанных с подграфом </w:t>
      </w:r>
      <w:r w:rsidRPr="00B41464">
        <w:rPr>
          <w:rFonts w:ascii="Cambria Math" w:eastAsia="Times New Roman" w:hAnsi="Cambria Math" w:cs="Cambria Math"/>
          <w:iCs/>
          <w:color w:val="000000"/>
          <w:sz w:val="28"/>
          <w:szCs w:val="28"/>
          <w:lang w:val="ru-RU"/>
        </w:rPr>
        <w:t>𝐺</w:t>
      </w:r>
      <w:r w:rsidRPr="00B4146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вершин, </w:t>
      </w:r>
      <w:r w:rsidRPr="00B41464">
        <w:rPr>
          <w:rFonts w:ascii="Cambria Math" w:eastAsia="Times New Roman" w:hAnsi="Cambria Math" w:cs="Cambria Math"/>
          <w:iCs/>
          <w:color w:val="000000"/>
          <w:sz w:val="28"/>
          <w:szCs w:val="28"/>
          <w:lang w:val="ru-RU"/>
        </w:rPr>
        <w:t>𝑥</w:t>
      </w:r>
      <w:r w:rsidRPr="00B4146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={</w:t>
      </w:r>
      <w:r w:rsidRPr="00B41464">
        <w:rPr>
          <w:rFonts w:ascii="Cambria Math" w:eastAsia="Times New Roman" w:hAnsi="Cambria Math" w:cs="Cambria Math"/>
          <w:iCs/>
          <w:color w:val="000000"/>
          <w:sz w:val="28"/>
          <w:szCs w:val="28"/>
          <w:lang w:val="ru-RU"/>
        </w:rPr>
        <w:t>𝑥</w:t>
      </w:r>
      <w:r>
        <w:rPr>
          <w:rFonts w:ascii="Cambria Math" w:eastAsia="Times New Roman" w:hAnsi="Cambria Math" w:cs="Cambria Math"/>
          <w:i/>
          <w:iCs/>
          <w:color w:val="000000"/>
          <w:sz w:val="28"/>
          <w:szCs w:val="28"/>
          <w:vertAlign w:val="subscript"/>
        </w:rPr>
        <w:t>j</w:t>
      </w:r>
      <w:r w:rsidRPr="00B4146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} (</w:t>
      </w:r>
      <w:r w:rsidRPr="00B41464">
        <w:rPr>
          <w:rFonts w:ascii="Cambria Math" w:eastAsia="Times New Roman" w:hAnsi="Cambria Math" w:cs="Cambria Math"/>
          <w:iCs/>
          <w:color w:val="000000"/>
          <w:sz w:val="28"/>
          <w:szCs w:val="28"/>
          <w:lang w:val="ru-RU"/>
        </w:rPr>
        <w:t>𝐺</w:t>
      </w:r>
      <w:r w:rsidRPr="001B680E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^</w:t>
      </w:r>
      <w:r w:rsidRPr="00B41464">
        <w:rPr>
          <w:rFonts w:ascii="Cambria Math" w:eastAsia="Times New Roman" w:hAnsi="Cambria Math" w:cs="Cambria Math"/>
          <w:iCs/>
          <w:color w:val="000000"/>
          <w:sz w:val="28"/>
          <w:szCs w:val="28"/>
          <w:lang w:val="ru-RU"/>
        </w:rPr>
        <w:t>𝑥</w:t>
      </w:r>
      <w:r w:rsidRPr="00B4146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=</w:t>
      </w:r>
      <w:r w:rsidRPr="00B41464">
        <w:rPr>
          <w:rFonts w:ascii="Cambria Math" w:eastAsia="Times New Roman" w:hAnsi="Cambria Math" w:cs="Cambria Math"/>
          <w:iCs/>
          <w:color w:val="000000"/>
          <w:sz w:val="28"/>
          <w:szCs w:val="28"/>
          <w:lang w:val="ru-RU"/>
        </w:rPr>
        <w:t>∅</w:t>
      </w:r>
      <w:r w:rsidRPr="00B4146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), то относительный вес </w:t>
      </w:r>
      <w:r w:rsidRPr="00B41464">
        <w:rPr>
          <w:rFonts w:ascii="Cambria Math" w:eastAsia="Times New Roman" w:hAnsi="Cambria Math" w:cs="Cambria Math"/>
          <w:iCs/>
          <w:color w:val="000000"/>
          <w:sz w:val="28"/>
          <w:szCs w:val="28"/>
          <w:lang w:val="ru-RU"/>
        </w:rPr>
        <w:t>𝛿</w:t>
      </w:r>
      <w:r w:rsidRPr="00B4146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(</w:t>
      </w:r>
      <w:r w:rsidRPr="00B41464">
        <w:rPr>
          <w:rFonts w:ascii="Cambria Math" w:eastAsia="Times New Roman" w:hAnsi="Cambria Math" w:cs="Cambria Math"/>
          <w:iCs/>
          <w:color w:val="000000"/>
          <w:sz w:val="28"/>
          <w:szCs w:val="28"/>
          <w:lang w:val="ru-RU"/>
        </w:rPr>
        <w:t>𝑥</w:t>
      </w:r>
      <w:r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vertAlign w:val="subscript"/>
        </w:rPr>
        <w:t>j</w:t>
      </w:r>
      <w:r w:rsidRPr="00B4146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) для каждой из вершин подмножества </w:t>
      </w:r>
      <w:r w:rsidRPr="00B41464">
        <w:rPr>
          <w:rFonts w:ascii="Cambria Math" w:eastAsia="Times New Roman" w:hAnsi="Cambria Math" w:cs="Cambria Math"/>
          <w:iCs/>
          <w:color w:val="000000"/>
          <w:sz w:val="28"/>
          <w:szCs w:val="28"/>
          <w:lang w:val="ru-RU"/>
        </w:rPr>
        <w:t>𝑥</w:t>
      </w:r>
      <w:r w:rsidRPr="00B4146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определяется выражением</w:t>
      </w:r>
      <w:r w:rsidRPr="00B846C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 w:rsidR="00AC223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по формуле: (2.1.3)</w:t>
      </w:r>
    </w:p>
    <w:p w:rsidR="00AC223F" w:rsidRDefault="00AC223F" w:rsidP="00AC223F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uk-UA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uk-UA"/>
        </w:rPr>
        <w:t xml:space="preserve">   </w:t>
      </w:r>
      <m:oMath>
        <m:r>
          <w:rPr>
            <w:rFonts w:ascii="Cambria Math" w:hAnsi="Cambria Math" w:cs="Times New Roman"/>
            <w:sz w:val="28"/>
            <w:szCs w:val="28"/>
          </w:rPr>
          <m:t>δ</m:t>
        </m:r>
        <m:r>
          <w:rPr>
            <w:rFonts w:ascii="Cambria Math" w:hAnsi="Cambria Math" w:cs="Times New Roman"/>
            <w:sz w:val="28"/>
            <w:szCs w:val="28"/>
            <w:lang w:val="uk-UA"/>
          </w:rPr>
          <m:t>(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j</m:t>
            </m:r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)</m:t>
            </m:r>
          </m:sub>
        </m:sSub>
        <m:r>
          <w:rPr>
            <w:rFonts w:ascii="Cambria Math" w:hAnsi="Cambria Math" w:cs="Times New Roman"/>
            <w:sz w:val="28"/>
            <w:szCs w:val="28"/>
            <w:lang w:val="uk-UA"/>
          </w:rPr>
          <m:t>=</m:t>
        </m:r>
        <m:r>
          <m:rPr>
            <m:sty m:val="p"/>
          </m:rP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 xml:space="preserve"> ρ</m:t>
        </m:r>
        <m:d>
          <m:dPr>
            <m:ctrlPr>
              <w:rPr>
                <w:rFonts w:ascii="Cambria Math" w:eastAsia="Times New Roman" w:hAnsi="Cambria Math" w:cs="Times New Roman"/>
                <w:i/>
                <w:color w:val="000000"/>
                <w:sz w:val="28"/>
                <w:szCs w:val="28"/>
                <w:lang w:val="uk-UA" w:eastAsia="ru-RU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sz w:val="28"/>
                    <w:szCs w:val="28"/>
                    <w:lang w:val="uk-UA" w:eastAsia="ru-RU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000000"/>
                    <w:sz w:val="28"/>
                    <w:szCs w:val="28"/>
                    <w:lang w:val="uk-UA" w:eastAsia="ru-RU"/>
                  </w:rPr>
                  <m:t>X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000000"/>
                    <w:sz w:val="28"/>
                    <w:szCs w:val="28"/>
                    <w:lang w:val="uk-UA" w:eastAsia="ru-RU"/>
                  </w:rPr>
                  <m:t>j</m:t>
                </m:r>
              </m:sub>
            </m:sSub>
          </m:e>
        </m:d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-2</m:t>
        </m:r>
        <m:nary>
          <m:naryPr>
            <m:chr m:val="∑"/>
            <m:limLoc m:val="undOvr"/>
            <m:ctrlPr>
              <w:rPr>
                <w:rFonts w:ascii="Cambria Math" w:eastAsia="Times New Roman" w:hAnsi="Cambria Math" w:cs="Times New Roman"/>
                <w:i/>
                <w:color w:val="000000"/>
                <w:sz w:val="28"/>
                <w:szCs w:val="28"/>
                <w:lang w:val="uk-UA" w:eastAsia="ru-RU"/>
              </w:rPr>
            </m:ctrlPr>
          </m:naryPr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k=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k=i</m:t>
            </m:r>
          </m:sup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sz w:val="28"/>
                    <w:szCs w:val="28"/>
                    <w:lang w:val="uk-UA" w:eastAsia="ru-RU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000000"/>
                    <w:sz w:val="28"/>
                    <w:szCs w:val="28"/>
                    <w:lang w:val="uk-UA" w:eastAsia="ru-RU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000000"/>
                    <w:sz w:val="28"/>
                    <w:szCs w:val="28"/>
                    <w:lang w:val="uk-UA" w:eastAsia="ru-RU"/>
                  </w:rPr>
                  <m:t>ij</m:t>
                </m:r>
              </m:sub>
            </m:sSub>
          </m:e>
        </m:nary>
      </m:oMath>
      <w:r w:rsidRPr="00AC223F"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ru-RU"/>
        </w:rPr>
        <w:t xml:space="preserve">                                         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uk-UA"/>
        </w:rPr>
        <w:t xml:space="preserve"> (2.1.3)</w:t>
      </w:r>
    </w:p>
    <w:p w:rsidR="00AC223F" w:rsidRDefault="00AC223F" w:rsidP="00AC223F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Где </w:t>
      </w:r>
      <w:proofErr w:type="spellStart"/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i</w:t>
      </w:r>
      <w:proofErr w:type="spellEnd"/>
      <w:r w:rsidRPr="00AC223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– номер вершины в подграфе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G</w:t>
      </w:r>
      <w:r w:rsidRPr="00AC223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,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j</w:t>
      </w:r>
      <w:r w:rsidRPr="00AC223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– номер вершины в подмножестве </w:t>
      </w:r>
      <w:r w:rsidR="00EB34D7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X</w:t>
      </w:r>
      <w:r w:rsidR="00EB34D7" w:rsidRPr="00EB34D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, </w:t>
      </w:r>
      <w:proofErr w:type="spellStart"/>
      <w:r w:rsidR="00EB34D7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a</w:t>
      </w:r>
      <w:r w:rsidR="00EB34D7"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</w:rPr>
        <w:t>ij</w:t>
      </w:r>
      <w:proofErr w:type="spellEnd"/>
      <w:r w:rsidR="00EB34D7" w:rsidRPr="00EB34D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 w:rsidR="00EB34D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–</w:t>
      </w:r>
      <w:r w:rsidR="00EB34D7" w:rsidRPr="00EB34D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 w:rsidR="00EB34D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количество связей между вершинами </w:t>
      </w:r>
      <w:r w:rsidR="00EB34D7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x</w:t>
      </w:r>
      <w:r w:rsidR="00EB34D7"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</w:rPr>
        <w:t>i</w:t>
      </w:r>
      <w:r w:rsidR="00EB34D7" w:rsidRPr="00EB34D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proofErr w:type="spellStart"/>
      <w:r w:rsidR="00EB34D7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x</w:t>
      </w:r>
      <w:r w:rsidR="00EB34D7">
        <w:rPr>
          <w:rFonts w:ascii="Times New Roman" w:eastAsia="Times New Roman" w:hAnsi="Times New Roman" w:cs="Times New Roman"/>
          <w:iCs/>
          <w:color w:val="000000"/>
          <w:sz w:val="28"/>
          <w:szCs w:val="28"/>
          <w:vertAlign w:val="subscript"/>
        </w:rPr>
        <w:t>j</w:t>
      </w:r>
      <w:proofErr w:type="spellEnd"/>
      <w:r w:rsidR="00EB34D7" w:rsidRPr="00EB34D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. </w:t>
      </w:r>
    </w:p>
    <w:p w:rsidR="00B846CA" w:rsidRPr="00B846CA" w:rsidRDefault="00B846CA" w:rsidP="00B846CA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Нужно определить относительный вес </w:t>
      </w:r>
      <m:oMath>
        <m:r>
          <w:rPr>
            <w:rFonts w:ascii="Cambria Math" w:hAnsi="Cambria Math" w:cs="Times New Roman"/>
            <w:sz w:val="28"/>
            <w:szCs w:val="28"/>
          </w:rPr>
          <m:t>δ</m:t>
        </m:r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для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XS</w:t>
      </w:r>
      <w:r w:rsidRPr="00AC223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2</w:t>
      </w:r>
      <w:r w:rsidRPr="00B846C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(2.1.4)</w:t>
      </w:r>
    </w:p>
    <w:p w:rsidR="00E069B2" w:rsidRPr="00E069B2" w:rsidRDefault="00FC6DC1" w:rsidP="00E069B2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δ</m:t>
        </m:r>
        <m:r>
          <w:rPr>
            <w:rFonts w:ascii="Cambria Math" w:hAnsi="Cambria Math" w:cs="Times New Roman"/>
            <w:sz w:val="28"/>
            <w:szCs w:val="28"/>
            <w:lang w:val="uk-UA"/>
          </w:rPr>
          <m:t>(</m:t>
        </m:r>
        <m:r>
          <w:rPr>
            <w:rFonts w:ascii="Cambria Math" w:hAnsi="Cambria Math" w:cs="Times New Roman"/>
            <w:sz w:val="28"/>
            <w:szCs w:val="28"/>
          </w:rPr>
          <m:t>XS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2)</m:t>
        </m:r>
        <m:r>
          <m:rPr>
            <m:sty m:val="p"/>
          </m:rP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=ρ</m:t>
        </m:r>
        <m:d>
          <m:dPr>
            <m:ctrlPr>
              <w:rPr>
                <w:rFonts w:ascii="Cambria Math" w:eastAsia="Times New Roman" w:hAnsi="Cambria Math" w:cs="Times New Roman"/>
                <w:i/>
                <w:color w:val="000000"/>
                <w:sz w:val="28"/>
                <w:szCs w:val="28"/>
                <w:lang w:val="uk-UA" w:eastAsia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XS2</m:t>
            </m:r>
          </m:e>
        </m:d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-2</m:t>
        </m:r>
        <m:nary>
          <m:naryPr>
            <m:chr m:val="∑"/>
            <m:limLoc m:val="undOvr"/>
            <m:ctrlPr>
              <w:rPr>
                <w:rFonts w:ascii="Cambria Math" w:eastAsia="Times New Roman" w:hAnsi="Cambria Math" w:cs="Times New Roman"/>
                <w:i/>
                <w:color w:val="000000"/>
                <w:sz w:val="28"/>
                <w:szCs w:val="28"/>
                <w:lang w:val="uk-UA" w:eastAsia="ru-RU"/>
              </w:rPr>
            </m:ctrlPr>
          </m:naryPr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k=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k=i</m:t>
            </m:r>
          </m:sup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sz w:val="28"/>
                    <w:szCs w:val="28"/>
                    <w:lang w:val="uk-UA" w:eastAsia="ru-RU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000000"/>
                    <w:sz w:val="28"/>
                    <w:szCs w:val="28"/>
                    <w:lang w:val="uk-UA" w:eastAsia="ru-RU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000000"/>
                    <w:sz w:val="28"/>
                    <w:szCs w:val="28"/>
                    <w:lang w:val="uk-UA" w:eastAsia="ru-RU"/>
                  </w:rPr>
                  <m:t>ij</m:t>
                </m:r>
              </m:sub>
            </m:sSub>
          </m:e>
        </m:nary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=1-0=1</m:t>
        </m:r>
      </m:oMath>
      <w:r w:rsidR="00B846CA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</w:t>
      </w:r>
      <w:r w:rsidR="00E069B2" w:rsidRPr="00E069B2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                                      (2.1.4)</w:t>
      </w:r>
    </w:p>
    <w:p w:rsidR="00C50311" w:rsidRDefault="00C50311" w:rsidP="00E438B1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Подмножество связанных с графом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</m:oMath>
      <w:r w:rsidR="00E069B2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вершин имеет вид (2.1.</w:t>
      </w:r>
      <w:r w:rsidR="00E069B2" w:rsidRPr="00E069B2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5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)</w:t>
      </w:r>
    </w:p>
    <w:p w:rsidR="001413B9" w:rsidRPr="001413B9" w:rsidRDefault="00C50311" w:rsidP="00C50311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</m:t>
        </m:r>
        <m:d>
          <m:dPr>
            <m:begChr m:val="{"/>
            <m:endChr m:val="}"/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</w:rPr>
              <m:t>DA</m:t>
            </m:r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e>
        </m:d>
      </m:oMath>
      <w:r w:rsidR="00946ACC" w:rsidRPr="00F12F66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                                </w:t>
      </w:r>
      <w:r w:rsidR="00E069B2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(2.1.</w:t>
      </w:r>
      <w:r w:rsidR="00E069B2" w:rsidRPr="00B846C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5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) </w:t>
      </w:r>
    </w:p>
    <w:p w:rsidR="00EB10D6" w:rsidRDefault="00F12F66" w:rsidP="00F12F66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Для </w:t>
      </w:r>
      <w:r w:rsidR="00B846C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выбора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следующей включаемой в подграф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из множества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вершины необходим </w:t>
      </w:r>
      <w:r w:rsidRPr="00F12F66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определить относительный вес δ для каждой из вершин подмножества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 xml:space="preserve">. </m:t>
        </m:r>
      </m:oMath>
      <w:r w:rsidRPr="00F12F66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Относительный вес вершины указывает на изменение числа внешних связей при включении этой вершины в формируемый подграф. В подграф включается вершина с наименьшим относительным весом (если таких вершин несколько, то включается вершина с наибольшим количеством кратных ребер).</w:t>
      </w:r>
    </w:p>
    <w:p w:rsidR="00F12F66" w:rsidRDefault="00F12F66" w:rsidP="00F12F66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В нашем случае, есть только одна вершина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DA</w:t>
      </w:r>
      <w:r w:rsidRPr="00F12F66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1,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она и включается в подграф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</w:t>
      </w:r>
      <w:r w:rsidR="00F2058E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Таким образом, на данном этапе последовательного алгоритма, подграф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</m:oMath>
      <w:r w:rsidR="00F2058E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имеет вид </w:t>
      </w:r>
      <w:r w:rsidR="00B846C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(2.1.</w:t>
      </w:r>
      <w:r w:rsidR="00B846CA" w:rsidRPr="00B846C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6</w:t>
      </w:r>
      <w:r w:rsidR="00F2058E" w:rsidRPr="00F2058E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) </w:t>
      </w:r>
    </w:p>
    <w:p w:rsidR="00F2058E" w:rsidRDefault="00045567" w:rsidP="00F2058E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{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XS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 xml:space="preserve">2, 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A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1}</m:t>
        </m:r>
      </m:oMath>
      <w:r w:rsidR="00F2058E" w:rsidRPr="00B374F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</w:t>
      </w:r>
      <w:r w:rsidR="00B846C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(2.1.</w:t>
      </w:r>
      <w:r w:rsidR="00B846CA" w:rsidRPr="00B846C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6</w:t>
      </w:r>
      <w:r w:rsidR="00F2058E" w:rsidRPr="00B374F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)</w:t>
      </w:r>
    </w:p>
    <w:p w:rsidR="00FC6DC1" w:rsidRPr="00B374FF" w:rsidRDefault="00FC6DC1" w:rsidP="00FC6DC1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Para>
        <m:oMath>
          <m:r>
            <w:rPr>
              <w:rFonts w:ascii="Cambria Math" w:hAnsi="Cambria Math" w:cs="Times New Roman"/>
              <w:sz w:val="28"/>
              <w:szCs w:val="28"/>
            </w:rPr>
            <m:t>δ</m:t>
          </m:r>
          <m:d>
            <m:d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DA1</m:t>
              </m:r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e>
          </m:d>
          <m:r>
            <w:rPr>
              <w:rFonts w:ascii="Cambria Math" w:hAnsi="Cambria Math" w:cs="Times New Roman"/>
              <w:sz w:val="28"/>
              <w:szCs w:val="28"/>
            </w:rPr>
            <m:t>=</m:t>
          </m:r>
          <m:r>
            <m:rPr>
              <m:sty m:val="p"/>
            </m:rPr>
            <w:rPr>
              <w:rFonts w:ascii="Cambria Math" w:eastAsia="Times New Roman" w:hAnsi="Cambria Math" w:cs="Times New Roman"/>
              <w:color w:val="000000"/>
              <w:sz w:val="28"/>
              <w:szCs w:val="28"/>
              <w:lang w:val="uk-UA" w:eastAsia="ru-RU"/>
            </w:rPr>
            <m:t>ρ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8"/>
                  <w:szCs w:val="28"/>
                  <w:lang w:val="uk-UA" w:eastAsia="ru-RU"/>
                </w:rPr>
              </m:ctrlPr>
            </m:dPr>
            <m:e>
              <m:r>
                <w:rPr>
                  <w:rFonts w:ascii="Cambria Math" w:eastAsia="Times New Roman" w:hAnsi="Cambria Math" w:cs="Times New Roman"/>
                  <w:color w:val="000000"/>
                  <w:sz w:val="28"/>
                  <w:szCs w:val="28"/>
                  <w:lang w:val="uk-UA" w:eastAsia="ru-RU"/>
                </w:rPr>
                <m:t>XS2</m:t>
              </m:r>
            </m:e>
          </m:d>
          <m:r>
            <w:rPr>
              <w:rFonts w:ascii="Cambria Math" w:eastAsia="Times New Roman" w:hAnsi="Cambria Math" w:cs="Times New Roman"/>
              <w:color w:val="000000"/>
              <w:sz w:val="28"/>
              <w:szCs w:val="28"/>
              <w:lang w:val="uk-UA" w:eastAsia="ru-RU"/>
            </w:rPr>
            <m:t>-2</m:t>
          </m:r>
          <m:nary>
            <m:naryPr>
              <m:chr m:val="∑"/>
              <m:limLoc m:val="undOvr"/>
              <m:ctrlPr>
                <w:rPr>
                  <w:rFonts w:ascii="Cambria Math" w:eastAsia="Times New Roman" w:hAnsi="Cambria Math" w:cs="Times New Roman"/>
                  <w:i/>
                  <w:color w:val="000000"/>
                  <w:sz w:val="28"/>
                  <w:szCs w:val="28"/>
                  <w:lang w:val="uk-UA" w:eastAsia="ru-RU"/>
                </w:rPr>
              </m:ctrlPr>
            </m:naryPr>
            <m:sub>
              <m:r>
                <w:rPr>
                  <w:rFonts w:ascii="Cambria Math" w:eastAsia="Times New Roman" w:hAnsi="Cambria Math" w:cs="Times New Roman"/>
                  <w:color w:val="000000"/>
                  <w:sz w:val="28"/>
                  <w:szCs w:val="28"/>
                  <w:lang w:val="uk-UA" w:eastAsia="ru-RU"/>
                </w:rPr>
                <m:t>k=1</m:t>
              </m:r>
            </m:sub>
            <m:sup>
              <m:r>
                <w:rPr>
                  <w:rFonts w:ascii="Cambria Math" w:eastAsia="Times New Roman" w:hAnsi="Cambria Math" w:cs="Times New Roman"/>
                  <w:color w:val="000000"/>
                  <w:sz w:val="28"/>
                  <w:szCs w:val="28"/>
                  <w:lang w:val="uk-UA" w:eastAsia="ru-RU"/>
                </w:rPr>
                <m:t>k=i</m:t>
              </m:r>
            </m:sup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color w:val="000000"/>
                      <w:sz w:val="28"/>
                      <w:szCs w:val="28"/>
                      <w:lang w:val="uk-UA" w:eastAsia="ru-RU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000000"/>
                      <w:sz w:val="28"/>
                      <w:szCs w:val="28"/>
                      <w:lang w:val="uk-UA" w:eastAsia="ru-RU"/>
                    </w:rPr>
                    <m:t>a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color w:val="000000"/>
                      <w:sz w:val="28"/>
                      <w:szCs w:val="28"/>
                      <w:lang w:val="uk-UA" w:eastAsia="ru-RU"/>
                    </w:rPr>
                    <m:t>ij</m:t>
                  </m:r>
                </m:sub>
              </m:sSub>
            </m:e>
          </m:nary>
          <m:r>
            <w:rPr>
              <w:rFonts w:ascii="Cambria Math" w:eastAsia="Times New Roman" w:hAnsi="Cambria Math" w:cs="Times New Roman"/>
              <w:color w:val="000000"/>
              <w:sz w:val="28"/>
              <w:szCs w:val="28"/>
              <w:lang w:val="uk-UA" w:eastAsia="ru-RU"/>
            </w:rPr>
            <m:t>=11-2=9</m:t>
          </m:r>
        </m:oMath>
      </m:oMathPara>
    </w:p>
    <w:p w:rsidR="00F2058E" w:rsidRPr="00961187" w:rsidRDefault="00F2058E" w:rsidP="00F2058E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lastRenderedPageBreak/>
        <w:t xml:space="preserve">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</m:t>
        </m:r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+δ</m:t>
        </m:r>
        <m:d>
          <m:d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DA1</m:t>
            </m:r>
          </m:e>
        </m:d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10</m:t>
        </m:r>
      </m:oMath>
      <w:r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</w:t>
      </w:r>
      <w:r w:rsidR="00D60AE6"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</w:t>
      </w:r>
      <w:r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 w:rsidR="00B846C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(2.1.</w:t>
      </w:r>
      <w:r w:rsidR="00B846CA" w:rsidRPr="00B846C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7</w:t>
      </w:r>
      <w:r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)</w:t>
      </w:r>
    </w:p>
    <w:p w:rsidR="00D60AE6" w:rsidRDefault="00961187" w:rsidP="0096118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Подмножество связанных с подграфом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вершин имеет вид</w:t>
      </w:r>
      <w:r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(2.1.6)</w:t>
      </w:r>
    </w:p>
    <w:p w:rsidR="00961187" w:rsidRDefault="00045567" w:rsidP="00B846CA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{XS1, DD4, DD5, DD6, DD7, DD8 , DD9, HG1, HG2, HG3}</m:t>
        </m:r>
      </m:oMath>
      <w:r w:rsidR="00B846C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(2.1.</w:t>
      </w:r>
      <w:r w:rsidR="00B846CA" w:rsidRPr="00B846C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8</w:t>
      </w:r>
      <w:r w:rsidR="00961187"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)</w:t>
      </w:r>
    </w:p>
    <w:p w:rsidR="001B680E" w:rsidRDefault="00377006" w:rsidP="001B680E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Относительные веса компонентов </w:t>
      </w:r>
      <m:oMath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XS1, DD4, DD5, DD6, DD7, DD8 , DD9, HG1, HG2, HG3</m:t>
        </m:r>
      </m:oMath>
    </w:p>
    <w:p w:rsidR="00377006" w:rsidRDefault="00F56939" w:rsidP="001B680E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Вычисляются по формуле (2.1.3) и </w:t>
      </w:r>
      <w:r w:rsidR="00377006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представлены ниже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81"/>
        <w:gridCol w:w="4982"/>
      </w:tblGrid>
      <w:tr w:rsidR="00377006" w:rsidTr="00377006">
        <w:tc>
          <w:tcPr>
            <w:tcW w:w="4981" w:type="dxa"/>
          </w:tcPr>
          <w:p w:rsidR="00377006" w:rsidRDefault="00377006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Вершина</w:t>
            </w:r>
          </w:p>
        </w:tc>
        <w:tc>
          <w:tcPr>
            <w:tcW w:w="4982" w:type="dxa"/>
          </w:tcPr>
          <w:p w:rsidR="00377006" w:rsidRDefault="00377006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Относительный вес</w:t>
            </w:r>
            <w:r w:rsidR="003E1BBE" w:rsidRPr="001B680E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 xml:space="preserve">   </w:t>
            </w:r>
            <m:oMath>
              <m:r>
                <m:rPr>
                  <m:sty m:val="p"/>
                </m:rPr>
                <w:rPr>
                  <w:rFonts w:ascii="Cambria Math" w:eastAsia="Times New Roman" w:hAnsi="Cambria Math" w:cs="Cambria Math"/>
                  <w:color w:val="000000"/>
                  <w:sz w:val="28"/>
                  <w:szCs w:val="28"/>
                  <w:lang w:val="ru-RU"/>
                </w:rPr>
                <m:t>δ</m:t>
              </m:r>
            </m:oMath>
          </w:p>
        </w:tc>
      </w:tr>
      <w:tr w:rsidR="00377006" w:rsidTr="00377006">
        <w:tc>
          <w:tcPr>
            <w:tcW w:w="4981" w:type="dxa"/>
          </w:tcPr>
          <w:p w:rsidR="00377006" w:rsidRPr="003E1BBE" w:rsidRDefault="003E1BBE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XS1</w:t>
            </w:r>
          </w:p>
        </w:tc>
        <w:tc>
          <w:tcPr>
            <w:tcW w:w="4982" w:type="dxa"/>
          </w:tcPr>
          <w:p w:rsidR="00377006" w:rsidRDefault="00251690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13-2(0+1)=11</w:t>
            </w:r>
          </w:p>
        </w:tc>
      </w:tr>
      <w:tr w:rsidR="00377006" w:rsidTr="00377006">
        <w:tc>
          <w:tcPr>
            <w:tcW w:w="4981" w:type="dxa"/>
          </w:tcPr>
          <w:p w:rsidR="00377006" w:rsidRPr="003E1BBE" w:rsidRDefault="003E1BBE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4</w:t>
            </w:r>
          </w:p>
        </w:tc>
        <w:tc>
          <w:tcPr>
            <w:tcW w:w="4982" w:type="dxa"/>
          </w:tcPr>
          <w:p w:rsidR="00377006" w:rsidRDefault="00251690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17-2(0+1)=15</w:t>
            </w:r>
          </w:p>
        </w:tc>
      </w:tr>
      <w:tr w:rsidR="00377006" w:rsidTr="00377006">
        <w:tc>
          <w:tcPr>
            <w:tcW w:w="4981" w:type="dxa"/>
          </w:tcPr>
          <w:p w:rsidR="00377006" w:rsidRPr="003E1BBE" w:rsidRDefault="003E1BBE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5</w:t>
            </w:r>
          </w:p>
        </w:tc>
        <w:tc>
          <w:tcPr>
            <w:tcW w:w="4982" w:type="dxa"/>
          </w:tcPr>
          <w:p w:rsidR="00377006" w:rsidRDefault="00251690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17-2(0+1)=15</w:t>
            </w:r>
          </w:p>
        </w:tc>
      </w:tr>
      <w:tr w:rsidR="00377006" w:rsidTr="00377006">
        <w:tc>
          <w:tcPr>
            <w:tcW w:w="4981" w:type="dxa"/>
          </w:tcPr>
          <w:p w:rsidR="00377006" w:rsidRPr="003E1BBE" w:rsidRDefault="003E1BBE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6</w:t>
            </w:r>
          </w:p>
        </w:tc>
        <w:tc>
          <w:tcPr>
            <w:tcW w:w="4982" w:type="dxa"/>
          </w:tcPr>
          <w:p w:rsidR="00377006" w:rsidRDefault="00251690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16-2(0+1)=14</w:t>
            </w:r>
          </w:p>
        </w:tc>
      </w:tr>
      <w:tr w:rsidR="00377006" w:rsidTr="00377006">
        <w:tc>
          <w:tcPr>
            <w:tcW w:w="4981" w:type="dxa"/>
          </w:tcPr>
          <w:p w:rsidR="00377006" w:rsidRPr="003E1BBE" w:rsidRDefault="003E1BBE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7</w:t>
            </w:r>
          </w:p>
        </w:tc>
        <w:tc>
          <w:tcPr>
            <w:tcW w:w="4982" w:type="dxa"/>
          </w:tcPr>
          <w:p w:rsidR="00377006" w:rsidRDefault="00251690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25-2(0+1)=23</w:t>
            </w:r>
          </w:p>
        </w:tc>
      </w:tr>
      <w:tr w:rsidR="00377006" w:rsidTr="00377006">
        <w:tc>
          <w:tcPr>
            <w:tcW w:w="4981" w:type="dxa"/>
          </w:tcPr>
          <w:p w:rsidR="00377006" w:rsidRPr="003E1BBE" w:rsidRDefault="003E1BBE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8</w:t>
            </w:r>
          </w:p>
        </w:tc>
        <w:tc>
          <w:tcPr>
            <w:tcW w:w="4982" w:type="dxa"/>
          </w:tcPr>
          <w:p w:rsidR="00377006" w:rsidRDefault="00251690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24-2(0+1)=22</w:t>
            </w:r>
          </w:p>
        </w:tc>
      </w:tr>
      <w:tr w:rsidR="00377006" w:rsidTr="00377006">
        <w:tc>
          <w:tcPr>
            <w:tcW w:w="4981" w:type="dxa"/>
          </w:tcPr>
          <w:p w:rsidR="00377006" w:rsidRPr="003E1BBE" w:rsidRDefault="003E1BBE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9</w:t>
            </w:r>
          </w:p>
        </w:tc>
        <w:tc>
          <w:tcPr>
            <w:tcW w:w="4982" w:type="dxa"/>
          </w:tcPr>
          <w:p w:rsidR="00377006" w:rsidRDefault="00251690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24-2(0+1)=22</w:t>
            </w:r>
          </w:p>
        </w:tc>
      </w:tr>
      <w:tr w:rsidR="00377006" w:rsidTr="00377006">
        <w:tc>
          <w:tcPr>
            <w:tcW w:w="4981" w:type="dxa"/>
          </w:tcPr>
          <w:p w:rsidR="00377006" w:rsidRPr="003E1BBE" w:rsidRDefault="003E1BBE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HG1</w:t>
            </w:r>
          </w:p>
        </w:tc>
        <w:tc>
          <w:tcPr>
            <w:tcW w:w="4982" w:type="dxa"/>
          </w:tcPr>
          <w:p w:rsidR="00377006" w:rsidRDefault="00251690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17-2(0+1)=15</w:t>
            </w:r>
          </w:p>
        </w:tc>
      </w:tr>
      <w:tr w:rsidR="00377006" w:rsidTr="00377006">
        <w:tc>
          <w:tcPr>
            <w:tcW w:w="4981" w:type="dxa"/>
          </w:tcPr>
          <w:p w:rsidR="00377006" w:rsidRPr="003E1BBE" w:rsidRDefault="003E1BBE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HG2</w:t>
            </w:r>
          </w:p>
        </w:tc>
        <w:tc>
          <w:tcPr>
            <w:tcW w:w="4982" w:type="dxa"/>
          </w:tcPr>
          <w:p w:rsidR="00377006" w:rsidRDefault="00251690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17-2(0+1)=15</w:t>
            </w:r>
          </w:p>
        </w:tc>
      </w:tr>
      <w:tr w:rsidR="00377006" w:rsidTr="00377006">
        <w:tc>
          <w:tcPr>
            <w:tcW w:w="4981" w:type="dxa"/>
          </w:tcPr>
          <w:p w:rsidR="00377006" w:rsidRPr="003E1BBE" w:rsidRDefault="003E1BBE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HG3</w:t>
            </w:r>
          </w:p>
        </w:tc>
        <w:tc>
          <w:tcPr>
            <w:tcW w:w="4982" w:type="dxa"/>
          </w:tcPr>
          <w:p w:rsidR="00377006" w:rsidRDefault="00251690" w:rsidP="001B680E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17-2(0+1)=15</w:t>
            </w:r>
          </w:p>
        </w:tc>
      </w:tr>
    </w:tbl>
    <w:p w:rsidR="00377006" w:rsidRDefault="00377006" w:rsidP="001B680E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251690" w:rsidRDefault="00251690" w:rsidP="001B680E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Выбираем вершину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XS</w:t>
      </w:r>
      <w:r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1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и включаем ее в подграф</w:t>
      </w:r>
      <w:r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</m:oMath>
      <w:r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.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Таким образом:</w:t>
      </w:r>
    </w:p>
    <w:p w:rsidR="00251690" w:rsidRDefault="00045567" w:rsidP="00251690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{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XS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2,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A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1,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XS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1}</m:t>
        </m:r>
      </m:oMath>
      <w:r w:rsidR="00251690"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 w:rsid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                     (2.1.9)</w:t>
      </w:r>
    </w:p>
    <w:p w:rsidR="00251690" w:rsidRDefault="00251690" w:rsidP="00251690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Определяем количество связей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с другими вершинами:</w:t>
      </w:r>
    </w:p>
    <w:p w:rsidR="00251690" w:rsidRDefault="00045567" w:rsidP="00251690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</m:t>
        </m:r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+</m:t>
        </m:r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+δ</m:t>
        </m:r>
        <m:d>
          <m:d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XS1</m:t>
            </m:r>
          </m:e>
        </m:d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1+10+11=22</m:t>
        </m:r>
      </m:oMath>
      <w:r w:rsidR="001659D7" w:rsidRPr="00C70D85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 xml:space="preserve">                                     </w:t>
      </w:r>
      <w:r w:rsid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(2.1.10)</w:t>
      </w:r>
    </w:p>
    <w:p w:rsidR="001659D7" w:rsidRDefault="00C70D85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На данный момент первый граф, состоящий из трех вершин сформирован. </w:t>
      </w:r>
    </w:p>
    <w:p w:rsidR="00C70D85" w:rsidRDefault="00C70D85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C70D85" w:rsidRDefault="00C70D85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C70D85" w:rsidRDefault="00C70D85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Вычеркнем вершины первого графа из матрицы связей и получим следующее: </w:t>
      </w:r>
    </w:p>
    <w:p w:rsidR="00C70D85" w:rsidRDefault="00C70D85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C70D85" w:rsidRDefault="00C70D85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tbl>
      <w:tblPr>
        <w:tblW w:w="10110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1"/>
        <w:gridCol w:w="594"/>
        <w:gridCol w:w="594"/>
        <w:gridCol w:w="619"/>
        <w:gridCol w:w="605"/>
        <w:gridCol w:w="606"/>
        <w:gridCol w:w="606"/>
        <w:gridCol w:w="606"/>
        <w:gridCol w:w="606"/>
        <w:gridCol w:w="606"/>
        <w:gridCol w:w="606"/>
        <w:gridCol w:w="605"/>
        <w:gridCol w:w="605"/>
        <w:gridCol w:w="605"/>
        <w:gridCol w:w="605"/>
        <w:gridCol w:w="605"/>
        <w:gridCol w:w="416"/>
      </w:tblGrid>
      <w:tr w:rsidR="00C70D85" w:rsidRPr="008F7A5E" w:rsidTr="00C70D85">
        <w:trPr>
          <w:trHeight w:val="40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C70D85" w:rsidRPr="00C507A9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 </w:t>
            </w:r>
          </w:p>
        </w:tc>
        <w:tc>
          <w:tcPr>
            <w:tcW w:w="594" w:type="dxa"/>
            <w:shd w:val="clear" w:color="auto" w:fill="FF0000"/>
            <w:vAlign w:val="center"/>
            <w:hideMark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  <w:hideMark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19" w:type="dxa"/>
            <w:shd w:val="clear" w:color="auto" w:fill="DEEAF6" w:themeFill="accent1" w:themeFillTint="33"/>
            <w:vAlign w:val="center"/>
            <w:hideMark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1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  <w:hideMark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2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3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4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5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6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7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8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  <w:hideMark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9</w:t>
            </w:r>
          </w:p>
        </w:tc>
        <w:tc>
          <w:tcPr>
            <w:tcW w:w="605" w:type="dxa"/>
            <w:shd w:val="clear" w:color="auto" w:fill="FF0000"/>
            <w:vAlign w:val="center"/>
            <w:hideMark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A1</w:t>
            </w:r>
          </w:p>
        </w:tc>
        <w:tc>
          <w:tcPr>
            <w:tcW w:w="605" w:type="dxa"/>
            <w:shd w:val="clear" w:color="auto" w:fill="DEEAF6" w:themeFill="accent1" w:themeFillTint="33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1</w:t>
            </w:r>
          </w:p>
        </w:tc>
        <w:tc>
          <w:tcPr>
            <w:tcW w:w="605" w:type="dxa"/>
            <w:shd w:val="clear" w:color="auto" w:fill="DEEAF6" w:themeFill="accent1" w:themeFillTint="33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2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  <w:hideMark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416" w:type="dxa"/>
            <w:shd w:val="clear" w:color="auto" w:fill="DEEAF6" w:themeFill="accent1" w:themeFillTint="33"/>
            <w:vAlign w:val="center"/>
            <w:hideMark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ρ</w:t>
            </w:r>
          </w:p>
        </w:tc>
      </w:tr>
      <w:tr w:rsidR="00C70D85" w:rsidRPr="008F7A5E" w:rsidTr="00C70D85">
        <w:trPr>
          <w:trHeight w:val="400"/>
        </w:trPr>
        <w:tc>
          <w:tcPr>
            <w:tcW w:w="621" w:type="dxa"/>
            <w:shd w:val="clear" w:color="auto" w:fill="FF0000"/>
            <w:vAlign w:val="center"/>
            <w:hideMark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C70D85" w:rsidRPr="00457216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3</w:t>
            </w:r>
          </w:p>
        </w:tc>
      </w:tr>
      <w:tr w:rsidR="00C70D85" w:rsidRPr="008F7A5E" w:rsidTr="00C70D85">
        <w:trPr>
          <w:trHeight w:val="400"/>
        </w:trPr>
        <w:tc>
          <w:tcPr>
            <w:tcW w:w="621" w:type="dxa"/>
            <w:shd w:val="clear" w:color="auto" w:fill="FF0000"/>
            <w:vAlign w:val="center"/>
            <w:hideMark/>
          </w:tcPr>
          <w:p w:rsidR="00C70D85" w:rsidRPr="00C70D85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XS2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C70D85" w:rsidRPr="00C70D85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C70D85" w:rsidRPr="00C70D85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C70D85" w:rsidRPr="00C70D85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C70D85" w:rsidRPr="00C70D85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C70D85" w:rsidRPr="00C70D85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C70D85" w:rsidRPr="00C70D85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C70D85" w:rsidRPr="00C70D85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C70D85" w:rsidRPr="00C70D85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C70D85" w:rsidRPr="00C70D85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C70D85" w:rsidRPr="00C70D85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C70D85" w:rsidRPr="00C70D85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C70D85" w:rsidRPr="00C70D85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C70D85" w:rsidRPr="00C70D85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C70D85" w:rsidRPr="00C70D85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C70D85" w:rsidRPr="00C70D85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C70D85" w:rsidRPr="00C70D85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</w:t>
            </w:r>
          </w:p>
        </w:tc>
      </w:tr>
      <w:tr w:rsidR="00C70D85" w:rsidRPr="008F7A5E" w:rsidTr="00C70D85">
        <w:trPr>
          <w:trHeight w:val="40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C70D85" w:rsidRPr="00457216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</w:tr>
      <w:tr w:rsidR="00C70D85" w:rsidRPr="008F7A5E" w:rsidTr="00C70D85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lastRenderedPageBreak/>
              <w:t>DD2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C70D85" w:rsidRPr="00457216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1</w:t>
            </w:r>
          </w:p>
        </w:tc>
      </w:tr>
      <w:tr w:rsidR="00C70D85" w:rsidRPr="008F7A5E" w:rsidTr="00C70D85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3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F017F6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F017F6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F017F6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F017F6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F017F6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C70D85" w:rsidRPr="00F017F6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C70D85" w:rsidRPr="00F017F6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</w:tcPr>
          <w:p w:rsidR="00C70D85" w:rsidRPr="00F017F6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</w:tcPr>
          <w:p w:rsidR="00C70D85" w:rsidRPr="00F017F6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C70D85" w:rsidRPr="00F017F6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C70D85" w:rsidRPr="00457216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2E74B5" w:themeColor="accent1" w:themeShade="BF"/>
                <w:sz w:val="20"/>
                <w:szCs w:val="20"/>
                <w:lang w:val="uk-UA" w:eastAsia="ru-RU"/>
              </w:rPr>
            </w:pPr>
            <w:r w:rsidRPr="008C3B3B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4</w:t>
            </w:r>
          </w:p>
        </w:tc>
      </w:tr>
      <w:tr w:rsidR="00C70D85" w:rsidRPr="008C3B3B" w:rsidTr="00C70D85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4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F017F6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F017F6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F017F6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BA02C3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F017F6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C70D85" w:rsidRPr="00F017F6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C70D85" w:rsidRPr="00F017F6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C70D85" w:rsidRPr="008C3B3B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8C3B3B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7</w:t>
            </w:r>
          </w:p>
        </w:tc>
      </w:tr>
      <w:tr w:rsidR="00C70D85" w:rsidRPr="008C3B3B" w:rsidTr="00C70D85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5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F017F6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F017F6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2F1CFB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2F1CFB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BA02C3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C70D85" w:rsidRPr="002F1CFB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C70D85" w:rsidRPr="002F1CFB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C70D85" w:rsidRPr="008C3B3B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8C3B3B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7</w:t>
            </w:r>
          </w:p>
        </w:tc>
      </w:tr>
      <w:tr w:rsidR="00C70D85" w:rsidRPr="008C3B3B" w:rsidTr="00C70D85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6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F017F6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F017F6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2F1CFB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1D6BFF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1D6BFF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C70D85" w:rsidRPr="00BA02C3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C70D85" w:rsidRPr="001D6BFF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C70D85" w:rsidRPr="008C3B3B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8C3B3B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6</w:t>
            </w:r>
          </w:p>
        </w:tc>
      </w:tr>
      <w:tr w:rsidR="00C70D85" w:rsidRPr="008F7A5E" w:rsidTr="00C70D85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7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F017F6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BA02C3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2F1CFB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1D6BFF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755221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C70D85" w:rsidRPr="00755221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C70D85" w:rsidRPr="00755221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C70D85" w:rsidRPr="008C3B3B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5B9BD5" w:themeColor="accent1"/>
                <w:sz w:val="20"/>
                <w:szCs w:val="20"/>
                <w:lang w:val="uk-UA" w:eastAsia="ru-RU"/>
              </w:rPr>
            </w:pPr>
            <w:r w:rsidRPr="008C3B3B">
              <w:rPr>
                <w:rFonts w:ascii="Times New Roman" w:eastAsia="Times New Roman" w:hAnsi="Times New Roman" w:cs="Times New Roman"/>
                <w:color w:val="5B9BD5" w:themeColor="accent1"/>
                <w:sz w:val="20"/>
                <w:szCs w:val="20"/>
                <w:lang w:val="uk-UA" w:eastAsia="ru-RU"/>
              </w:rPr>
              <w:t>25</w:t>
            </w:r>
          </w:p>
        </w:tc>
      </w:tr>
      <w:tr w:rsidR="00C70D85" w:rsidRPr="008F7A5E" w:rsidTr="00C70D85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8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F017F6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F017F6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BA02C3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1D6BFF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755221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C70D85" w:rsidRPr="00425617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auto"/>
            <w:vAlign w:val="center"/>
            <w:hideMark/>
          </w:tcPr>
          <w:p w:rsidR="00C70D85" w:rsidRPr="00425617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C70D85" w:rsidRPr="008C3B3B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5B9BD5" w:themeColor="accent1"/>
                <w:sz w:val="20"/>
                <w:szCs w:val="20"/>
                <w:lang w:val="uk-UA" w:eastAsia="ru-RU"/>
              </w:rPr>
            </w:pPr>
            <w:r w:rsidRPr="008C3B3B">
              <w:rPr>
                <w:rFonts w:ascii="Times New Roman" w:eastAsia="Times New Roman" w:hAnsi="Times New Roman" w:cs="Times New Roman"/>
                <w:color w:val="5B9BD5" w:themeColor="accent1"/>
                <w:sz w:val="20"/>
                <w:szCs w:val="20"/>
                <w:lang w:val="uk-UA" w:eastAsia="ru-RU"/>
              </w:rPr>
              <w:t>24</w:t>
            </w:r>
          </w:p>
        </w:tc>
      </w:tr>
      <w:tr w:rsidR="00C70D85" w:rsidRPr="008F7A5E" w:rsidTr="00C70D85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9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F017F6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F017F6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2F1CFB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E72CA1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755221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425617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  <w:hideMark/>
          </w:tcPr>
          <w:p w:rsidR="00C70D85" w:rsidRPr="00755221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C70D85" w:rsidRPr="008C3B3B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5B9BD5" w:themeColor="accent1"/>
                <w:sz w:val="20"/>
                <w:szCs w:val="20"/>
                <w:lang w:eastAsia="ru-RU"/>
              </w:rPr>
            </w:pPr>
            <w:r w:rsidRPr="008C3B3B">
              <w:rPr>
                <w:rFonts w:ascii="Times New Roman" w:eastAsia="Times New Roman" w:hAnsi="Times New Roman" w:cs="Times New Roman"/>
                <w:color w:val="5B9BD5" w:themeColor="accent1"/>
                <w:sz w:val="20"/>
                <w:szCs w:val="20"/>
                <w:lang w:eastAsia="ru-RU"/>
              </w:rPr>
              <w:t>24</w:t>
            </w:r>
          </w:p>
        </w:tc>
      </w:tr>
      <w:tr w:rsidR="00C70D85" w:rsidRPr="008F7A5E" w:rsidTr="00C70D85">
        <w:trPr>
          <w:trHeight w:val="240"/>
        </w:trPr>
        <w:tc>
          <w:tcPr>
            <w:tcW w:w="621" w:type="dxa"/>
            <w:shd w:val="clear" w:color="auto" w:fill="FF0000"/>
            <w:vAlign w:val="center"/>
            <w:hideMark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A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C70D85" w:rsidRPr="00F017F6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C70D85" w:rsidRPr="00BA252C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1</w:t>
            </w:r>
          </w:p>
        </w:tc>
      </w:tr>
      <w:tr w:rsidR="00C70D85" w:rsidRPr="008F7A5E" w:rsidTr="00C70D85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F017F6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F017F6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2F1CFB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1D6BFF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  <w:hideMark/>
          </w:tcPr>
          <w:p w:rsidR="00C70D85" w:rsidRPr="00755221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425617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C70D85" w:rsidRPr="008F7E5F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C70D85" w:rsidRPr="000A7C8C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  <w:hideMark/>
          </w:tcPr>
          <w:p w:rsidR="00C70D85" w:rsidRPr="00BA252C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7</w:t>
            </w:r>
          </w:p>
        </w:tc>
      </w:tr>
      <w:tr w:rsidR="00C70D85" w:rsidRPr="008F7A5E" w:rsidTr="00C70D85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C70D85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2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F017F6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755221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C70D85" w:rsidRPr="00BA252C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7</w:t>
            </w:r>
          </w:p>
        </w:tc>
      </w:tr>
      <w:tr w:rsidR="00C70D85" w:rsidRPr="008F7A5E" w:rsidTr="00C70D85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C70D85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3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19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F017F6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C70D85" w:rsidRPr="00755221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C70D85" w:rsidRPr="008F7A5E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C70D85" w:rsidRPr="00BA252C" w:rsidRDefault="00C70D85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7</w:t>
            </w:r>
          </w:p>
        </w:tc>
      </w:tr>
    </w:tbl>
    <w:p w:rsidR="00C70D85" w:rsidRDefault="00C70D85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C70D85" w:rsidRDefault="00C70D85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C70D85" w:rsidRDefault="00C70D85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Теперь сформируем второй подграф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</m:oMath>
      <w:r w:rsidR="00E311C8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. Для этого без каких-либо изменений в матрице выберем компонент с наименьшим количеством связей. Это </w:t>
      </w:r>
      <w:r w:rsidR="00E311C8"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DD</w:t>
      </w:r>
      <w:r w:rsidR="00E311C8" w:rsidRPr="00E311C8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1. </w:t>
      </w:r>
    </w:p>
    <w:p w:rsidR="00E311C8" w:rsidRDefault="00E311C8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Граф, состоящий из 3 вершин будем формировать так же, как и первый.</w:t>
      </w:r>
    </w:p>
    <w:p w:rsidR="00E311C8" w:rsidRDefault="00045567" w:rsidP="00E311C8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{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1}</m:t>
        </m:r>
      </m:oMath>
      <w:r w:rsidR="00E311C8" w:rsidRPr="00B374FF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val="ru-RU"/>
        </w:rPr>
        <w:t xml:space="preserve">   </w:t>
      </w:r>
      <w:r w:rsidR="00E311C8" w:rsidRPr="00B374F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   </w:t>
      </w:r>
      <w:r w:rsidR="00E311C8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(2.</w:t>
      </w:r>
      <w:r w:rsidR="00E311C8" w:rsidRPr="005A1F32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2</w:t>
      </w:r>
      <w:r w:rsidR="00E311C8" w:rsidRPr="00B374F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1)</w:t>
      </w:r>
    </w:p>
    <w:p w:rsidR="00377C7E" w:rsidRDefault="00377C7E" w:rsidP="00E311C8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E311C8" w:rsidRDefault="00045567" w:rsidP="00E311C8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</m:t>
        </m:r>
        <m:r>
          <m:rPr>
            <m:sty m:val="p"/>
          </m:rP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ρ</m:t>
        </m:r>
        <m:d>
          <m:dPr>
            <m:ctrlPr>
              <w:rPr>
                <w:rFonts w:ascii="Cambria Math" w:eastAsia="Times New Roman" w:hAnsi="Times New Roman" w:cs="Times New Roman"/>
                <w:color w:val="000000"/>
                <w:sz w:val="28"/>
                <w:szCs w:val="28"/>
                <w:lang w:val="uk-UA" w:eastAsia="ru-RU"/>
              </w:rPr>
            </m:ctrlPr>
          </m:dPr>
          <m:e>
            <m:r>
              <m:rPr>
                <m:sty m:val="p"/>
              </m:rPr>
              <w:rPr>
                <w:rFonts w:ascii="Cambria Math" w:eastAsia="Times New Roman" w:hAnsi="Times New Roman" w:cs="Times New Roman"/>
                <w:color w:val="000000"/>
                <w:sz w:val="28"/>
                <w:szCs w:val="28"/>
                <w:lang w:val="uk-UA" w:eastAsia="ru-RU"/>
              </w:rPr>
              <m:t>DD1</m:t>
            </m:r>
          </m:e>
        </m:d>
        <m:r>
          <m:rPr>
            <m:sty m:val="p"/>
          </m:rPr>
          <w:rPr>
            <w:rFonts w:ascii="Cambria Math" w:eastAsia="Times New Roman" w:hAnsi="Times New Roman" w:cs="Times New Roman"/>
            <w:color w:val="000000"/>
            <w:sz w:val="28"/>
            <w:szCs w:val="28"/>
            <w:lang w:val="uk-UA" w:eastAsia="ru-RU"/>
          </w:rPr>
          <m:t>=2</m:t>
        </m:r>
      </m:oMath>
      <w:r w:rsidR="00E311C8" w:rsidRPr="001413B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 w:rsidR="00E311C8" w:rsidRPr="00C50311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</w:t>
      </w:r>
      <w:r w:rsidR="00E311C8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  (2.</w:t>
      </w:r>
      <w:r w:rsidR="00E311C8" w:rsidRPr="005A1F32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2</w:t>
      </w:r>
      <w:r w:rsidR="00E311C8" w:rsidRPr="00C50311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2)</w:t>
      </w:r>
    </w:p>
    <w:p w:rsidR="00377C7E" w:rsidRDefault="00377C7E" w:rsidP="00E311C8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377C7E" w:rsidRPr="00E069B2" w:rsidRDefault="00377C7E" w:rsidP="00377C7E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δ</m:t>
        </m:r>
        <m:r>
          <w:rPr>
            <w:rFonts w:ascii="Cambria Math" w:hAnsi="Cambria Math" w:cs="Times New Roman"/>
            <w:sz w:val="28"/>
            <w:szCs w:val="28"/>
            <w:lang w:val="uk-UA"/>
          </w:rPr>
          <m:t>(</m:t>
        </m:r>
        <m:r>
          <w:rPr>
            <w:rFonts w:ascii="Cambria Math" w:hAnsi="Cambria Math" w:cs="Times New Roman"/>
            <w:sz w:val="28"/>
            <w:szCs w:val="28"/>
          </w:rPr>
          <m:t>DD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1)</m:t>
        </m:r>
        <m:r>
          <m:rPr>
            <m:sty m:val="p"/>
          </m:rP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=ρ</m:t>
        </m:r>
        <m:d>
          <m:dPr>
            <m:ctrlPr>
              <w:rPr>
                <w:rFonts w:ascii="Cambria Math" w:eastAsia="Times New Roman" w:hAnsi="Cambria Math" w:cs="Times New Roman"/>
                <w:i/>
                <w:color w:val="000000"/>
                <w:sz w:val="28"/>
                <w:szCs w:val="28"/>
                <w:lang w:val="uk-UA" w:eastAsia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DD1</m:t>
            </m:r>
          </m:e>
        </m:d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-2</m:t>
        </m:r>
        <m:nary>
          <m:naryPr>
            <m:chr m:val="∑"/>
            <m:limLoc m:val="undOvr"/>
            <m:ctrlPr>
              <w:rPr>
                <w:rFonts w:ascii="Cambria Math" w:eastAsia="Times New Roman" w:hAnsi="Cambria Math" w:cs="Times New Roman"/>
                <w:i/>
                <w:color w:val="000000"/>
                <w:sz w:val="28"/>
                <w:szCs w:val="28"/>
                <w:lang w:val="uk-UA" w:eastAsia="ru-RU"/>
              </w:rPr>
            </m:ctrlPr>
          </m:naryPr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k=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k=i</m:t>
            </m:r>
          </m:sup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sz w:val="28"/>
                    <w:szCs w:val="28"/>
                    <w:lang w:val="uk-UA" w:eastAsia="ru-RU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000000"/>
                    <w:sz w:val="28"/>
                    <w:szCs w:val="28"/>
                    <w:lang w:val="uk-UA" w:eastAsia="ru-RU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000000"/>
                    <w:sz w:val="28"/>
                    <w:szCs w:val="28"/>
                    <w:lang w:val="uk-UA" w:eastAsia="ru-RU"/>
                  </w:rPr>
                  <m:t>ij</m:t>
                </m:r>
              </m:sub>
            </m:sSub>
          </m:e>
        </m:nary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=2-0=2</m:t>
        </m:r>
      </m:oMath>
      <w:r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</w:t>
      </w:r>
      <w:r w:rsidRPr="00E069B2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          </w:t>
      </w:r>
      <w:r w:rsidR="00DB28E9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                           (2.2.3</w:t>
      </w:r>
      <w:r w:rsidRPr="00E069B2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)</w:t>
      </w:r>
    </w:p>
    <w:p w:rsidR="00377C7E" w:rsidRDefault="00377C7E" w:rsidP="00377C7E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Подмножество связанных с графом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</m:oMath>
      <w:r w:rsidR="00DB28E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вершин имеет вид (2.2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</w:t>
      </w:r>
      <w:r w:rsidR="00DB28E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4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)</w:t>
      </w:r>
    </w:p>
    <w:p w:rsidR="00377C7E" w:rsidRDefault="00377C7E" w:rsidP="00377C7E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</m:t>
        </m:r>
        <m:d>
          <m:dPr>
            <m:begChr m:val="{"/>
            <m:endChr m:val="}"/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</w:rPr>
              <m:t>DD</m:t>
            </m:r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e>
        </m:d>
      </m:oMath>
      <w:r w:rsidRPr="00F12F66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                                </w:t>
      </w:r>
      <w:r w:rsidR="00DB28E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(2.2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</w:t>
      </w:r>
      <w:r w:rsidR="00DB28E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4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) </w:t>
      </w:r>
    </w:p>
    <w:p w:rsidR="00AD24FD" w:rsidRPr="001413B9" w:rsidRDefault="00AD24FD" w:rsidP="00AD24FD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Снова повторился случай как в первом графе.</w:t>
      </w:r>
      <w:r w:rsidR="00895B43" w:rsidRPr="00895B4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 w:rsidR="00895B4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Ну надо же.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Тогда следуем просто далее, как и в случае с первым графом.</w:t>
      </w:r>
    </w:p>
    <w:p w:rsidR="00377C7E" w:rsidRDefault="00045567" w:rsidP="00E311C8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{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 xml:space="preserve">1, 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2}</m:t>
        </m:r>
      </m:oMath>
      <w:r w:rsidR="005A5D8D" w:rsidRPr="00B374F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</w:t>
      </w:r>
      <w:r w:rsidR="00DB28E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(2.2</w:t>
      </w:r>
      <w:r w:rsidR="005A5D8D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</w:t>
      </w:r>
      <w:r w:rsidR="00DB28E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5</w:t>
      </w:r>
      <w:r w:rsidR="005A5D8D" w:rsidRPr="00B374F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)</w:t>
      </w:r>
    </w:p>
    <w:p w:rsidR="00DB28E9" w:rsidRPr="00DB28E9" w:rsidRDefault="00DB28E9" w:rsidP="00DB28E9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δ</m:t>
        </m:r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DD</m:t>
            </m:r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e>
        </m:d>
        <m: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r>
          <m:rPr>
            <m:sty m:val="p"/>
          </m:rP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ρ</m:t>
        </m:r>
        <m:d>
          <m:dPr>
            <m:ctrlPr>
              <w:rPr>
                <w:rFonts w:ascii="Cambria Math" w:eastAsia="Times New Roman" w:hAnsi="Cambria Math" w:cs="Times New Roman"/>
                <w:i/>
                <w:color w:val="000000"/>
                <w:sz w:val="28"/>
                <w:szCs w:val="28"/>
                <w:lang w:val="uk-UA" w:eastAsia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DD2</m:t>
            </m:r>
          </m:e>
        </m:d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-2</m:t>
        </m:r>
        <m:nary>
          <m:naryPr>
            <m:chr m:val="∑"/>
            <m:limLoc m:val="undOvr"/>
            <m:ctrlPr>
              <w:rPr>
                <w:rFonts w:ascii="Cambria Math" w:eastAsia="Times New Roman" w:hAnsi="Cambria Math" w:cs="Times New Roman"/>
                <w:i/>
                <w:color w:val="000000"/>
                <w:sz w:val="28"/>
                <w:szCs w:val="28"/>
                <w:lang w:val="uk-UA" w:eastAsia="ru-RU"/>
              </w:rPr>
            </m:ctrlPr>
          </m:naryPr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k=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k=i</m:t>
            </m:r>
          </m:sup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sz w:val="28"/>
                    <w:szCs w:val="28"/>
                    <w:lang w:val="uk-UA" w:eastAsia="ru-RU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000000"/>
                    <w:sz w:val="28"/>
                    <w:szCs w:val="28"/>
                    <w:lang w:val="uk-UA" w:eastAsia="ru-RU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000000"/>
                    <w:sz w:val="28"/>
                    <w:szCs w:val="28"/>
                    <w:lang w:val="uk-UA" w:eastAsia="ru-RU"/>
                  </w:rPr>
                  <m:t>ij</m:t>
                </m:r>
              </m:sub>
            </m:sSub>
          </m:e>
        </m:nary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=11-4=7</m:t>
        </m:r>
      </m:oMath>
      <w:r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ru-RU"/>
        </w:rPr>
        <w:t xml:space="preserve">                              (2.2.6)</w:t>
      </w:r>
    </w:p>
    <w:p w:rsidR="00DB28E9" w:rsidRPr="00961187" w:rsidRDefault="00DB28E9" w:rsidP="00DB28E9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</m:t>
        </m:r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+δ</m:t>
        </m:r>
        <m:d>
          <m:d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DD2</m:t>
            </m:r>
          </m:e>
        </m:d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2+7=9</m:t>
        </m:r>
      </m:oMath>
      <w:r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</w:t>
      </w:r>
      <w:r w:rsidR="00BC795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(2.</w:t>
      </w:r>
      <w:r w:rsidR="00BC7953" w:rsidRPr="00BC795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2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</w:t>
      </w:r>
      <w:r w:rsidRPr="00B846C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7</w:t>
      </w:r>
      <w:r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)</w:t>
      </w:r>
    </w:p>
    <w:p w:rsidR="00DB28E9" w:rsidRDefault="00DB28E9" w:rsidP="00DB28E9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Подмножество связанных с подграфом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вершин имеет вид</w:t>
      </w:r>
      <w:r w:rsidR="00BC795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(2.</w:t>
      </w:r>
      <w:r w:rsidR="00BC7953" w:rsidRPr="00BC795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2</w:t>
      </w:r>
      <w:r w:rsidR="00696482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8</w:t>
      </w:r>
      <w:r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)</w:t>
      </w:r>
    </w:p>
    <w:p w:rsidR="00DB28E9" w:rsidRDefault="00045567" w:rsidP="00DB28E9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{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3, DD4, DD5, DD6}</m:t>
        </m:r>
      </m:oMath>
      <w:r w:rsidR="00DB28E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</w:t>
      </w:r>
      <w:r w:rsidR="00ED69A6" w:rsidRPr="00BC795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            </w:t>
      </w:r>
      <w:r w:rsidR="00BC795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(2.</w:t>
      </w:r>
      <w:r w:rsidR="00BC7953" w:rsidRPr="00037F2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2</w:t>
      </w:r>
      <w:r w:rsidR="00DB28E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</w:t>
      </w:r>
      <w:r w:rsidR="00DB28E9" w:rsidRPr="00B846C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8</w:t>
      </w:r>
      <w:r w:rsidR="00DB28E9"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)</w:t>
      </w:r>
    </w:p>
    <w:p w:rsidR="00BC7953" w:rsidRDefault="00BC7953" w:rsidP="00BC7953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lastRenderedPageBreak/>
        <w:t xml:space="preserve">Относительные веса компонентов </w:t>
      </w:r>
      <m:oMath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 xml:space="preserve">3, DD4, DD5, DD6 </m:t>
        </m:r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представлены ниже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81"/>
        <w:gridCol w:w="4982"/>
      </w:tblGrid>
      <w:tr w:rsidR="00BC7953" w:rsidTr="00AA6B2A">
        <w:tc>
          <w:tcPr>
            <w:tcW w:w="4981" w:type="dxa"/>
          </w:tcPr>
          <w:p w:rsidR="00BC7953" w:rsidRDefault="00BC7953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Вершина</w:t>
            </w:r>
          </w:p>
        </w:tc>
        <w:tc>
          <w:tcPr>
            <w:tcW w:w="4982" w:type="dxa"/>
          </w:tcPr>
          <w:p w:rsidR="00BC7953" w:rsidRDefault="00BC7953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Относительный вес</w:t>
            </w:r>
            <w:r w:rsidRPr="001B680E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 xml:space="preserve">   </w:t>
            </w:r>
            <m:oMath>
              <m:r>
                <m:rPr>
                  <m:sty m:val="p"/>
                </m:rPr>
                <w:rPr>
                  <w:rFonts w:ascii="Cambria Math" w:eastAsia="Times New Roman" w:hAnsi="Cambria Math" w:cs="Cambria Math"/>
                  <w:color w:val="000000"/>
                  <w:sz w:val="28"/>
                  <w:szCs w:val="28"/>
                  <w:lang w:val="ru-RU"/>
                </w:rPr>
                <m:t>δ</m:t>
              </m:r>
            </m:oMath>
          </w:p>
        </w:tc>
      </w:tr>
      <w:tr w:rsidR="00BC7953" w:rsidTr="00AA6B2A">
        <w:tc>
          <w:tcPr>
            <w:tcW w:w="4981" w:type="dxa"/>
          </w:tcPr>
          <w:p w:rsidR="00BC7953" w:rsidRPr="003E1BBE" w:rsidRDefault="00BC7953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3</w:t>
            </w:r>
          </w:p>
        </w:tc>
        <w:tc>
          <w:tcPr>
            <w:tcW w:w="4982" w:type="dxa"/>
          </w:tcPr>
          <w:p w:rsidR="00BC7953" w:rsidRPr="00BC7953" w:rsidRDefault="00BC7953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4-(0+3)=1</w:t>
            </w:r>
          </w:p>
        </w:tc>
      </w:tr>
      <w:tr w:rsidR="00BC7953" w:rsidTr="00AA6B2A">
        <w:tc>
          <w:tcPr>
            <w:tcW w:w="4981" w:type="dxa"/>
          </w:tcPr>
          <w:p w:rsidR="00BC7953" w:rsidRPr="003E1BBE" w:rsidRDefault="00BC7953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4</w:t>
            </w:r>
          </w:p>
        </w:tc>
        <w:tc>
          <w:tcPr>
            <w:tcW w:w="4982" w:type="dxa"/>
          </w:tcPr>
          <w:p w:rsidR="00BC7953" w:rsidRPr="00BC7953" w:rsidRDefault="00BC7953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7-(0+2)=15</w:t>
            </w:r>
          </w:p>
        </w:tc>
      </w:tr>
      <w:tr w:rsidR="00BC7953" w:rsidTr="00AA6B2A">
        <w:tc>
          <w:tcPr>
            <w:tcW w:w="4981" w:type="dxa"/>
          </w:tcPr>
          <w:p w:rsidR="00BC7953" w:rsidRPr="003E1BBE" w:rsidRDefault="00BC7953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5</w:t>
            </w:r>
          </w:p>
        </w:tc>
        <w:tc>
          <w:tcPr>
            <w:tcW w:w="4982" w:type="dxa"/>
          </w:tcPr>
          <w:p w:rsidR="00BC7953" w:rsidRPr="00BC7953" w:rsidRDefault="00BC7953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7-(0+1)=16</w:t>
            </w:r>
          </w:p>
        </w:tc>
      </w:tr>
      <w:tr w:rsidR="00BC7953" w:rsidTr="00BC7953">
        <w:trPr>
          <w:trHeight w:val="70"/>
        </w:trPr>
        <w:tc>
          <w:tcPr>
            <w:tcW w:w="4981" w:type="dxa"/>
          </w:tcPr>
          <w:p w:rsidR="00BC7953" w:rsidRPr="003E1BBE" w:rsidRDefault="00BC7953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6</w:t>
            </w:r>
          </w:p>
        </w:tc>
        <w:tc>
          <w:tcPr>
            <w:tcW w:w="4982" w:type="dxa"/>
          </w:tcPr>
          <w:p w:rsidR="00BC7953" w:rsidRPr="00BC7953" w:rsidRDefault="00BC7953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6-(0+1)=15</w:t>
            </w:r>
          </w:p>
        </w:tc>
      </w:tr>
    </w:tbl>
    <w:p w:rsidR="00E311C8" w:rsidRPr="00B374FF" w:rsidRDefault="00E311C8" w:rsidP="00E311C8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BC7953" w:rsidRDefault="00BC7953" w:rsidP="00BC7953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Выбираем вершину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DD</w:t>
      </w:r>
      <w:r w:rsidR="00037F2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3</w:t>
      </w:r>
      <w:r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и включаем ее в подграф</w:t>
      </w:r>
      <w:r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</m:oMath>
      <w:r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.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Таким образом:</w:t>
      </w:r>
    </w:p>
    <w:p w:rsidR="00BC7953" w:rsidRDefault="00045567" w:rsidP="00BC7953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{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1,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2,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3}</m:t>
        </m:r>
      </m:oMath>
      <w:r w:rsidR="00BC7953"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 w:rsidR="00BC795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                     (2.</w:t>
      </w:r>
      <w:r w:rsidR="00BC7953" w:rsidRPr="005A1F32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2</w:t>
      </w:r>
      <w:r w:rsidR="00BC795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9)</w:t>
      </w:r>
    </w:p>
    <w:p w:rsidR="00BC7953" w:rsidRDefault="00BC7953" w:rsidP="00BC7953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Определяем количество связей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с другими вершинами:</w:t>
      </w:r>
    </w:p>
    <w:p w:rsidR="00BC7953" w:rsidRDefault="00045567" w:rsidP="00BC7953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</m:t>
        </m:r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+</m:t>
        </m:r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+δ</m:t>
        </m:r>
        <m:d>
          <m:d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XS1</m:t>
            </m:r>
          </m:e>
        </m:d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2+9+1=12</m:t>
        </m:r>
      </m:oMath>
      <w:r w:rsidR="00BC7953" w:rsidRPr="00C70D85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 xml:space="preserve">                                     </w:t>
      </w:r>
      <w:r w:rsidR="00BC795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(2.</w:t>
      </w:r>
      <w:r w:rsidR="00BC7953" w:rsidRPr="00037F2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2</w:t>
      </w:r>
      <w:r w:rsidR="00BC795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10)</w:t>
      </w:r>
    </w:p>
    <w:p w:rsidR="00BC7953" w:rsidRDefault="00E4698E" w:rsidP="00BC7953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Второй</w:t>
      </w:r>
      <w:r w:rsidR="00BC795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граф, состоящий из трех вершин сформирован. </w:t>
      </w:r>
    </w:p>
    <w:p w:rsidR="00037F24" w:rsidRDefault="00037F24" w:rsidP="00BC7953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037F24" w:rsidRDefault="00F11D24" w:rsidP="00037F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Вычеркнем вершины второго</w:t>
      </w:r>
      <w:r w:rsidR="00037F2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графа из матрицы связей из прошлого задания и получим следующее: </w:t>
      </w:r>
    </w:p>
    <w:tbl>
      <w:tblPr>
        <w:tblW w:w="10110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1"/>
        <w:gridCol w:w="594"/>
        <w:gridCol w:w="594"/>
        <w:gridCol w:w="619"/>
        <w:gridCol w:w="605"/>
        <w:gridCol w:w="606"/>
        <w:gridCol w:w="606"/>
        <w:gridCol w:w="606"/>
        <w:gridCol w:w="606"/>
        <w:gridCol w:w="606"/>
        <w:gridCol w:w="606"/>
        <w:gridCol w:w="605"/>
        <w:gridCol w:w="605"/>
        <w:gridCol w:w="605"/>
        <w:gridCol w:w="605"/>
        <w:gridCol w:w="605"/>
        <w:gridCol w:w="416"/>
      </w:tblGrid>
      <w:tr w:rsidR="00037F24" w:rsidRPr="008F7A5E" w:rsidTr="002E25B0">
        <w:trPr>
          <w:trHeight w:val="40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037F24" w:rsidRPr="00C507A9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 </w:t>
            </w:r>
          </w:p>
        </w:tc>
        <w:tc>
          <w:tcPr>
            <w:tcW w:w="594" w:type="dxa"/>
            <w:shd w:val="clear" w:color="auto" w:fill="FF0000"/>
            <w:vAlign w:val="center"/>
            <w:hideMark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  <w:hideMark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19" w:type="dxa"/>
            <w:shd w:val="clear" w:color="auto" w:fill="FF0000"/>
            <w:vAlign w:val="center"/>
            <w:hideMark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1</w:t>
            </w:r>
          </w:p>
        </w:tc>
        <w:tc>
          <w:tcPr>
            <w:tcW w:w="605" w:type="dxa"/>
            <w:shd w:val="clear" w:color="auto" w:fill="FF0000"/>
            <w:vAlign w:val="center"/>
            <w:hideMark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2</w:t>
            </w:r>
          </w:p>
        </w:tc>
        <w:tc>
          <w:tcPr>
            <w:tcW w:w="606" w:type="dxa"/>
            <w:shd w:val="clear" w:color="auto" w:fill="FF0000"/>
            <w:vAlign w:val="center"/>
            <w:hideMark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3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4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5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6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7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8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  <w:hideMark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9</w:t>
            </w:r>
          </w:p>
        </w:tc>
        <w:tc>
          <w:tcPr>
            <w:tcW w:w="605" w:type="dxa"/>
            <w:shd w:val="clear" w:color="auto" w:fill="FF0000"/>
            <w:vAlign w:val="center"/>
            <w:hideMark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A1</w:t>
            </w:r>
          </w:p>
        </w:tc>
        <w:tc>
          <w:tcPr>
            <w:tcW w:w="605" w:type="dxa"/>
            <w:shd w:val="clear" w:color="auto" w:fill="DEEAF6" w:themeFill="accent1" w:themeFillTint="33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1</w:t>
            </w:r>
          </w:p>
        </w:tc>
        <w:tc>
          <w:tcPr>
            <w:tcW w:w="605" w:type="dxa"/>
            <w:shd w:val="clear" w:color="auto" w:fill="DEEAF6" w:themeFill="accent1" w:themeFillTint="33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2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  <w:hideMark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416" w:type="dxa"/>
            <w:shd w:val="clear" w:color="auto" w:fill="DEEAF6" w:themeFill="accent1" w:themeFillTint="33"/>
            <w:vAlign w:val="center"/>
            <w:hideMark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ρ</w:t>
            </w:r>
          </w:p>
        </w:tc>
      </w:tr>
      <w:tr w:rsidR="00037F24" w:rsidRPr="008F7A5E" w:rsidTr="00AA6B2A">
        <w:trPr>
          <w:trHeight w:val="400"/>
        </w:trPr>
        <w:tc>
          <w:tcPr>
            <w:tcW w:w="621" w:type="dxa"/>
            <w:shd w:val="clear" w:color="auto" w:fill="FF0000"/>
            <w:vAlign w:val="center"/>
            <w:hideMark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037F24" w:rsidRPr="00457216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3</w:t>
            </w:r>
          </w:p>
        </w:tc>
      </w:tr>
      <w:tr w:rsidR="00037F24" w:rsidRPr="008F7A5E" w:rsidTr="00AA6B2A">
        <w:trPr>
          <w:trHeight w:val="400"/>
        </w:trPr>
        <w:tc>
          <w:tcPr>
            <w:tcW w:w="621" w:type="dxa"/>
            <w:shd w:val="clear" w:color="auto" w:fill="FF0000"/>
            <w:vAlign w:val="center"/>
            <w:hideMark/>
          </w:tcPr>
          <w:p w:rsidR="00037F24" w:rsidRPr="00C70D85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XS2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037F24" w:rsidRPr="00C70D85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037F24" w:rsidRPr="00C70D85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037F24" w:rsidRPr="00C70D85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037F24" w:rsidRPr="00C70D85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C70D85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C70D85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C70D85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C70D85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C70D85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C70D85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037F24" w:rsidRPr="00C70D85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037F24" w:rsidRPr="00C70D85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037F24" w:rsidRPr="00C70D85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037F24" w:rsidRPr="00C70D85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037F24" w:rsidRPr="00C70D85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037F24" w:rsidRPr="00C70D85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</w:t>
            </w:r>
          </w:p>
        </w:tc>
      </w:tr>
      <w:tr w:rsidR="00037F24" w:rsidRPr="008F7A5E" w:rsidTr="00037F24">
        <w:trPr>
          <w:trHeight w:val="400"/>
        </w:trPr>
        <w:tc>
          <w:tcPr>
            <w:tcW w:w="621" w:type="dxa"/>
            <w:shd w:val="clear" w:color="auto" w:fill="FF0000"/>
            <w:vAlign w:val="center"/>
            <w:hideMark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037F24" w:rsidRPr="00457216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</w:tr>
      <w:tr w:rsidR="00037F24" w:rsidRPr="008F7A5E" w:rsidTr="00037F24">
        <w:trPr>
          <w:trHeight w:val="240"/>
        </w:trPr>
        <w:tc>
          <w:tcPr>
            <w:tcW w:w="621" w:type="dxa"/>
            <w:shd w:val="clear" w:color="auto" w:fill="FF0000"/>
            <w:vAlign w:val="center"/>
            <w:hideMark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2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037F24" w:rsidRPr="00457216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1</w:t>
            </w:r>
          </w:p>
        </w:tc>
      </w:tr>
      <w:tr w:rsidR="00037F24" w:rsidRPr="008F7A5E" w:rsidTr="00037F24">
        <w:trPr>
          <w:trHeight w:val="240"/>
        </w:trPr>
        <w:tc>
          <w:tcPr>
            <w:tcW w:w="621" w:type="dxa"/>
            <w:shd w:val="clear" w:color="auto" w:fill="FF0000"/>
            <w:vAlign w:val="center"/>
            <w:hideMark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3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F017F6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F017F6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F017F6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F017F6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F017F6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037F24" w:rsidRPr="00F017F6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037F24" w:rsidRPr="00F017F6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037F24" w:rsidRPr="00F017F6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037F24" w:rsidRPr="00F017F6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037F24" w:rsidRPr="00F017F6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037F24" w:rsidRPr="00457216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2E74B5" w:themeColor="accent1" w:themeShade="BF"/>
                <w:sz w:val="20"/>
                <w:szCs w:val="20"/>
                <w:lang w:val="uk-UA" w:eastAsia="ru-RU"/>
              </w:rPr>
            </w:pPr>
            <w:r w:rsidRPr="008C3B3B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4</w:t>
            </w:r>
          </w:p>
        </w:tc>
      </w:tr>
      <w:tr w:rsidR="00037F24" w:rsidRPr="008C3B3B" w:rsidTr="00037F24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4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F017F6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F017F6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F017F6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BA02C3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F017F6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037F24" w:rsidRPr="00F017F6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037F24" w:rsidRPr="00F017F6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037F24" w:rsidRPr="008C3B3B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8C3B3B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7</w:t>
            </w:r>
          </w:p>
        </w:tc>
      </w:tr>
      <w:tr w:rsidR="00037F24" w:rsidRPr="008C3B3B" w:rsidTr="00037F24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5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F017F6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F017F6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2F1CFB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2F1CFB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BA02C3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037F24" w:rsidRPr="002F1CFB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037F24" w:rsidRPr="002F1CFB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037F24" w:rsidRPr="008C3B3B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8C3B3B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7</w:t>
            </w:r>
          </w:p>
        </w:tc>
      </w:tr>
      <w:tr w:rsidR="00037F24" w:rsidRPr="008C3B3B" w:rsidTr="00037F24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6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F017F6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F017F6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2F1CFB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1D6BFF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1D6BFF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037F24" w:rsidRPr="00BA02C3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037F24" w:rsidRPr="001D6BFF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037F24" w:rsidRPr="008C3B3B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8C3B3B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6</w:t>
            </w:r>
          </w:p>
        </w:tc>
      </w:tr>
      <w:tr w:rsidR="00037F24" w:rsidRPr="008F7A5E" w:rsidTr="00037F24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7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F017F6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BA02C3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2F1CFB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1D6BFF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755221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037F24" w:rsidRPr="00755221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037F24" w:rsidRPr="00755221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037F24" w:rsidRPr="008C3B3B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5B9BD5" w:themeColor="accent1"/>
                <w:sz w:val="20"/>
                <w:szCs w:val="20"/>
                <w:lang w:val="uk-UA" w:eastAsia="ru-RU"/>
              </w:rPr>
            </w:pPr>
            <w:r w:rsidRPr="008C3B3B">
              <w:rPr>
                <w:rFonts w:ascii="Times New Roman" w:eastAsia="Times New Roman" w:hAnsi="Times New Roman" w:cs="Times New Roman"/>
                <w:color w:val="5B9BD5" w:themeColor="accent1"/>
                <w:sz w:val="20"/>
                <w:szCs w:val="20"/>
                <w:lang w:val="uk-UA" w:eastAsia="ru-RU"/>
              </w:rPr>
              <w:t>25</w:t>
            </w:r>
          </w:p>
        </w:tc>
      </w:tr>
      <w:tr w:rsidR="00037F24" w:rsidRPr="008F7A5E" w:rsidTr="00037F24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8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F017F6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F017F6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BA02C3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1D6BFF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755221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037F24" w:rsidRPr="00425617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auto"/>
            <w:vAlign w:val="center"/>
            <w:hideMark/>
          </w:tcPr>
          <w:p w:rsidR="00037F24" w:rsidRPr="00425617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037F24" w:rsidRPr="008C3B3B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5B9BD5" w:themeColor="accent1"/>
                <w:sz w:val="20"/>
                <w:szCs w:val="20"/>
                <w:lang w:val="uk-UA" w:eastAsia="ru-RU"/>
              </w:rPr>
            </w:pPr>
            <w:r w:rsidRPr="008C3B3B">
              <w:rPr>
                <w:rFonts w:ascii="Times New Roman" w:eastAsia="Times New Roman" w:hAnsi="Times New Roman" w:cs="Times New Roman"/>
                <w:color w:val="5B9BD5" w:themeColor="accent1"/>
                <w:sz w:val="20"/>
                <w:szCs w:val="20"/>
                <w:lang w:val="uk-UA" w:eastAsia="ru-RU"/>
              </w:rPr>
              <w:t>24</w:t>
            </w:r>
          </w:p>
        </w:tc>
      </w:tr>
      <w:tr w:rsidR="00037F24" w:rsidRPr="008F7A5E" w:rsidTr="00037F24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9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F017F6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F017F6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2F1CFB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E72CA1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755221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425617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  <w:hideMark/>
          </w:tcPr>
          <w:p w:rsidR="00037F24" w:rsidRPr="00755221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037F24" w:rsidRPr="008C3B3B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5B9BD5" w:themeColor="accent1"/>
                <w:sz w:val="20"/>
                <w:szCs w:val="20"/>
                <w:lang w:eastAsia="ru-RU"/>
              </w:rPr>
            </w:pPr>
            <w:r w:rsidRPr="008C3B3B">
              <w:rPr>
                <w:rFonts w:ascii="Times New Roman" w:eastAsia="Times New Roman" w:hAnsi="Times New Roman" w:cs="Times New Roman"/>
                <w:color w:val="5B9BD5" w:themeColor="accent1"/>
                <w:sz w:val="20"/>
                <w:szCs w:val="20"/>
                <w:lang w:eastAsia="ru-RU"/>
              </w:rPr>
              <w:t>24</w:t>
            </w:r>
          </w:p>
        </w:tc>
      </w:tr>
      <w:tr w:rsidR="00037F24" w:rsidRPr="008F7A5E" w:rsidTr="00AA6B2A">
        <w:trPr>
          <w:trHeight w:val="240"/>
        </w:trPr>
        <w:tc>
          <w:tcPr>
            <w:tcW w:w="621" w:type="dxa"/>
            <w:shd w:val="clear" w:color="auto" w:fill="FF0000"/>
            <w:vAlign w:val="center"/>
            <w:hideMark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A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F017F6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037F24" w:rsidRPr="00BA252C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1</w:t>
            </w:r>
          </w:p>
        </w:tc>
      </w:tr>
      <w:tr w:rsidR="00037F24" w:rsidRPr="008F7A5E" w:rsidTr="00037F24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F017F6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F017F6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2F1CFB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1D6BFF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  <w:hideMark/>
          </w:tcPr>
          <w:p w:rsidR="00037F24" w:rsidRPr="00755221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425617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037F24" w:rsidRPr="008F7E5F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037F24" w:rsidRPr="000A7C8C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  <w:hideMark/>
          </w:tcPr>
          <w:p w:rsidR="00037F24" w:rsidRPr="00BA252C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7</w:t>
            </w:r>
          </w:p>
        </w:tc>
      </w:tr>
      <w:tr w:rsidR="00037F24" w:rsidRPr="008F7A5E" w:rsidTr="00037F24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037F24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2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F017F6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755221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037F24" w:rsidRPr="00BA252C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7</w:t>
            </w:r>
          </w:p>
        </w:tc>
      </w:tr>
      <w:tr w:rsidR="00037F24" w:rsidRPr="008F7A5E" w:rsidTr="00037F24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037F24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3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037F24" w:rsidRPr="00F017F6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037F24" w:rsidRPr="00755221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037F24" w:rsidRPr="008F7A5E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037F24" w:rsidRPr="00BA252C" w:rsidRDefault="00037F24" w:rsidP="00AA6B2A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7</w:t>
            </w:r>
          </w:p>
        </w:tc>
      </w:tr>
    </w:tbl>
    <w:p w:rsidR="00FA7387" w:rsidRDefault="00FA7387" w:rsidP="00FA738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Теперь сформируем третий подграф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. </w:t>
      </w:r>
      <w:r w:rsidR="005A1F32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Выбираем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компонент с наименьшим количеством связей. Это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DD</w:t>
      </w:r>
      <w:r w:rsidR="005A1F32" w:rsidRPr="005A1F32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6</w:t>
      </w:r>
      <w:r w:rsidRPr="00E311C8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. </w:t>
      </w:r>
    </w:p>
    <w:p w:rsidR="00FA7387" w:rsidRDefault="00FA7387" w:rsidP="00FA738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Граф, состоящий из 3 вершин будем формировать так же, как и </w:t>
      </w:r>
      <w:r w:rsidR="005A1F32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предыдущие</w:t>
      </w:r>
    </w:p>
    <w:p w:rsidR="00FA7387" w:rsidRDefault="00045567" w:rsidP="00FA7387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{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6}</m:t>
        </m:r>
      </m:oMath>
      <w:r w:rsidR="00FA7387" w:rsidRPr="00B374FF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val="ru-RU"/>
        </w:rPr>
        <w:t xml:space="preserve">   </w:t>
      </w:r>
      <w:r w:rsidR="00FA7387" w:rsidRPr="00B374F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   </w:t>
      </w:r>
      <w:r w:rsidR="00FA73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(2.</w:t>
      </w:r>
      <w:r w:rsidR="005A1F32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3</w:t>
      </w:r>
      <w:r w:rsidR="00FA7387" w:rsidRPr="00B374F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1)</w:t>
      </w:r>
    </w:p>
    <w:p w:rsidR="00FA7387" w:rsidRDefault="00FA7387" w:rsidP="00FA7387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FA7387" w:rsidRDefault="00045567" w:rsidP="00FA7387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</m:t>
        </m:r>
        <m:r>
          <m:rPr>
            <m:sty m:val="p"/>
          </m:rP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ρ</m:t>
        </m:r>
        <m:d>
          <m:dPr>
            <m:ctrlPr>
              <w:rPr>
                <w:rFonts w:ascii="Cambria Math" w:eastAsia="Times New Roman" w:hAnsi="Times New Roman" w:cs="Times New Roman"/>
                <w:color w:val="000000"/>
                <w:sz w:val="28"/>
                <w:szCs w:val="28"/>
                <w:lang w:val="uk-UA" w:eastAsia="ru-RU"/>
              </w:rPr>
            </m:ctrlPr>
          </m:dPr>
          <m:e>
            <m:r>
              <m:rPr>
                <m:sty m:val="p"/>
              </m:rPr>
              <w:rPr>
                <w:rFonts w:ascii="Cambria Math" w:eastAsia="Times New Roman" w:hAnsi="Times New Roman" w:cs="Times New Roman"/>
                <w:color w:val="000000"/>
                <w:sz w:val="28"/>
                <w:szCs w:val="28"/>
                <w:lang w:val="uk-UA" w:eastAsia="ru-RU"/>
              </w:rPr>
              <m:t>DD6</m:t>
            </m:r>
          </m:e>
        </m:d>
        <m:r>
          <m:rPr>
            <m:sty m:val="p"/>
          </m:rPr>
          <w:rPr>
            <w:rFonts w:ascii="Cambria Math" w:eastAsia="Times New Roman" w:hAnsi="Times New Roman" w:cs="Times New Roman"/>
            <w:color w:val="000000"/>
            <w:sz w:val="28"/>
            <w:szCs w:val="28"/>
            <w:lang w:val="uk-UA" w:eastAsia="ru-RU"/>
          </w:rPr>
          <m:t>=16</m:t>
        </m:r>
      </m:oMath>
      <w:r w:rsidR="00FA7387" w:rsidRPr="001413B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 w:rsidR="00FA7387" w:rsidRPr="00C50311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</w:t>
      </w:r>
      <w:r w:rsidR="00FA73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  (2.</w:t>
      </w:r>
      <w:r w:rsidR="005A1F32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3</w:t>
      </w:r>
      <w:r w:rsidR="00FA7387" w:rsidRPr="00C50311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2)</w:t>
      </w:r>
    </w:p>
    <w:p w:rsidR="00FA7387" w:rsidRDefault="00FA7387" w:rsidP="00FA7387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FA7387" w:rsidRPr="00E069B2" w:rsidRDefault="00FA7387" w:rsidP="00FA7387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δ</m:t>
        </m:r>
        <m:r>
          <w:rPr>
            <w:rFonts w:ascii="Cambria Math" w:hAnsi="Cambria Math" w:cs="Times New Roman"/>
            <w:sz w:val="28"/>
            <w:szCs w:val="28"/>
            <w:lang w:val="uk-UA"/>
          </w:rPr>
          <m:t>(</m:t>
        </m:r>
        <m:r>
          <w:rPr>
            <w:rFonts w:ascii="Cambria Math" w:hAnsi="Cambria Math" w:cs="Times New Roman"/>
            <w:sz w:val="28"/>
            <w:szCs w:val="28"/>
          </w:rPr>
          <m:t>DD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1)</m:t>
        </m:r>
        <m:r>
          <m:rPr>
            <m:sty m:val="p"/>
          </m:rP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=ρ</m:t>
        </m:r>
        <m:d>
          <m:dPr>
            <m:ctrlPr>
              <w:rPr>
                <w:rFonts w:ascii="Cambria Math" w:eastAsia="Times New Roman" w:hAnsi="Cambria Math" w:cs="Times New Roman"/>
                <w:i/>
                <w:color w:val="000000"/>
                <w:sz w:val="28"/>
                <w:szCs w:val="28"/>
                <w:lang w:val="uk-UA" w:eastAsia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DD1</m:t>
            </m:r>
          </m:e>
        </m:d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-2</m:t>
        </m:r>
        <m:nary>
          <m:naryPr>
            <m:chr m:val="∑"/>
            <m:limLoc m:val="undOvr"/>
            <m:ctrlPr>
              <w:rPr>
                <w:rFonts w:ascii="Cambria Math" w:eastAsia="Times New Roman" w:hAnsi="Cambria Math" w:cs="Times New Roman"/>
                <w:i/>
                <w:color w:val="000000"/>
                <w:sz w:val="28"/>
                <w:szCs w:val="28"/>
                <w:lang w:val="uk-UA" w:eastAsia="ru-RU"/>
              </w:rPr>
            </m:ctrlPr>
          </m:naryPr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k=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k=i</m:t>
            </m:r>
          </m:sup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sz w:val="28"/>
                    <w:szCs w:val="28"/>
                    <w:lang w:val="uk-UA" w:eastAsia="ru-RU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000000"/>
                    <w:sz w:val="28"/>
                    <w:szCs w:val="28"/>
                    <w:lang w:val="uk-UA" w:eastAsia="ru-RU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000000"/>
                    <w:sz w:val="28"/>
                    <w:szCs w:val="28"/>
                    <w:lang w:val="uk-UA" w:eastAsia="ru-RU"/>
                  </w:rPr>
                  <m:t>ij</m:t>
                </m:r>
              </m:sub>
            </m:sSub>
          </m:e>
        </m:nary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=16-0=16</m:t>
        </m:r>
      </m:oMath>
      <w:r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</w:t>
      </w:r>
      <w:r w:rsidRPr="00E069B2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          </w:t>
      </w:r>
      <w:r w:rsidR="005A1F32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                           (2.3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.3</w:t>
      </w:r>
      <w:r w:rsidRPr="00E069B2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)</w:t>
      </w:r>
    </w:p>
    <w:p w:rsidR="00FA7387" w:rsidRDefault="00FA7387" w:rsidP="00FA738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Подмножество связанных с графом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</m:oMath>
      <w:r w:rsidR="005A1F32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вершин имеет вид (2.3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4)</w:t>
      </w:r>
    </w:p>
    <w:p w:rsidR="00FA7387" w:rsidRDefault="00FA7387" w:rsidP="00FA7387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</m:t>
        </m:r>
        <m:d>
          <m:dPr>
            <m:begChr m:val="{"/>
            <m:endChr m:val="}"/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</w:rPr>
            </m:ctrlPr>
          </m:dPr>
          <m:e>
            <m:r>
              <m:rPr>
                <m:sty m:val="p"/>
              </m:rPr>
              <w:rPr>
                <w:rFonts w:ascii="Cambria Math" w:eastAsia="Times New Roman" w:hAnsi="Times New Roman" w:cs="Times New Roman"/>
                <w:color w:val="000000"/>
                <w:sz w:val="28"/>
                <w:szCs w:val="28"/>
                <w:lang w:val="uk-UA" w:eastAsia="ru-RU"/>
              </w:rPr>
              <m:t>DD4,DD5,DD7,DD8,DD9,HG1,HG2,HG3</m:t>
            </m:r>
          </m:e>
        </m:d>
      </m:oMath>
      <w:r w:rsidRPr="00F12F66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</w:t>
      </w:r>
      <w:r w:rsidR="005A1F32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(2.3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.4) </w:t>
      </w:r>
    </w:p>
    <w:p w:rsidR="00E311C8" w:rsidRDefault="00AA6B2A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Теперь присутствует выбор между компонентами.</w:t>
      </w:r>
    </w:p>
    <w:p w:rsidR="00AA6B2A" w:rsidRDefault="00AA6B2A" w:rsidP="00AA6B2A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Относительные веса компонентов </w:t>
      </w:r>
      <m:oMath>
        <m:r>
          <m:rPr>
            <m:sty m:val="p"/>
          </m:rPr>
          <w:rPr>
            <w:rFonts w:ascii="Cambria Math" w:eastAsia="Times New Roman" w:hAnsi="Times New Roman" w:cs="Times New Roman"/>
            <w:color w:val="000000"/>
            <w:sz w:val="28"/>
            <w:szCs w:val="28"/>
            <w:lang w:val="uk-UA" w:eastAsia="ru-RU"/>
          </w:rPr>
          <m:t>DD4,DD5,DD7,DD8,DD9,HG1,HG2,HG3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 xml:space="preserve"> </m:t>
        </m:r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представлены ниже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81"/>
        <w:gridCol w:w="4982"/>
      </w:tblGrid>
      <w:tr w:rsidR="00AA6B2A" w:rsidTr="00AA6B2A">
        <w:tc>
          <w:tcPr>
            <w:tcW w:w="4981" w:type="dxa"/>
          </w:tcPr>
          <w:p w:rsidR="00AA6B2A" w:rsidRDefault="00AA6B2A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Вершина</w:t>
            </w:r>
          </w:p>
        </w:tc>
        <w:tc>
          <w:tcPr>
            <w:tcW w:w="4982" w:type="dxa"/>
          </w:tcPr>
          <w:p w:rsidR="00AA6B2A" w:rsidRDefault="00AA6B2A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Относительный вес</w:t>
            </w:r>
            <w:r w:rsidRPr="001B680E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 xml:space="preserve">   </w:t>
            </w:r>
            <m:oMath>
              <m:r>
                <m:rPr>
                  <m:sty m:val="p"/>
                </m:rPr>
                <w:rPr>
                  <w:rFonts w:ascii="Cambria Math" w:eastAsia="Times New Roman" w:hAnsi="Cambria Math" w:cs="Cambria Math"/>
                  <w:color w:val="000000"/>
                  <w:sz w:val="28"/>
                  <w:szCs w:val="28"/>
                  <w:lang w:val="ru-RU"/>
                </w:rPr>
                <m:t>δ</m:t>
              </m:r>
            </m:oMath>
          </w:p>
        </w:tc>
      </w:tr>
      <w:tr w:rsidR="00AA6B2A" w:rsidTr="00AA6B2A">
        <w:tc>
          <w:tcPr>
            <w:tcW w:w="4981" w:type="dxa"/>
          </w:tcPr>
          <w:p w:rsidR="00AA6B2A" w:rsidRPr="00AA6B2A" w:rsidRDefault="00AA6B2A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4</w:t>
            </w:r>
          </w:p>
        </w:tc>
        <w:tc>
          <w:tcPr>
            <w:tcW w:w="4982" w:type="dxa"/>
          </w:tcPr>
          <w:p w:rsidR="00AA6B2A" w:rsidRPr="00BC7953" w:rsidRDefault="00AA6B2A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7-1=16</w:t>
            </w:r>
          </w:p>
        </w:tc>
      </w:tr>
      <w:tr w:rsidR="00AA6B2A" w:rsidTr="00AA6B2A">
        <w:tc>
          <w:tcPr>
            <w:tcW w:w="4981" w:type="dxa"/>
          </w:tcPr>
          <w:p w:rsidR="00AA6B2A" w:rsidRPr="00AA6B2A" w:rsidRDefault="00AA6B2A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5</w:t>
            </w:r>
          </w:p>
        </w:tc>
        <w:tc>
          <w:tcPr>
            <w:tcW w:w="4982" w:type="dxa"/>
          </w:tcPr>
          <w:p w:rsidR="00AA6B2A" w:rsidRPr="00BC7953" w:rsidRDefault="00AA6B2A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7-2=15</w:t>
            </w:r>
          </w:p>
        </w:tc>
      </w:tr>
      <w:tr w:rsidR="00AA6B2A" w:rsidTr="00AA6B2A">
        <w:tc>
          <w:tcPr>
            <w:tcW w:w="4981" w:type="dxa"/>
          </w:tcPr>
          <w:p w:rsidR="00AA6B2A" w:rsidRPr="00AA6B2A" w:rsidRDefault="00AA6B2A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7</w:t>
            </w:r>
          </w:p>
        </w:tc>
        <w:tc>
          <w:tcPr>
            <w:tcW w:w="4982" w:type="dxa"/>
          </w:tcPr>
          <w:p w:rsidR="00AA6B2A" w:rsidRPr="00BC7953" w:rsidRDefault="00AA6B2A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5-1=24</w:t>
            </w:r>
          </w:p>
        </w:tc>
      </w:tr>
      <w:tr w:rsidR="00AA6B2A" w:rsidTr="00AA6B2A">
        <w:trPr>
          <w:trHeight w:val="70"/>
        </w:trPr>
        <w:tc>
          <w:tcPr>
            <w:tcW w:w="4981" w:type="dxa"/>
          </w:tcPr>
          <w:p w:rsidR="00AA6B2A" w:rsidRPr="00AA6B2A" w:rsidRDefault="00AA6B2A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8</w:t>
            </w:r>
          </w:p>
        </w:tc>
        <w:tc>
          <w:tcPr>
            <w:tcW w:w="4982" w:type="dxa"/>
          </w:tcPr>
          <w:p w:rsidR="00AA6B2A" w:rsidRPr="00BC7953" w:rsidRDefault="00AA6B2A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4-1=23</w:t>
            </w:r>
          </w:p>
        </w:tc>
      </w:tr>
      <w:tr w:rsidR="00AA6B2A" w:rsidTr="00AA6B2A">
        <w:trPr>
          <w:trHeight w:val="70"/>
        </w:trPr>
        <w:tc>
          <w:tcPr>
            <w:tcW w:w="4981" w:type="dxa"/>
          </w:tcPr>
          <w:p w:rsidR="00AA6B2A" w:rsidRPr="00AA6B2A" w:rsidRDefault="00AA6B2A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9</w:t>
            </w:r>
          </w:p>
        </w:tc>
        <w:tc>
          <w:tcPr>
            <w:tcW w:w="4982" w:type="dxa"/>
          </w:tcPr>
          <w:p w:rsidR="00AA6B2A" w:rsidRDefault="00AA6B2A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4-5=19</w:t>
            </w:r>
          </w:p>
        </w:tc>
      </w:tr>
      <w:tr w:rsidR="00AA6B2A" w:rsidTr="00AA6B2A">
        <w:trPr>
          <w:trHeight w:val="70"/>
        </w:trPr>
        <w:tc>
          <w:tcPr>
            <w:tcW w:w="4981" w:type="dxa"/>
          </w:tcPr>
          <w:p w:rsidR="00AA6B2A" w:rsidRDefault="00AA6B2A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HG1</w:t>
            </w:r>
          </w:p>
        </w:tc>
        <w:tc>
          <w:tcPr>
            <w:tcW w:w="4982" w:type="dxa"/>
          </w:tcPr>
          <w:p w:rsidR="00AA6B2A" w:rsidRDefault="00AA6B2A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7-1=16</w:t>
            </w:r>
          </w:p>
        </w:tc>
      </w:tr>
      <w:tr w:rsidR="00AA6B2A" w:rsidTr="00AA6B2A">
        <w:trPr>
          <w:trHeight w:val="70"/>
        </w:trPr>
        <w:tc>
          <w:tcPr>
            <w:tcW w:w="4981" w:type="dxa"/>
          </w:tcPr>
          <w:p w:rsidR="00AA6B2A" w:rsidRDefault="00AA6B2A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HG2</w:t>
            </w:r>
          </w:p>
        </w:tc>
        <w:tc>
          <w:tcPr>
            <w:tcW w:w="4982" w:type="dxa"/>
          </w:tcPr>
          <w:p w:rsidR="00AA6B2A" w:rsidRDefault="00AA6B2A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7-1=16</w:t>
            </w:r>
          </w:p>
        </w:tc>
      </w:tr>
      <w:tr w:rsidR="00AA6B2A" w:rsidTr="00AA6B2A">
        <w:trPr>
          <w:trHeight w:val="70"/>
        </w:trPr>
        <w:tc>
          <w:tcPr>
            <w:tcW w:w="4981" w:type="dxa"/>
          </w:tcPr>
          <w:p w:rsidR="00AA6B2A" w:rsidRDefault="00AA6B2A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HG3</w:t>
            </w:r>
          </w:p>
        </w:tc>
        <w:tc>
          <w:tcPr>
            <w:tcW w:w="4982" w:type="dxa"/>
          </w:tcPr>
          <w:p w:rsidR="00AA6B2A" w:rsidRDefault="00AA6B2A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7-1=16</w:t>
            </w:r>
          </w:p>
        </w:tc>
      </w:tr>
    </w:tbl>
    <w:p w:rsidR="00AA6B2A" w:rsidRPr="00B374FF" w:rsidRDefault="00AA6B2A" w:rsidP="00AA6B2A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AA6B2A" w:rsidRDefault="00AA6B2A" w:rsidP="00AA6B2A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Выбираем вершину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DD</w:t>
      </w:r>
      <w:r w:rsidRPr="00AA6B2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4</w:t>
      </w:r>
      <w:r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и включаем ее в подграф</w:t>
      </w:r>
      <w:r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</m:oMath>
      <w:r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.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Таким образом:</w:t>
      </w:r>
    </w:p>
    <w:p w:rsidR="00AA6B2A" w:rsidRDefault="00045567" w:rsidP="00AA6B2A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{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 xml:space="preserve">6, 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4}</m:t>
        </m:r>
      </m:oMath>
      <w:r w:rsidR="00AA6B2A" w:rsidRPr="00B374F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</w:t>
      </w:r>
      <w:r w:rsidR="00AA6B2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(2.</w:t>
      </w:r>
      <w:r w:rsidR="00AA6B2A" w:rsidRPr="00AA6B2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3</w:t>
      </w:r>
      <w:r w:rsidR="00AA6B2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5</w:t>
      </w:r>
      <w:r w:rsidR="00AA6B2A" w:rsidRPr="00B374F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)</w:t>
      </w:r>
    </w:p>
    <w:p w:rsidR="00AA6B2A" w:rsidRPr="00DB28E9" w:rsidRDefault="00AA6B2A" w:rsidP="00AA6B2A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δ</m:t>
        </m:r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DD</m:t>
            </m:r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4</m:t>
            </m: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e>
        </m:d>
        <m: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r>
          <m:rPr>
            <m:sty m:val="p"/>
          </m:rP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ρ</m:t>
        </m:r>
        <m:d>
          <m:dPr>
            <m:ctrlPr>
              <w:rPr>
                <w:rFonts w:ascii="Cambria Math" w:eastAsia="Times New Roman" w:hAnsi="Cambria Math" w:cs="Times New Roman"/>
                <w:i/>
                <w:color w:val="000000"/>
                <w:sz w:val="28"/>
                <w:szCs w:val="28"/>
                <w:lang w:val="uk-UA" w:eastAsia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DD4</m:t>
            </m:r>
          </m:e>
        </m:d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-2</m:t>
        </m:r>
        <m:nary>
          <m:naryPr>
            <m:chr m:val="∑"/>
            <m:limLoc m:val="undOvr"/>
            <m:ctrlPr>
              <w:rPr>
                <w:rFonts w:ascii="Cambria Math" w:eastAsia="Times New Roman" w:hAnsi="Cambria Math" w:cs="Times New Roman"/>
                <w:i/>
                <w:color w:val="000000"/>
                <w:sz w:val="28"/>
                <w:szCs w:val="28"/>
                <w:lang w:val="uk-UA" w:eastAsia="ru-RU"/>
              </w:rPr>
            </m:ctrlPr>
          </m:naryPr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k=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k=i</m:t>
            </m:r>
          </m:sup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sz w:val="28"/>
                    <w:szCs w:val="28"/>
                    <w:lang w:val="uk-UA" w:eastAsia="ru-RU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000000"/>
                    <w:sz w:val="28"/>
                    <w:szCs w:val="28"/>
                    <w:lang w:val="uk-UA" w:eastAsia="ru-RU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000000"/>
                    <w:sz w:val="28"/>
                    <w:szCs w:val="28"/>
                    <w:lang w:val="uk-UA" w:eastAsia="ru-RU"/>
                  </w:rPr>
                  <m:t>ij</m:t>
                </m:r>
              </m:sub>
            </m:sSub>
          </m:e>
        </m:nary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=17-1=16</m:t>
        </m:r>
      </m:oMath>
      <w:r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ru-RU"/>
        </w:rPr>
        <w:t xml:space="preserve">                              (2.</w:t>
      </w:r>
      <w:r w:rsidRPr="00AA6B2A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3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ru-RU"/>
        </w:rPr>
        <w:t>.6)</w:t>
      </w:r>
    </w:p>
    <w:p w:rsidR="00AA6B2A" w:rsidRPr="00961187" w:rsidRDefault="00AA6B2A" w:rsidP="00AA6B2A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</m:t>
        </m:r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+δ</m:t>
        </m:r>
        <m:d>
          <m:d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DD4</m:t>
            </m:r>
          </m:e>
        </m:d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16+16=32</m:t>
        </m:r>
      </m:oMath>
      <w:r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(2.</w:t>
      </w:r>
      <w:r w:rsidRPr="00AA6B2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3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</w:t>
      </w:r>
      <w:r w:rsidRPr="00B846C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7</w:t>
      </w:r>
      <w:r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)</w:t>
      </w:r>
    </w:p>
    <w:p w:rsidR="00AA6B2A" w:rsidRDefault="00AA6B2A" w:rsidP="00AA6B2A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Подмножество связанных с подграфом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вершин имеет вид (2.</w:t>
      </w:r>
      <w:r w:rsidRPr="00AA6B2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3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8</w:t>
      </w:r>
      <w:r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)</w:t>
      </w:r>
    </w:p>
    <w:p w:rsidR="00AA6B2A" w:rsidRDefault="00045567" w:rsidP="00AA6B2A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{</m:t>
        </m:r>
        <m:r>
          <m:rPr>
            <m:sty m:val="p"/>
          </m:rPr>
          <w:rPr>
            <w:rFonts w:ascii="Cambria Math" w:eastAsia="Times New Roman" w:hAnsi="Times New Roman" w:cs="Times New Roman"/>
            <w:color w:val="000000"/>
            <w:sz w:val="28"/>
            <w:szCs w:val="28"/>
            <w:lang w:val="uk-UA" w:eastAsia="ru-RU"/>
          </w:rPr>
          <m:t>DD5,DD7,DD8,DD9,HG1,HG2,HG3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}</m:t>
        </m:r>
      </m:oMath>
      <w:r w:rsidR="00AA6B2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</w:t>
      </w:r>
      <w:r w:rsidR="00AA6B2A" w:rsidRPr="00BC795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</w:t>
      </w:r>
      <w:r w:rsidR="00AA6B2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(2.</w:t>
      </w:r>
      <w:r w:rsidR="00AA6B2A" w:rsidRPr="00AA6B2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3</w:t>
      </w:r>
      <w:r w:rsidR="00AA6B2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</w:t>
      </w:r>
      <w:r w:rsidR="00AA6B2A" w:rsidRPr="00B846C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8</w:t>
      </w:r>
      <w:r w:rsidR="00AA6B2A"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)</w:t>
      </w:r>
    </w:p>
    <w:p w:rsidR="00AA6B2A" w:rsidRDefault="00AA6B2A" w:rsidP="00AA6B2A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Относительные веса компонентов </w:t>
      </w:r>
      <m:oMath>
        <m:r>
          <m:rPr>
            <m:sty m:val="p"/>
          </m:rPr>
          <w:rPr>
            <w:rFonts w:ascii="Cambria Math" w:eastAsia="Times New Roman" w:hAnsi="Times New Roman" w:cs="Times New Roman"/>
            <w:color w:val="000000"/>
            <w:sz w:val="28"/>
            <w:szCs w:val="28"/>
            <w:lang w:val="uk-UA" w:eastAsia="ru-RU"/>
          </w:rPr>
          <m:t>DD5,DD7,DD8,DD9,HG1,HG2,HG3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 xml:space="preserve"> </m:t>
        </m:r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представлены ниже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81"/>
        <w:gridCol w:w="4982"/>
      </w:tblGrid>
      <w:tr w:rsidR="00AA6B2A" w:rsidTr="00AA6B2A">
        <w:tc>
          <w:tcPr>
            <w:tcW w:w="4981" w:type="dxa"/>
          </w:tcPr>
          <w:p w:rsidR="00AA6B2A" w:rsidRDefault="00AA6B2A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Вершина</w:t>
            </w:r>
          </w:p>
        </w:tc>
        <w:tc>
          <w:tcPr>
            <w:tcW w:w="4982" w:type="dxa"/>
          </w:tcPr>
          <w:p w:rsidR="00AA6B2A" w:rsidRDefault="00AA6B2A" w:rsidP="00AA6B2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Относительный вес</w:t>
            </w:r>
            <w:r w:rsidRPr="001B680E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 xml:space="preserve">   </w:t>
            </w:r>
            <m:oMath>
              <m:r>
                <m:rPr>
                  <m:sty m:val="p"/>
                </m:rPr>
                <w:rPr>
                  <w:rFonts w:ascii="Cambria Math" w:eastAsia="Times New Roman" w:hAnsi="Cambria Math" w:cs="Cambria Math"/>
                  <w:color w:val="000000"/>
                  <w:sz w:val="28"/>
                  <w:szCs w:val="28"/>
                  <w:lang w:val="ru-RU"/>
                </w:rPr>
                <m:t>δ</m:t>
              </m:r>
            </m:oMath>
          </w:p>
        </w:tc>
      </w:tr>
      <w:tr w:rsidR="005F486A" w:rsidTr="005F486A">
        <w:tc>
          <w:tcPr>
            <w:tcW w:w="4981" w:type="dxa"/>
          </w:tcPr>
          <w:p w:rsidR="005F486A" w:rsidRPr="00AA6B2A" w:rsidRDefault="005F486A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5</w:t>
            </w:r>
          </w:p>
        </w:tc>
        <w:tc>
          <w:tcPr>
            <w:tcW w:w="4982" w:type="dxa"/>
          </w:tcPr>
          <w:p w:rsidR="005F486A" w:rsidRPr="005F486A" w:rsidRDefault="005F486A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7-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(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+2)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=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13</w:t>
            </w:r>
          </w:p>
        </w:tc>
      </w:tr>
      <w:tr w:rsidR="005F486A" w:rsidTr="005F486A">
        <w:tc>
          <w:tcPr>
            <w:tcW w:w="4981" w:type="dxa"/>
          </w:tcPr>
          <w:p w:rsidR="005F486A" w:rsidRPr="00AA6B2A" w:rsidRDefault="005F486A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7</w:t>
            </w:r>
          </w:p>
        </w:tc>
        <w:tc>
          <w:tcPr>
            <w:tcW w:w="4982" w:type="dxa"/>
          </w:tcPr>
          <w:p w:rsidR="005F486A" w:rsidRPr="005F486A" w:rsidRDefault="005F486A" w:rsidP="005F486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5-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(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+5)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=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19</w:t>
            </w:r>
          </w:p>
        </w:tc>
      </w:tr>
      <w:tr w:rsidR="005F486A" w:rsidTr="005F486A">
        <w:trPr>
          <w:trHeight w:val="70"/>
        </w:trPr>
        <w:tc>
          <w:tcPr>
            <w:tcW w:w="4981" w:type="dxa"/>
          </w:tcPr>
          <w:p w:rsidR="005F486A" w:rsidRPr="00AA6B2A" w:rsidRDefault="005F486A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8</w:t>
            </w:r>
          </w:p>
        </w:tc>
        <w:tc>
          <w:tcPr>
            <w:tcW w:w="4982" w:type="dxa"/>
          </w:tcPr>
          <w:p w:rsidR="005F486A" w:rsidRPr="005F486A" w:rsidRDefault="005F486A" w:rsidP="005F486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4-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(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+1)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=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22</w:t>
            </w:r>
          </w:p>
        </w:tc>
      </w:tr>
      <w:tr w:rsidR="005F486A" w:rsidTr="005F486A">
        <w:trPr>
          <w:trHeight w:val="70"/>
        </w:trPr>
        <w:tc>
          <w:tcPr>
            <w:tcW w:w="4981" w:type="dxa"/>
          </w:tcPr>
          <w:p w:rsidR="005F486A" w:rsidRPr="00AA6B2A" w:rsidRDefault="005F486A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lastRenderedPageBreak/>
              <w:t>DD9</w:t>
            </w:r>
          </w:p>
        </w:tc>
        <w:tc>
          <w:tcPr>
            <w:tcW w:w="4982" w:type="dxa"/>
          </w:tcPr>
          <w:p w:rsidR="005F486A" w:rsidRPr="005F486A" w:rsidRDefault="005F486A" w:rsidP="005F486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4-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(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5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+1)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=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18</w:t>
            </w:r>
          </w:p>
        </w:tc>
      </w:tr>
      <w:tr w:rsidR="005F486A" w:rsidTr="005F486A">
        <w:trPr>
          <w:trHeight w:val="70"/>
        </w:trPr>
        <w:tc>
          <w:tcPr>
            <w:tcW w:w="4981" w:type="dxa"/>
          </w:tcPr>
          <w:p w:rsidR="005F486A" w:rsidRDefault="005F486A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HG1</w:t>
            </w:r>
          </w:p>
        </w:tc>
        <w:tc>
          <w:tcPr>
            <w:tcW w:w="4982" w:type="dxa"/>
          </w:tcPr>
          <w:p w:rsidR="005F486A" w:rsidRPr="005F486A" w:rsidRDefault="005F486A" w:rsidP="005F486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7-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(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+1)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=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15</w:t>
            </w:r>
          </w:p>
        </w:tc>
      </w:tr>
      <w:tr w:rsidR="005F486A" w:rsidTr="005F486A">
        <w:trPr>
          <w:trHeight w:val="70"/>
        </w:trPr>
        <w:tc>
          <w:tcPr>
            <w:tcW w:w="4981" w:type="dxa"/>
          </w:tcPr>
          <w:p w:rsidR="005F486A" w:rsidRDefault="005F486A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HG2</w:t>
            </w:r>
          </w:p>
        </w:tc>
        <w:tc>
          <w:tcPr>
            <w:tcW w:w="4982" w:type="dxa"/>
          </w:tcPr>
          <w:p w:rsidR="005F486A" w:rsidRPr="005F486A" w:rsidRDefault="005F486A" w:rsidP="005F486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7-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(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+1)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=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15</w:t>
            </w:r>
          </w:p>
        </w:tc>
      </w:tr>
      <w:tr w:rsidR="005F486A" w:rsidTr="005F486A">
        <w:trPr>
          <w:trHeight w:val="70"/>
        </w:trPr>
        <w:tc>
          <w:tcPr>
            <w:tcW w:w="4981" w:type="dxa"/>
          </w:tcPr>
          <w:p w:rsidR="005F486A" w:rsidRDefault="005F486A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HG3</w:t>
            </w:r>
          </w:p>
        </w:tc>
        <w:tc>
          <w:tcPr>
            <w:tcW w:w="4982" w:type="dxa"/>
          </w:tcPr>
          <w:p w:rsidR="005F486A" w:rsidRPr="005F486A" w:rsidRDefault="005F486A" w:rsidP="005F486A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7-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(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+1)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=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15</w:t>
            </w:r>
          </w:p>
        </w:tc>
      </w:tr>
    </w:tbl>
    <w:p w:rsidR="00AA6B2A" w:rsidRPr="00B374FF" w:rsidRDefault="00AA6B2A" w:rsidP="00AA6B2A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AA6B2A" w:rsidRDefault="00AA6B2A" w:rsidP="00AA6B2A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Выбираем вершину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DD</w:t>
      </w:r>
      <w:r w:rsidR="005F486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5</w:t>
      </w:r>
      <w:r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и включаем ее в подграф</w:t>
      </w:r>
      <w:r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</m:oMath>
      <w:r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.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Таким образом:</w:t>
      </w:r>
    </w:p>
    <w:p w:rsidR="00AA6B2A" w:rsidRDefault="00045567" w:rsidP="00AA6B2A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{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6,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4,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5}</m:t>
        </m:r>
      </m:oMath>
      <w:r w:rsidR="00AA6B2A"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 w:rsidR="00AA6B2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                     (2.3.9)</w:t>
      </w:r>
    </w:p>
    <w:p w:rsidR="00AA6B2A" w:rsidRDefault="00AA6B2A" w:rsidP="00AA6B2A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Определяем количество связей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с другими вершинами:</w:t>
      </w:r>
    </w:p>
    <w:p w:rsidR="00AA6B2A" w:rsidRDefault="00045567" w:rsidP="00AA6B2A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</m:t>
        </m:r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+</m:t>
        </m:r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+δ</m:t>
        </m:r>
        <m:d>
          <m:d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</w:rPr>
              <m:t>DD</m:t>
            </m:r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5</m:t>
            </m:r>
          </m:e>
        </m:d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16+32+13=61</m:t>
        </m:r>
      </m:oMath>
      <w:r w:rsidR="00AA6B2A" w:rsidRPr="00C70D85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 xml:space="preserve">                          </w:t>
      </w:r>
      <w:r w:rsidR="00AA6B2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(2.3</w:t>
      </w:r>
      <w:r w:rsidR="005F486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</w:t>
      </w:r>
      <w:r w:rsidR="00AA6B2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10)</w:t>
      </w:r>
    </w:p>
    <w:p w:rsidR="00AA6B2A" w:rsidRDefault="00F11D24" w:rsidP="00AA6B2A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Трети</w:t>
      </w:r>
      <w:r w:rsidR="00AA6B2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й граф, состоящий из трех вершин сформирован. </w:t>
      </w:r>
    </w:p>
    <w:p w:rsidR="00AA6B2A" w:rsidRDefault="00AA6B2A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F11D24" w:rsidRDefault="00F11D24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F11D24" w:rsidRDefault="00F11D24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F11D24" w:rsidRDefault="00F11D24" w:rsidP="00F11D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Вычеркнем вершины третьего графа из матрицы связей из прошлого задания и получим следующее: </w:t>
      </w:r>
    </w:p>
    <w:tbl>
      <w:tblPr>
        <w:tblW w:w="10110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1"/>
        <w:gridCol w:w="594"/>
        <w:gridCol w:w="594"/>
        <w:gridCol w:w="619"/>
        <w:gridCol w:w="605"/>
        <w:gridCol w:w="606"/>
        <w:gridCol w:w="606"/>
        <w:gridCol w:w="606"/>
        <w:gridCol w:w="606"/>
        <w:gridCol w:w="606"/>
        <w:gridCol w:w="606"/>
        <w:gridCol w:w="605"/>
        <w:gridCol w:w="605"/>
        <w:gridCol w:w="605"/>
        <w:gridCol w:w="605"/>
        <w:gridCol w:w="605"/>
        <w:gridCol w:w="416"/>
      </w:tblGrid>
      <w:tr w:rsidR="00F11D24" w:rsidRPr="008F7A5E" w:rsidTr="00F11D24">
        <w:trPr>
          <w:trHeight w:val="40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F11D24" w:rsidRPr="00C507A9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 </w:t>
            </w:r>
          </w:p>
        </w:tc>
        <w:tc>
          <w:tcPr>
            <w:tcW w:w="594" w:type="dxa"/>
            <w:shd w:val="clear" w:color="auto" w:fill="FF0000"/>
            <w:vAlign w:val="center"/>
            <w:hideMark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  <w:hideMark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19" w:type="dxa"/>
            <w:shd w:val="clear" w:color="auto" w:fill="FF0000"/>
            <w:vAlign w:val="center"/>
            <w:hideMark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1</w:t>
            </w:r>
          </w:p>
        </w:tc>
        <w:tc>
          <w:tcPr>
            <w:tcW w:w="605" w:type="dxa"/>
            <w:shd w:val="clear" w:color="auto" w:fill="FF0000"/>
            <w:vAlign w:val="center"/>
            <w:hideMark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2</w:t>
            </w:r>
          </w:p>
        </w:tc>
        <w:tc>
          <w:tcPr>
            <w:tcW w:w="606" w:type="dxa"/>
            <w:shd w:val="clear" w:color="auto" w:fill="FF0000"/>
            <w:vAlign w:val="center"/>
            <w:hideMark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3</w:t>
            </w:r>
          </w:p>
        </w:tc>
        <w:tc>
          <w:tcPr>
            <w:tcW w:w="606" w:type="dxa"/>
            <w:shd w:val="clear" w:color="auto" w:fill="FF0000"/>
            <w:vAlign w:val="center"/>
            <w:hideMark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4</w:t>
            </w:r>
          </w:p>
        </w:tc>
        <w:tc>
          <w:tcPr>
            <w:tcW w:w="606" w:type="dxa"/>
            <w:shd w:val="clear" w:color="auto" w:fill="FF0000"/>
            <w:vAlign w:val="center"/>
            <w:hideMark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5</w:t>
            </w:r>
          </w:p>
        </w:tc>
        <w:tc>
          <w:tcPr>
            <w:tcW w:w="606" w:type="dxa"/>
            <w:shd w:val="clear" w:color="auto" w:fill="FF0000"/>
            <w:vAlign w:val="center"/>
            <w:hideMark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6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7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8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  <w:hideMark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9</w:t>
            </w:r>
          </w:p>
        </w:tc>
        <w:tc>
          <w:tcPr>
            <w:tcW w:w="605" w:type="dxa"/>
            <w:shd w:val="clear" w:color="auto" w:fill="FF0000"/>
            <w:vAlign w:val="center"/>
            <w:hideMark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A1</w:t>
            </w:r>
          </w:p>
        </w:tc>
        <w:tc>
          <w:tcPr>
            <w:tcW w:w="605" w:type="dxa"/>
            <w:shd w:val="clear" w:color="auto" w:fill="DEEAF6" w:themeFill="accent1" w:themeFillTint="33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1</w:t>
            </w:r>
          </w:p>
        </w:tc>
        <w:tc>
          <w:tcPr>
            <w:tcW w:w="605" w:type="dxa"/>
            <w:shd w:val="clear" w:color="auto" w:fill="DEEAF6" w:themeFill="accent1" w:themeFillTint="33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2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  <w:hideMark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416" w:type="dxa"/>
            <w:shd w:val="clear" w:color="auto" w:fill="DEEAF6" w:themeFill="accent1" w:themeFillTint="33"/>
            <w:vAlign w:val="center"/>
            <w:hideMark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ρ</w:t>
            </w:r>
          </w:p>
        </w:tc>
      </w:tr>
      <w:tr w:rsidR="00F11D24" w:rsidRPr="008F7A5E" w:rsidTr="008C0B47">
        <w:trPr>
          <w:trHeight w:val="400"/>
        </w:trPr>
        <w:tc>
          <w:tcPr>
            <w:tcW w:w="621" w:type="dxa"/>
            <w:shd w:val="clear" w:color="auto" w:fill="FF0000"/>
            <w:vAlign w:val="center"/>
            <w:hideMark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F11D24" w:rsidRPr="00457216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3</w:t>
            </w:r>
          </w:p>
        </w:tc>
      </w:tr>
      <w:tr w:rsidR="00F11D24" w:rsidRPr="008F7A5E" w:rsidTr="008C0B47">
        <w:trPr>
          <w:trHeight w:val="400"/>
        </w:trPr>
        <w:tc>
          <w:tcPr>
            <w:tcW w:w="621" w:type="dxa"/>
            <w:shd w:val="clear" w:color="auto" w:fill="FF0000"/>
            <w:vAlign w:val="center"/>
            <w:hideMark/>
          </w:tcPr>
          <w:p w:rsidR="00F11D24" w:rsidRPr="00C70D85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XS2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F11D24" w:rsidRPr="00C70D85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F11D24" w:rsidRPr="00C70D85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F11D24" w:rsidRPr="00C70D85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C70D85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C70D85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C70D85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C70D85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C70D85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C70D85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C70D85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C70D85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C70D85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F11D24" w:rsidRPr="00C70D85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F11D24" w:rsidRPr="00C70D85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C70D85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F11D24" w:rsidRPr="00C70D85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</w:t>
            </w:r>
          </w:p>
        </w:tc>
      </w:tr>
      <w:tr w:rsidR="00F11D24" w:rsidRPr="008F7A5E" w:rsidTr="008C0B47">
        <w:trPr>
          <w:trHeight w:val="400"/>
        </w:trPr>
        <w:tc>
          <w:tcPr>
            <w:tcW w:w="621" w:type="dxa"/>
            <w:shd w:val="clear" w:color="auto" w:fill="FF0000"/>
            <w:vAlign w:val="center"/>
            <w:hideMark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F11D24" w:rsidRPr="00457216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</w:tr>
      <w:tr w:rsidR="00F11D24" w:rsidRPr="008F7A5E" w:rsidTr="008C0B47">
        <w:trPr>
          <w:trHeight w:val="240"/>
        </w:trPr>
        <w:tc>
          <w:tcPr>
            <w:tcW w:w="621" w:type="dxa"/>
            <w:shd w:val="clear" w:color="auto" w:fill="FF0000"/>
            <w:vAlign w:val="center"/>
            <w:hideMark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2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F11D24" w:rsidRPr="00457216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1</w:t>
            </w:r>
          </w:p>
        </w:tc>
      </w:tr>
      <w:tr w:rsidR="00F11D24" w:rsidRPr="008F7A5E" w:rsidTr="008C0B47">
        <w:trPr>
          <w:trHeight w:val="240"/>
        </w:trPr>
        <w:tc>
          <w:tcPr>
            <w:tcW w:w="621" w:type="dxa"/>
            <w:shd w:val="clear" w:color="auto" w:fill="FF0000"/>
            <w:vAlign w:val="center"/>
            <w:hideMark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3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F017F6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F017F6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F017F6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F017F6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F017F6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F017F6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F017F6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F11D24" w:rsidRPr="00F017F6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F11D24" w:rsidRPr="00F017F6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F017F6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F11D24" w:rsidRPr="00457216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2E74B5" w:themeColor="accent1" w:themeShade="BF"/>
                <w:sz w:val="20"/>
                <w:szCs w:val="20"/>
                <w:lang w:val="uk-UA" w:eastAsia="ru-RU"/>
              </w:rPr>
            </w:pPr>
            <w:r w:rsidRPr="008C3B3B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4</w:t>
            </w:r>
          </w:p>
        </w:tc>
      </w:tr>
      <w:tr w:rsidR="00F11D24" w:rsidRPr="008C3B3B" w:rsidTr="00F11D24">
        <w:trPr>
          <w:trHeight w:val="240"/>
        </w:trPr>
        <w:tc>
          <w:tcPr>
            <w:tcW w:w="621" w:type="dxa"/>
            <w:shd w:val="clear" w:color="auto" w:fill="FF0000"/>
            <w:vAlign w:val="center"/>
            <w:hideMark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4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F017F6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F017F6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F017F6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BA02C3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F017F6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F017F6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F017F6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F11D24" w:rsidRPr="008C3B3B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8C3B3B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7</w:t>
            </w:r>
          </w:p>
        </w:tc>
      </w:tr>
      <w:tr w:rsidR="00F11D24" w:rsidRPr="008C3B3B" w:rsidTr="00F11D24">
        <w:trPr>
          <w:trHeight w:val="240"/>
        </w:trPr>
        <w:tc>
          <w:tcPr>
            <w:tcW w:w="621" w:type="dxa"/>
            <w:shd w:val="clear" w:color="auto" w:fill="FF0000"/>
            <w:vAlign w:val="center"/>
            <w:hideMark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5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F017F6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F017F6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2F1CFB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2F1CFB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BA02C3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2F1CFB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2F1CFB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F11D24" w:rsidRPr="008C3B3B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8C3B3B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7</w:t>
            </w:r>
          </w:p>
        </w:tc>
      </w:tr>
      <w:tr w:rsidR="00F11D24" w:rsidRPr="008C3B3B" w:rsidTr="00F11D24">
        <w:trPr>
          <w:trHeight w:val="240"/>
        </w:trPr>
        <w:tc>
          <w:tcPr>
            <w:tcW w:w="621" w:type="dxa"/>
            <w:shd w:val="clear" w:color="auto" w:fill="FF0000"/>
            <w:vAlign w:val="center"/>
            <w:hideMark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6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F017F6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F017F6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2F1CFB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1D6BFF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1D6BFF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BA02C3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1D6BFF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F11D24" w:rsidRPr="008C3B3B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8C3B3B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6</w:t>
            </w:r>
          </w:p>
        </w:tc>
      </w:tr>
      <w:tr w:rsidR="00F11D24" w:rsidRPr="008F7A5E" w:rsidTr="00F11D24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7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F017F6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BA02C3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2F1CFB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1D6BFF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F11D24" w:rsidRPr="00755221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F11D24" w:rsidRPr="00755221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F11D24" w:rsidRPr="00755221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F11D24" w:rsidRPr="008C3B3B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5B9BD5" w:themeColor="accent1"/>
                <w:sz w:val="20"/>
                <w:szCs w:val="20"/>
                <w:lang w:val="uk-UA" w:eastAsia="ru-RU"/>
              </w:rPr>
            </w:pPr>
            <w:r w:rsidRPr="008C3B3B">
              <w:rPr>
                <w:rFonts w:ascii="Times New Roman" w:eastAsia="Times New Roman" w:hAnsi="Times New Roman" w:cs="Times New Roman"/>
                <w:color w:val="5B9BD5" w:themeColor="accent1"/>
                <w:sz w:val="20"/>
                <w:szCs w:val="20"/>
                <w:lang w:val="uk-UA" w:eastAsia="ru-RU"/>
              </w:rPr>
              <w:t>25</w:t>
            </w:r>
          </w:p>
        </w:tc>
      </w:tr>
      <w:tr w:rsidR="00F11D24" w:rsidRPr="008F7A5E" w:rsidTr="00F11D24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8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F017F6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F017F6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BA02C3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1D6BFF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F11D24" w:rsidRPr="00755221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F11D24" w:rsidRPr="00425617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auto"/>
            <w:vAlign w:val="center"/>
            <w:hideMark/>
          </w:tcPr>
          <w:p w:rsidR="00F11D24" w:rsidRPr="00425617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F11D24" w:rsidRPr="008C3B3B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5B9BD5" w:themeColor="accent1"/>
                <w:sz w:val="20"/>
                <w:szCs w:val="20"/>
                <w:lang w:val="uk-UA" w:eastAsia="ru-RU"/>
              </w:rPr>
            </w:pPr>
            <w:r w:rsidRPr="008C3B3B">
              <w:rPr>
                <w:rFonts w:ascii="Times New Roman" w:eastAsia="Times New Roman" w:hAnsi="Times New Roman" w:cs="Times New Roman"/>
                <w:color w:val="5B9BD5" w:themeColor="accent1"/>
                <w:sz w:val="20"/>
                <w:szCs w:val="20"/>
                <w:lang w:val="uk-UA" w:eastAsia="ru-RU"/>
              </w:rPr>
              <w:t>24</w:t>
            </w:r>
          </w:p>
        </w:tc>
      </w:tr>
      <w:tr w:rsidR="00F11D24" w:rsidRPr="008F7A5E" w:rsidTr="00F11D24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9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F017F6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F017F6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2F1CFB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E72CA1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F11D24" w:rsidRPr="00755221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F11D24" w:rsidRPr="00425617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  <w:hideMark/>
          </w:tcPr>
          <w:p w:rsidR="00F11D24" w:rsidRPr="00755221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F11D24" w:rsidRPr="008C3B3B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5B9BD5" w:themeColor="accent1"/>
                <w:sz w:val="20"/>
                <w:szCs w:val="20"/>
                <w:lang w:eastAsia="ru-RU"/>
              </w:rPr>
            </w:pPr>
            <w:r w:rsidRPr="008C3B3B">
              <w:rPr>
                <w:rFonts w:ascii="Times New Roman" w:eastAsia="Times New Roman" w:hAnsi="Times New Roman" w:cs="Times New Roman"/>
                <w:color w:val="5B9BD5" w:themeColor="accent1"/>
                <w:sz w:val="20"/>
                <w:szCs w:val="20"/>
                <w:lang w:eastAsia="ru-RU"/>
              </w:rPr>
              <w:t>24</w:t>
            </w:r>
          </w:p>
        </w:tc>
      </w:tr>
      <w:tr w:rsidR="00F11D24" w:rsidRPr="008F7A5E" w:rsidTr="008C0B47">
        <w:trPr>
          <w:trHeight w:val="240"/>
        </w:trPr>
        <w:tc>
          <w:tcPr>
            <w:tcW w:w="621" w:type="dxa"/>
            <w:shd w:val="clear" w:color="auto" w:fill="FF0000"/>
            <w:vAlign w:val="center"/>
            <w:hideMark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A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F017F6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F11D24" w:rsidRPr="00BA252C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1</w:t>
            </w:r>
          </w:p>
        </w:tc>
      </w:tr>
      <w:tr w:rsidR="00F11D24" w:rsidRPr="008F7A5E" w:rsidTr="00F11D24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F017F6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F017F6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2F1CFB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1D6BFF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  <w:hideMark/>
          </w:tcPr>
          <w:p w:rsidR="00F11D24" w:rsidRPr="00755221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F11D24" w:rsidRPr="00425617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F11D24" w:rsidRPr="008F7E5F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F11D24" w:rsidRPr="000A7C8C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  <w:hideMark/>
          </w:tcPr>
          <w:p w:rsidR="00F11D24" w:rsidRPr="00BA252C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7</w:t>
            </w:r>
          </w:p>
        </w:tc>
      </w:tr>
      <w:tr w:rsidR="00F11D24" w:rsidRPr="008F7A5E" w:rsidTr="00F11D24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F11D24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2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F017F6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F11D24" w:rsidRPr="00755221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F11D24" w:rsidRPr="00BA252C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7</w:t>
            </w:r>
          </w:p>
        </w:tc>
      </w:tr>
      <w:tr w:rsidR="00F11D24" w:rsidRPr="008F7A5E" w:rsidTr="00F11D24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F11D24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3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F017F6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F11D24" w:rsidRPr="00755221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F11D24" w:rsidRPr="008F7A5E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F11D24" w:rsidRPr="00BA252C" w:rsidRDefault="00F11D24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7</w:t>
            </w:r>
          </w:p>
        </w:tc>
      </w:tr>
    </w:tbl>
    <w:p w:rsidR="00F11D24" w:rsidRPr="00F11D24" w:rsidRDefault="00F11D24" w:rsidP="00F11D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Теперь сформируем четвертый подграф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. Выбираем компонент с наименьшим количеством связей. В этом случае </w:t>
      </w:r>
      <w:r w:rsidRPr="00E311C8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HG</w:t>
      </w:r>
      <w:r w:rsidRPr="00F11D2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1-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HG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3</w:t>
      </w:r>
      <w:r w:rsidRPr="00F11D2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ситуация абсолютно одинаковая, так что можно выбрать любой. Выбираем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HG</w:t>
      </w:r>
      <w:r w:rsidRPr="00F11D2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1. </w:t>
      </w:r>
    </w:p>
    <w:p w:rsidR="00F11D24" w:rsidRDefault="00F11D24" w:rsidP="00F11D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lastRenderedPageBreak/>
        <w:t>Граф, состоящий из 3 вершин будем формировать так же, как и предыдущие</w:t>
      </w:r>
    </w:p>
    <w:p w:rsidR="00F11D24" w:rsidRDefault="00045567" w:rsidP="00F11D24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4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{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uk-UA"/>
          </w:rPr>
          <m:t>HG1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}</m:t>
        </m:r>
      </m:oMath>
      <w:r w:rsidR="00F11D24" w:rsidRPr="00B374FF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val="ru-RU"/>
        </w:rPr>
        <w:t xml:space="preserve">   </w:t>
      </w:r>
      <w:r w:rsidR="00F11D24" w:rsidRPr="00B374F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   </w:t>
      </w:r>
      <w:r w:rsidR="00F11D2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(2.</w:t>
      </w:r>
      <w:r w:rsidR="00E91EC9" w:rsidRPr="00E91EC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4</w:t>
      </w:r>
      <w:r w:rsidR="00F11D24" w:rsidRPr="00B374F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1)</w:t>
      </w:r>
    </w:p>
    <w:p w:rsidR="00F11D24" w:rsidRDefault="00F11D24" w:rsidP="00F11D24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F11D24" w:rsidRDefault="00045567" w:rsidP="00F11D24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4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</m:t>
        </m:r>
        <m:r>
          <m:rPr>
            <m:sty m:val="p"/>
          </m:rP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ρ</m:t>
        </m:r>
        <m:d>
          <m:dPr>
            <m:ctrlPr>
              <w:rPr>
                <w:rFonts w:ascii="Cambria Math" w:eastAsia="Times New Roman" w:hAnsi="Times New Roman" w:cs="Times New Roman"/>
                <w:color w:val="000000"/>
                <w:sz w:val="28"/>
                <w:szCs w:val="28"/>
                <w:lang w:val="uk-UA" w:eastAsia="ru-RU"/>
              </w:rPr>
            </m:ctrlPr>
          </m:dPr>
          <m:e>
            <m:r>
              <m:rPr>
                <m:sty m:val="p"/>
              </m:rPr>
              <w:rPr>
                <w:rFonts w:ascii="Cambria Math" w:eastAsia="Times New Roman" w:hAnsi="Times New Roman" w:cs="Times New Roman"/>
                <w:color w:val="000000"/>
                <w:sz w:val="28"/>
                <w:szCs w:val="28"/>
                <w:lang w:val="uk-UA" w:eastAsia="ru-RU"/>
              </w:rPr>
              <m:t>HG1</m:t>
            </m:r>
          </m:e>
        </m:d>
        <m:r>
          <m:rPr>
            <m:sty m:val="p"/>
          </m:rPr>
          <w:rPr>
            <w:rFonts w:ascii="Cambria Math" w:eastAsia="Times New Roman" w:hAnsi="Times New Roman" w:cs="Times New Roman"/>
            <w:color w:val="000000"/>
            <w:sz w:val="28"/>
            <w:szCs w:val="28"/>
            <w:lang w:val="uk-UA" w:eastAsia="ru-RU"/>
          </w:rPr>
          <m:t>=17</m:t>
        </m:r>
      </m:oMath>
      <w:r w:rsidR="00F11D24" w:rsidRPr="001413B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 w:rsidR="00F11D24" w:rsidRPr="00C50311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</w:t>
      </w:r>
      <w:r w:rsidR="00F11D2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  (2.</w:t>
      </w:r>
      <w:r w:rsidR="00E91EC9" w:rsidRPr="00E91EC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4</w:t>
      </w:r>
      <w:r w:rsidR="00F11D24" w:rsidRPr="00C50311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2)</w:t>
      </w:r>
    </w:p>
    <w:p w:rsidR="00F11D24" w:rsidRDefault="00F11D24" w:rsidP="00F11D24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F11D24" w:rsidRPr="00E069B2" w:rsidRDefault="00F11D24" w:rsidP="00F11D24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δ</m:t>
        </m:r>
        <m:r>
          <w:rPr>
            <w:rFonts w:ascii="Cambria Math" w:hAnsi="Cambria Math" w:cs="Times New Roman"/>
            <w:sz w:val="28"/>
            <w:szCs w:val="28"/>
            <w:lang w:val="uk-UA"/>
          </w:rPr>
          <m:t>(</m:t>
        </m:r>
        <m:r>
          <w:rPr>
            <w:rFonts w:ascii="Cambria Math" w:hAnsi="Cambria Math" w:cs="Times New Roman"/>
            <w:sz w:val="28"/>
            <w:szCs w:val="28"/>
          </w:rPr>
          <m:t>HG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1)</m:t>
        </m:r>
        <m:r>
          <m:rPr>
            <m:sty m:val="p"/>
          </m:rP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=ρ</m:t>
        </m:r>
        <m:d>
          <m:dPr>
            <m:ctrlPr>
              <w:rPr>
                <w:rFonts w:ascii="Cambria Math" w:eastAsia="Times New Roman" w:hAnsi="Cambria Math" w:cs="Times New Roman"/>
                <w:i/>
                <w:color w:val="000000"/>
                <w:sz w:val="28"/>
                <w:szCs w:val="28"/>
                <w:lang w:val="uk-UA" w:eastAsia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HG1</m:t>
            </m:r>
          </m:e>
        </m:d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-2</m:t>
        </m:r>
        <m:nary>
          <m:naryPr>
            <m:chr m:val="∑"/>
            <m:limLoc m:val="undOvr"/>
            <m:ctrlPr>
              <w:rPr>
                <w:rFonts w:ascii="Cambria Math" w:eastAsia="Times New Roman" w:hAnsi="Cambria Math" w:cs="Times New Roman"/>
                <w:i/>
                <w:color w:val="000000"/>
                <w:sz w:val="28"/>
                <w:szCs w:val="28"/>
                <w:lang w:val="uk-UA" w:eastAsia="ru-RU"/>
              </w:rPr>
            </m:ctrlPr>
          </m:naryPr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k=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k=i</m:t>
            </m:r>
          </m:sup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sz w:val="28"/>
                    <w:szCs w:val="28"/>
                    <w:lang w:val="uk-UA" w:eastAsia="ru-RU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000000"/>
                    <w:sz w:val="28"/>
                    <w:szCs w:val="28"/>
                    <w:lang w:val="uk-UA" w:eastAsia="ru-RU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000000"/>
                    <w:sz w:val="28"/>
                    <w:szCs w:val="28"/>
                    <w:lang w:val="uk-UA" w:eastAsia="ru-RU"/>
                  </w:rPr>
                  <m:t>ij</m:t>
                </m:r>
              </m:sub>
            </m:sSub>
          </m:e>
        </m:nary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=17-0=17</m:t>
        </m:r>
      </m:oMath>
      <w:r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</w:t>
      </w:r>
      <w:r w:rsidRPr="00E069B2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          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</w:t>
      </w:r>
      <w:r w:rsidR="00E91EC9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 xml:space="preserve">                           (2.</w:t>
      </w:r>
      <w:r w:rsidR="00E91EC9" w:rsidRPr="00E91EC9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4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.3</w:t>
      </w:r>
      <w:r w:rsidRPr="00E069B2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)</w:t>
      </w:r>
    </w:p>
    <w:p w:rsidR="00F11D24" w:rsidRDefault="00F11D24" w:rsidP="00F11D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Подмножество связанных с графом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4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</m:oMath>
      <w:r w:rsidR="00E91EC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вершин имеет вид (2.</w:t>
      </w:r>
      <w:r w:rsidR="00E91EC9" w:rsidRPr="00E91EC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4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4)</w:t>
      </w:r>
    </w:p>
    <w:p w:rsidR="00F11D24" w:rsidRDefault="00F11D24" w:rsidP="00F11D24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4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</m:t>
        </m:r>
        <m:d>
          <m:dPr>
            <m:begChr m:val="{"/>
            <m:endChr m:val="}"/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</w:rPr>
            </m:ctrlPr>
          </m:dPr>
          <m:e>
            <m:r>
              <m:rPr>
                <m:sty m:val="p"/>
              </m:rPr>
              <w:rPr>
                <w:rFonts w:ascii="Cambria Math" w:eastAsia="Times New Roman" w:hAnsi="Times New Roman" w:cs="Times New Roman"/>
                <w:color w:val="000000"/>
                <w:sz w:val="28"/>
                <w:szCs w:val="28"/>
                <w:lang w:val="uk-UA" w:eastAsia="ru-RU"/>
              </w:rPr>
              <m:t>DD7,DD8,DD9,HG2,HG3</m:t>
            </m:r>
          </m:e>
        </m:d>
      </m:oMath>
      <w:r w:rsidRPr="00F12F66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</w:t>
      </w:r>
      <w:r w:rsidR="009B2C83" w:rsidRPr="009B2C8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</w:t>
      </w:r>
      <w:r w:rsidRPr="00F12F66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</w:t>
      </w:r>
      <w:r w:rsidR="00E91EC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(2.</w:t>
      </w:r>
      <w:r w:rsidR="00E91EC9" w:rsidRPr="00E91EC9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4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.4) </w:t>
      </w:r>
    </w:p>
    <w:p w:rsidR="00F11D24" w:rsidRDefault="00F11D24" w:rsidP="00F11D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Относительные веса компонентов </w:t>
      </w:r>
      <m:oMath>
        <m:r>
          <m:rPr>
            <m:sty m:val="p"/>
          </m:rPr>
          <w:rPr>
            <w:rFonts w:ascii="Cambria Math" w:eastAsia="Times New Roman" w:hAnsi="Times New Roman" w:cs="Times New Roman"/>
            <w:color w:val="000000"/>
            <w:sz w:val="28"/>
            <w:szCs w:val="28"/>
            <w:lang w:val="uk-UA" w:eastAsia="ru-RU"/>
          </w:rPr>
          <m:t>DD7,DD8,DD9,HG2,HG3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 xml:space="preserve"> </m:t>
        </m:r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представлены ниже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81"/>
        <w:gridCol w:w="4982"/>
      </w:tblGrid>
      <w:tr w:rsidR="00F11D24" w:rsidTr="008C0B47">
        <w:tc>
          <w:tcPr>
            <w:tcW w:w="4981" w:type="dxa"/>
          </w:tcPr>
          <w:p w:rsidR="00F11D24" w:rsidRDefault="00F11D24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Вершина</w:t>
            </w:r>
          </w:p>
        </w:tc>
        <w:tc>
          <w:tcPr>
            <w:tcW w:w="4982" w:type="dxa"/>
          </w:tcPr>
          <w:p w:rsidR="00F11D24" w:rsidRDefault="00F11D24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Относительный вес</w:t>
            </w:r>
            <w:r w:rsidRPr="001B680E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 xml:space="preserve">   </w:t>
            </w:r>
            <m:oMath>
              <m:r>
                <m:rPr>
                  <m:sty m:val="p"/>
                </m:rPr>
                <w:rPr>
                  <w:rFonts w:ascii="Cambria Math" w:eastAsia="Times New Roman" w:hAnsi="Cambria Math" w:cs="Cambria Math"/>
                  <w:color w:val="000000"/>
                  <w:sz w:val="28"/>
                  <w:szCs w:val="28"/>
                  <w:lang w:val="ru-RU"/>
                </w:rPr>
                <m:t>δ</m:t>
              </m:r>
            </m:oMath>
          </w:p>
        </w:tc>
      </w:tr>
      <w:tr w:rsidR="00F11D24" w:rsidTr="008C0B47">
        <w:tc>
          <w:tcPr>
            <w:tcW w:w="4981" w:type="dxa"/>
          </w:tcPr>
          <w:p w:rsidR="00F11D24" w:rsidRPr="00AA6B2A" w:rsidRDefault="00F11D24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7</w:t>
            </w:r>
          </w:p>
        </w:tc>
        <w:tc>
          <w:tcPr>
            <w:tcW w:w="4982" w:type="dxa"/>
          </w:tcPr>
          <w:p w:rsidR="00F11D24" w:rsidRPr="00BC7953" w:rsidRDefault="009B2C83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5-8=17</w:t>
            </w:r>
          </w:p>
        </w:tc>
      </w:tr>
      <w:tr w:rsidR="00F11D24" w:rsidTr="008C0B47">
        <w:trPr>
          <w:trHeight w:val="70"/>
        </w:trPr>
        <w:tc>
          <w:tcPr>
            <w:tcW w:w="4981" w:type="dxa"/>
          </w:tcPr>
          <w:p w:rsidR="00F11D24" w:rsidRPr="00AA6B2A" w:rsidRDefault="00F11D24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8</w:t>
            </w:r>
          </w:p>
        </w:tc>
        <w:tc>
          <w:tcPr>
            <w:tcW w:w="4982" w:type="dxa"/>
          </w:tcPr>
          <w:p w:rsidR="00F11D24" w:rsidRPr="00BC7953" w:rsidRDefault="00F11D24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4-1=23</w:t>
            </w:r>
          </w:p>
        </w:tc>
      </w:tr>
      <w:tr w:rsidR="00F11D24" w:rsidTr="008C0B47">
        <w:trPr>
          <w:trHeight w:val="70"/>
        </w:trPr>
        <w:tc>
          <w:tcPr>
            <w:tcW w:w="4981" w:type="dxa"/>
          </w:tcPr>
          <w:p w:rsidR="00F11D24" w:rsidRPr="00AA6B2A" w:rsidRDefault="00F11D24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9</w:t>
            </w:r>
          </w:p>
        </w:tc>
        <w:tc>
          <w:tcPr>
            <w:tcW w:w="4982" w:type="dxa"/>
          </w:tcPr>
          <w:p w:rsidR="00F11D24" w:rsidRDefault="009B2C83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4-1=23</w:t>
            </w:r>
          </w:p>
        </w:tc>
      </w:tr>
      <w:tr w:rsidR="00F11D24" w:rsidTr="008C0B47">
        <w:trPr>
          <w:trHeight w:val="70"/>
        </w:trPr>
        <w:tc>
          <w:tcPr>
            <w:tcW w:w="4981" w:type="dxa"/>
          </w:tcPr>
          <w:p w:rsidR="00F11D24" w:rsidRDefault="00F11D24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HG2</w:t>
            </w:r>
          </w:p>
        </w:tc>
        <w:tc>
          <w:tcPr>
            <w:tcW w:w="4982" w:type="dxa"/>
          </w:tcPr>
          <w:p w:rsidR="00F11D24" w:rsidRDefault="00F11D24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7-1=16</w:t>
            </w:r>
          </w:p>
        </w:tc>
      </w:tr>
      <w:tr w:rsidR="00F11D24" w:rsidTr="008C0B47">
        <w:trPr>
          <w:trHeight w:val="70"/>
        </w:trPr>
        <w:tc>
          <w:tcPr>
            <w:tcW w:w="4981" w:type="dxa"/>
          </w:tcPr>
          <w:p w:rsidR="00F11D24" w:rsidRDefault="00F11D24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HG3</w:t>
            </w:r>
          </w:p>
        </w:tc>
        <w:tc>
          <w:tcPr>
            <w:tcW w:w="4982" w:type="dxa"/>
          </w:tcPr>
          <w:p w:rsidR="00F11D24" w:rsidRDefault="00F11D24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7-1=16</w:t>
            </w:r>
          </w:p>
        </w:tc>
      </w:tr>
    </w:tbl>
    <w:p w:rsidR="00F11D24" w:rsidRPr="00B374FF" w:rsidRDefault="00F11D24" w:rsidP="00F11D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F11D24" w:rsidRDefault="00F11D24" w:rsidP="00F11D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Выбираем вершину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DD</w:t>
      </w:r>
      <w:r w:rsidR="009B2C83" w:rsidRPr="009B2C8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7</w:t>
      </w:r>
      <w:r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и включаем ее в подграф</w:t>
      </w:r>
      <w:r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4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</m:oMath>
      <w:r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.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Таким образом:</w:t>
      </w:r>
    </w:p>
    <w:p w:rsidR="00F11D24" w:rsidRDefault="00045567" w:rsidP="00F11D24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4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{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HG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 xml:space="preserve">1, 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7}</m:t>
        </m:r>
      </m:oMath>
      <w:r w:rsidR="00F11D24" w:rsidRPr="00B374F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</w:t>
      </w:r>
      <w:r w:rsidR="00F11D2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(2.</w:t>
      </w:r>
      <w:r w:rsidR="009B2C83" w:rsidRPr="009B2C8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4</w:t>
      </w:r>
      <w:r w:rsidR="00F11D2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5</w:t>
      </w:r>
      <w:r w:rsidR="00F11D24" w:rsidRPr="00B374F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)</w:t>
      </w:r>
    </w:p>
    <w:p w:rsidR="00F11D24" w:rsidRPr="00DB28E9" w:rsidRDefault="00F11D24" w:rsidP="00F11D24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δ</m:t>
        </m:r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DD</m:t>
            </m:r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7</m:t>
            </m: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e>
        </m:d>
        <m: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r>
          <m:rPr>
            <m:sty m:val="p"/>
          </m:rP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ρ</m:t>
        </m:r>
        <m:d>
          <m:dPr>
            <m:ctrlPr>
              <w:rPr>
                <w:rFonts w:ascii="Cambria Math" w:eastAsia="Times New Roman" w:hAnsi="Cambria Math" w:cs="Times New Roman"/>
                <w:i/>
                <w:color w:val="000000"/>
                <w:sz w:val="28"/>
                <w:szCs w:val="28"/>
                <w:lang w:val="uk-UA" w:eastAsia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DD7</m:t>
            </m:r>
          </m:e>
        </m:d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-2</m:t>
        </m:r>
        <m:nary>
          <m:naryPr>
            <m:chr m:val="∑"/>
            <m:limLoc m:val="undOvr"/>
            <m:ctrlPr>
              <w:rPr>
                <w:rFonts w:ascii="Cambria Math" w:eastAsia="Times New Roman" w:hAnsi="Cambria Math" w:cs="Times New Roman"/>
                <w:i/>
                <w:color w:val="000000"/>
                <w:sz w:val="28"/>
                <w:szCs w:val="28"/>
                <w:lang w:val="uk-UA" w:eastAsia="ru-RU"/>
              </w:rPr>
            </m:ctrlPr>
          </m:naryPr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k=1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uk-UA" w:eastAsia="ru-RU"/>
              </w:rPr>
              <m:t>k=i</m:t>
            </m:r>
          </m:sup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color w:val="000000"/>
                    <w:sz w:val="28"/>
                    <w:szCs w:val="28"/>
                    <w:lang w:val="uk-UA" w:eastAsia="ru-RU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color w:val="000000"/>
                    <w:sz w:val="28"/>
                    <w:szCs w:val="28"/>
                    <w:lang w:val="uk-UA" w:eastAsia="ru-RU"/>
                  </w:rPr>
                  <m:t>a</m:t>
                </m:r>
              </m:e>
              <m:sub>
                <m:r>
                  <w:rPr>
                    <w:rFonts w:ascii="Cambria Math" w:eastAsia="Times New Roman" w:hAnsi="Cambria Math" w:cs="Times New Roman"/>
                    <w:color w:val="000000"/>
                    <w:sz w:val="28"/>
                    <w:szCs w:val="28"/>
                    <w:lang w:val="uk-UA" w:eastAsia="ru-RU"/>
                  </w:rPr>
                  <m:t>ij</m:t>
                </m:r>
              </m:sub>
            </m:sSub>
          </m:e>
        </m:nary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uk-UA" w:eastAsia="ru-RU"/>
          </w:rPr>
          <m:t>=25-16=9</m:t>
        </m:r>
      </m:oMath>
      <w:r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ru-RU"/>
        </w:rPr>
        <w:t xml:space="preserve">                              (2.</w:t>
      </w:r>
      <w:r w:rsidR="009B2C83" w:rsidRPr="009B2C83">
        <w:rPr>
          <w:rFonts w:ascii="Times New Roman" w:eastAsia="Times New Roman" w:hAnsi="Times New Roman" w:cs="Times New Roman"/>
          <w:color w:val="000000"/>
          <w:sz w:val="28"/>
          <w:szCs w:val="28"/>
          <w:lang w:val="ru-RU" w:eastAsia="ru-RU"/>
        </w:rPr>
        <w:t>4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val="uk-UA" w:eastAsia="ru-RU"/>
        </w:rPr>
        <w:t>.6)</w:t>
      </w:r>
    </w:p>
    <w:p w:rsidR="00F11D24" w:rsidRPr="00961187" w:rsidRDefault="00F11D24" w:rsidP="00F11D24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4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</m:t>
        </m:r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4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+δ</m:t>
        </m:r>
        <m:d>
          <m:d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DD7</m:t>
            </m:r>
          </m:e>
        </m:d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17+9=26</m:t>
        </m:r>
      </m:oMath>
      <w:r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(2.</w:t>
      </w:r>
      <w:r w:rsidR="009B2C83" w:rsidRPr="009B2C8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4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</w:t>
      </w:r>
      <w:r w:rsidRPr="00B846C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7</w:t>
      </w:r>
      <w:r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)</w:t>
      </w:r>
    </w:p>
    <w:p w:rsidR="00F11D24" w:rsidRDefault="00F11D24" w:rsidP="00F11D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Подмножество связанных с подграфом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4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вершин имеет вид (2.</w:t>
      </w:r>
      <w:r w:rsidR="009B2C83" w:rsidRPr="009B2C8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4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8</w:t>
      </w:r>
      <w:r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)</w:t>
      </w:r>
    </w:p>
    <w:p w:rsidR="00F11D24" w:rsidRDefault="00045567" w:rsidP="00F11D24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x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4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{</m:t>
        </m:r>
        <m:r>
          <m:rPr>
            <m:sty m:val="p"/>
          </m:rPr>
          <w:rPr>
            <w:rFonts w:ascii="Cambria Math" w:eastAsia="Times New Roman" w:hAnsi="Times New Roman" w:cs="Times New Roman"/>
            <w:color w:val="000000"/>
            <w:sz w:val="28"/>
            <w:szCs w:val="28"/>
            <w:lang w:val="uk-UA" w:eastAsia="ru-RU"/>
          </w:rPr>
          <m:t>DD5,DD8,DD9,HG1,HG2,HG3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}</m:t>
        </m:r>
      </m:oMath>
      <w:r w:rsidR="00F11D2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</w:t>
      </w:r>
      <w:r w:rsidR="00F11D24" w:rsidRPr="00BC795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</w:t>
      </w:r>
      <w:r w:rsidR="00F11D2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(2.</w:t>
      </w:r>
      <w:r w:rsidR="009B2C83" w:rsidRPr="009B2C8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4</w:t>
      </w:r>
      <w:r w:rsidR="00F11D2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</w:t>
      </w:r>
      <w:r w:rsidR="00F11D24" w:rsidRPr="00B846C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8</w:t>
      </w:r>
      <w:r w:rsidR="00F11D24" w:rsidRPr="00961187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)</w:t>
      </w:r>
    </w:p>
    <w:p w:rsidR="00F11D24" w:rsidRDefault="00F11D24" w:rsidP="00F11D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Относительные веса компонентов </w:t>
      </w:r>
      <m:oMath>
        <m:r>
          <m:rPr>
            <m:sty m:val="p"/>
          </m:rPr>
          <w:rPr>
            <w:rFonts w:ascii="Cambria Math" w:eastAsia="Times New Roman" w:hAnsi="Times New Roman" w:cs="Times New Roman"/>
            <w:color w:val="000000"/>
            <w:sz w:val="28"/>
            <w:szCs w:val="28"/>
            <w:lang w:val="uk-UA" w:eastAsia="ru-RU"/>
          </w:rPr>
          <m:t>DD5,DD8,DD9,HG1,HG2,HG3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 xml:space="preserve"> </m:t>
        </m:r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представлены ниже:</w:t>
      </w:r>
    </w:p>
    <w:p w:rsidR="009C0599" w:rsidRDefault="009C0599" w:rsidP="00F11D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9C0599" w:rsidRDefault="009C0599" w:rsidP="00F11D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9C0599" w:rsidRDefault="009C0599" w:rsidP="00F11D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81"/>
        <w:gridCol w:w="4982"/>
      </w:tblGrid>
      <w:tr w:rsidR="00F11D24" w:rsidTr="008C0B47">
        <w:tc>
          <w:tcPr>
            <w:tcW w:w="4981" w:type="dxa"/>
          </w:tcPr>
          <w:p w:rsidR="00F11D24" w:rsidRDefault="00F11D24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Вершина</w:t>
            </w:r>
          </w:p>
        </w:tc>
        <w:tc>
          <w:tcPr>
            <w:tcW w:w="4982" w:type="dxa"/>
          </w:tcPr>
          <w:p w:rsidR="00F11D24" w:rsidRDefault="00F11D24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Относительный вес</w:t>
            </w:r>
            <w:r w:rsidRPr="001B680E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 xml:space="preserve">   </w:t>
            </w:r>
            <m:oMath>
              <m:r>
                <m:rPr>
                  <m:sty m:val="p"/>
                </m:rPr>
                <w:rPr>
                  <w:rFonts w:ascii="Cambria Math" w:eastAsia="Times New Roman" w:hAnsi="Cambria Math" w:cs="Cambria Math"/>
                  <w:color w:val="000000"/>
                  <w:sz w:val="28"/>
                  <w:szCs w:val="28"/>
                  <w:lang w:val="ru-RU"/>
                </w:rPr>
                <m:t>δ</m:t>
              </m:r>
            </m:oMath>
          </w:p>
        </w:tc>
      </w:tr>
      <w:tr w:rsidR="00F11D24" w:rsidTr="008C0B47">
        <w:trPr>
          <w:trHeight w:val="70"/>
        </w:trPr>
        <w:tc>
          <w:tcPr>
            <w:tcW w:w="4981" w:type="dxa"/>
          </w:tcPr>
          <w:p w:rsidR="00F11D24" w:rsidRPr="00AA6B2A" w:rsidRDefault="00F11D24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8</w:t>
            </w:r>
          </w:p>
        </w:tc>
        <w:tc>
          <w:tcPr>
            <w:tcW w:w="4982" w:type="dxa"/>
          </w:tcPr>
          <w:p w:rsidR="00F11D24" w:rsidRPr="002A20F1" w:rsidRDefault="00F11D24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4-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(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+</w:t>
            </w:r>
            <w:r w:rsidR="002A20F1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3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)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=</w:t>
            </w:r>
            <w:r w:rsidR="002A20F1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2</w:t>
            </w:r>
            <w:r w:rsidR="002A20F1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0</w:t>
            </w:r>
          </w:p>
        </w:tc>
      </w:tr>
      <w:tr w:rsidR="00F11D24" w:rsidTr="008C0B47">
        <w:trPr>
          <w:trHeight w:val="70"/>
        </w:trPr>
        <w:tc>
          <w:tcPr>
            <w:tcW w:w="4981" w:type="dxa"/>
          </w:tcPr>
          <w:p w:rsidR="00F11D24" w:rsidRPr="00AA6B2A" w:rsidRDefault="00F11D24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DD9</w:t>
            </w:r>
          </w:p>
        </w:tc>
        <w:tc>
          <w:tcPr>
            <w:tcW w:w="4982" w:type="dxa"/>
          </w:tcPr>
          <w:p w:rsidR="00F11D24" w:rsidRPr="002A20F1" w:rsidRDefault="00F11D24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4-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(</w:t>
            </w:r>
            <w:r w:rsidR="002A20F1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+</w:t>
            </w:r>
            <w:r w:rsidR="002A20F1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3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)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=</w:t>
            </w:r>
            <w:r w:rsidR="002A20F1"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20</w:t>
            </w:r>
          </w:p>
        </w:tc>
      </w:tr>
      <w:tr w:rsidR="00F11D24" w:rsidTr="008C0B47">
        <w:trPr>
          <w:trHeight w:val="70"/>
        </w:trPr>
        <w:tc>
          <w:tcPr>
            <w:tcW w:w="4981" w:type="dxa"/>
          </w:tcPr>
          <w:p w:rsidR="00F11D24" w:rsidRDefault="00F11D24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HG2</w:t>
            </w:r>
          </w:p>
        </w:tc>
        <w:tc>
          <w:tcPr>
            <w:tcW w:w="4982" w:type="dxa"/>
          </w:tcPr>
          <w:p w:rsidR="00F11D24" w:rsidRPr="005F486A" w:rsidRDefault="00F11D24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7-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(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+1)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=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15</w:t>
            </w:r>
          </w:p>
        </w:tc>
      </w:tr>
      <w:tr w:rsidR="00F11D24" w:rsidTr="008C0B47">
        <w:trPr>
          <w:trHeight w:val="70"/>
        </w:trPr>
        <w:tc>
          <w:tcPr>
            <w:tcW w:w="4981" w:type="dxa"/>
          </w:tcPr>
          <w:p w:rsidR="00F11D24" w:rsidRDefault="00F11D24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lastRenderedPageBreak/>
              <w:t>HG3</w:t>
            </w:r>
          </w:p>
        </w:tc>
        <w:tc>
          <w:tcPr>
            <w:tcW w:w="4982" w:type="dxa"/>
          </w:tcPr>
          <w:p w:rsidR="00F11D24" w:rsidRPr="005F486A" w:rsidRDefault="00F11D24" w:rsidP="008C0B47">
            <w:pP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</w:pP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7-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(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1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+1)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</w:rPr>
              <w:t>=</w:t>
            </w:r>
            <w:r>
              <w:rPr>
                <w:rFonts w:ascii="Times New Roman" w:eastAsia="Times New Roman" w:hAnsi="Times New Roman" w:cs="Times New Roman"/>
                <w:iCs/>
                <w:color w:val="000000"/>
                <w:sz w:val="28"/>
                <w:szCs w:val="28"/>
                <w:lang w:val="ru-RU"/>
              </w:rPr>
              <w:t>15</w:t>
            </w:r>
          </w:p>
        </w:tc>
      </w:tr>
    </w:tbl>
    <w:p w:rsidR="00F11D24" w:rsidRPr="00B374FF" w:rsidRDefault="00F11D24" w:rsidP="00F11D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F11D24" w:rsidRDefault="002A20F1" w:rsidP="002A20F1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Снова та же ситуация. Выбираем любую вершину, 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</w:rPr>
        <w:t>HG</w:t>
      </w:r>
      <w:r w:rsidRPr="002A20F1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2</w:t>
      </w: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, </w:t>
      </w:r>
      <w:r w:rsidR="00F11D2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и включаем ее в подграф</w:t>
      </w:r>
      <w:r w:rsidR="00F11D24"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</m:oMath>
      <w:r w:rsidR="00F11D24"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. </w:t>
      </w:r>
      <w:r w:rsidR="00F11D2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Таким образом:</w:t>
      </w:r>
    </w:p>
    <w:p w:rsidR="00F11D24" w:rsidRDefault="00045567" w:rsidP="00F11D24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4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{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HG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1,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7,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HG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2}</m:t>
        </m:r>
      </m:oMath>
      <w:r w:rsidR="00F11D24"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 w:rsidR="00F11D2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</w:t>
      </w:r>
      <w:r w:rsidR="002A20F1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  (2.</w:t>
      </w:r>
      <w:r w:rsidR="002A20F1" w:rsidRPr="0012705B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4</w:t>
      </w:r>
      <w:r w:rsidR="00F11D2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9)</w:t>
      </w:r>
    </w:p>
    <w:p w:rsidR="00F11D24" w:rsidRDefault="00F11D24" w:rsidP="00F11D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Определяем количество связей </w:t>
      </w: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4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</m:oMath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с другими вершинами:</w:t>
      </w:r>
    </w:p>
    <w:p w:rsidR="00F11D24" w:rsidRDefault="00045567" w:rsidP="00F11D24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4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</m:t>
        </m:r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4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1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+</m:t>
        </m:r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4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+δ</m:t>
        </m:r>
        <m:d>
          <m:d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</w:rPr>
              <m:t>HG</m:t>
            </m:r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e>
        </m:d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17+26+15=58</m:t>
        </m:r>
      </m:oMath>
      <w:r w:rsidR="00F11D24" w:rsidRPr="00C70D85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 xml:space="preserve">                          </w:t>
      </w:r>
      <w:r w:rsidR="00F11D2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(2.</w:t>
      </w:r>
      <w:r w:rsidR="002A20F1" w:rsidRPr="002A20F1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4.</w:t>
      </w:r>
      <w:r w:rsidR="00F11D2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10)</w:t>
      </w:r>
    </w:p>
    <w:p w:rsidR="00F11D24" w:rsidRDefault="002A20F1" w:rsidP="00F11D24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Четвертый</w:t>
      </w:r>
      <w:r w:rsidR="00F11D24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граф, состоящий из трех вершин сформирован. </w:t>
      </w:r>
    </w:p>
    <w:p w:rsidR="00F11D24" w:rsidRDefault="00F11D24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D361FA" w:rsidRDefault="00D361FA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D361FA" w:rsidRDefault="00D361FA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Пятый граф сформировался автоматически.</w:t>
      </w:r>
    </w:p>
    <w:tbl>
      <w:tblPr>
        <w:tblW w:w="10110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1"/>
        <w:gridCol w:w="594"/>
        <w:gridCol w:w="594"/>
        <w:gridCol w:w="619"/>
        <w:gridCol w:w="605"/>
        <w:gridCol w:w="606"/>
        <w:gridCol w:w="606"/>
        <w:gridCol w:w="606"/>
        <w:gridCol w:w="606"/>
        <w:gridCol w:w="606"/>
        <w:gridCol w:w="606"/>
        <w:gridCol w:w="605"/>
        <w:gridCol w:w="605"/>
        <w:gridCol w:w="605"/>
        <w:gridCol w:w="605"/>
        <w:gridCol w:w="605"/>
        <w:gridCol w:w="416"/>
      </w:tblGrid>
      <w:tr w:rsidR="00D361FA" w:rsidRPr="008F7A5E" w:rsidTr="00D361FA">
        <w:trPr>
          <w:trHeight w:val="40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D361FA" w:rsidRPr="00C507A9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 </w:t>
            </w:r>
          </w:p>
        </w:tc>
        <w:tc>
          <w:tcPr>
            <w:tcW w:w="594" w:type="dxa"/>
            <w:shd w:val="clear" w:color="auto" w:fill="FF0000"/>
            <w:vAlign w:val="center"/>
            <w:hideMark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  <w:hideMark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19" w:type="dxa"/>
            <w:shd w:val="clear" w:color="auto" w:fill="FF0000"/>
            <w:vAlign w:val="center"/>
            <w:hideMark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1</w:t>
            </w:r>
          </w:p>
        </w:tc>
        <w:tc>
          <w:tcPr>
            <w:tcW w:w="605" w:type="dxa"/>
            <w:shd w:val="clear" w:color="auto" w:fill="FF0000"/>
            <w:vAlign w:val="center"/>
            <w:hideMark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2</w:t>
            </w:r>
          </w:p>
        </w:tc>
        <w:tc>
          <w:tcPr>
            <w:tcW w:w="606" w:type="dxa"/>
            <w:shd w:val="clear" w:color="auto" w:fill="FF0000"/>
            <w:vAlign w:val="center"/>
            <w:hideMark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3</w:t>
            </w:r>
          </w:p>
        </w:tc>
        <w:tc>
          <w:tcPr>
            <w:tcW w:w="606" w:type="dxa"/>
            <w:shd w:val="clear" w:color="auto" w:fill="FF0000"/>
            <w:vAlign w:val="center"/>
            <w:hideMark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4</w:t>
            </w:r>
          </w:p>
        </w:tc>
        <w:tc>
          <w:tcPr>
            <w:tcW w:w="606" w:type="dxa"/>
            <w:shd w:val="clear" w:color="auto" w:fill="FF0000"/>
            <w:vAlign w:val="center"/>
            <w:hideMark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5</w:t>
            </w:r>
          </w:p>
        </w:tc>
        <w:tc>
          <w:tcPr>
            <w:tcW w:w="606" w:type="dxa"/>
            <w:shd w:val="clear" w:color="auto" w:fill="FF0000"/>
            <w:vAlign w:val="center"/>
            <w:hideMark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6</w:t>
            </w:r>
          </w:p>
        </w:tc>
        <w:tc>
          <w:tcPr>
            <w:tcW w:w="606" w:type="dxa"/>
            <w:shd w:val="clear" w:color="auto" w:fill="FF0000"/>
            <w:vAlign w:val="center"/>
            <w:hideMark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7</w:t>
            </w:r>
          </w:p>
        </w:tc>
        <w:tc>
          <w:tcPr>
            <w:tcW w:w="606" w:type="dxa"/>
            <w:shd w:val="clear" w:color="auto" w:fill="DEEAF6" w:themeFill="accent1" w:themeFillTint="33"/>
            <w:vAlign w:val="center"/>
            <w:hideMark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8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  <w:hideMark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9</w:t>
            </w:r>
          </w:p>
        </w:tc>
        <w:tc>
          <w:tcPr>
            <w:tcW w:w="605" w:type="dxa"/>
            <w:shd w:val="clear" w:color="auto" w:fill="FF0000"/>
            <w:vAlign w:val="center"/>
            <w:hideMark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A1</w:t>
            </w:r>
          </w:p>
        </w:tc>
        <w:tc>
          <w:tcPr>
            <w:tcW w:w="605" w:type="dxa"/>
            <w:shd w:val="clear" w:color="auto" w:fill="FF0000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1</w:t>
            </w:r>
          </w:p>
        </w:tc>
        <w:tc>
          <w:tcPr>
            <w:tcW w:w="605" w:type="dxa"/>
            <w:shd w:val="clear" w:color="auto" w:fill="FF0000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2</w:t>
            </w:r>
          </w:p>
        </w:tc>
        <w:tc>
          <w:tcPr>
            <w:tcW w:w="605" w:type="dxa"/>
            <w:shd w:val="clear" w:color="auto" w:fill="DEEAF6" w:themeFill="accent1" w:themeFillTint="33"/>
            <w:vAlign w:val="center"/>
            <w:hideMark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416" w:type="dxa"/>
            <w:shd w:val="clear" w:color="auto" w:fill="DEEAF6" w:themeFill="accent1" w:themeFillTint="33"/>
            <w:vAlign w:val="center"/>
            <w:hideMark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ρ</w:t>
            </w:r>
          </w:p>
        </w:tc>
      </w:tr>
      <w:tr w:rsidR="00D361FA" w:rsidRPr="008F7A5E" w:rsidTr="008C0B47">
        <w:trPr>
          <w:trHeight w:val="400"/>
        </w:trPr>
        <w:tc>
          <w:tcPr>
            <w:tcW w:w="621" w:type="dxa"/>
            <w:shd w:val="clear" w:color="auto" w:fill="FF0000"/>
            <w:vAlign w:val="center"/>
            <w:hideMark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</w:t>
            </w: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D361FA" w:rsidRPr="00457216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3</w:t>
            </w:r>
          </w:p>
        </w:tc>
      </w:tr>
      <w:tr w:rsidR="00D361FA" w:rsidRPr="008F7A5E" w:rsidTr="008C0B47">
        <w:trPr>
          <w:trHeight w:val="400"/>
        </w:trPr>
        <w:tc>
          <w:tcPr>
            <w:tcW w:w="621" w:type="dxa"/>
            <w:shd w:val="clear" w:color="auto" w:fill="FF0000"/>
            <w:vAlign w:val="center"/>
            <w:hideMark/>
          </w:tcPr>
          <w:p w:rsidR="00D361FA" w:rsidRPr="00C70D85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XS2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D361FA" w:rsidRPr="00C70D85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D361FA" w:rsidRPr="00C70D85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D361FA" w:rsidRPr="00C70D85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C70D85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C70D85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C70D85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C70D85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C70D85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C70D85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C70D85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C70D85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C70D85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D361FA" w:rsidRPr="00C70D85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D361FA" w:rsidRPr="00C70D85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C70D85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D361FA" w:rsidRPr="00C70D85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C70D85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</w:t>
            </w:r>
          </w:p>
        </w:tc>
      </w:tr>
      <w:tr w:rsidR="00D361FA" w:rsidRPr="008F7A5E" w:rsidTr="008C0B47">
        <w:trPr>
          <w:trHeight w:val="400"/>
        </w:trPr>
        <w:tc>
          <w:tcPr>
            <w:tcW w:w="621" w:type="dxa"/>
            <w:shd w:val="clear" w:color="auto" w:fill="FF0000"/>
            <w:vAlign w:val="center"/>
            <w:hideMark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D361FA" w:rsidRPr="00457216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</w:tr>
      <w:tr w:rsidR="00D361FA" w:rsidRPr="008F7A5E" w:rsidTr="008C0B47">
        <w:trPr>
          <w:trHeight w:val="240"/>
        </w:trPr>
        <w:tc>
          <w:tcPr>
            <w:tcW w:w="621" w:type="dxa"/>
            <w:shd w:val="clear" w:color="auto" w:fill="FF0000"/>
            <w:vAlign w:val="center"/>
            <w:hideMark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2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D361FA" w:rsidRPr="00457216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1</w:t>
            </w:r>
          </w:p>
        </w:tc>
      </w:tr>
      <w:tr w:rsidR="00D361FA" w:rsidRPr="008F7A5E" w:rsidTr="008C0B47">
        <w:trPr>
          <w:trHeight w:val="240"/>
        </w:trPr>
        <w:tc>
          <w:tcPr>
            <w:tcW w:w="621" w:type="dxa"/>
            <w:shd w:val="clear" w:color="auto" w:fill="FF0000"/>
            <w:vAlign w:val="center"/>
            <w:hideMark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3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F017F6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F017F6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F017F6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F017F6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F017F6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F017F6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F017F6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D361FA" w:rsidRPr="00F017F6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D361FA" w:rsidRPr="00F017F6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F017F6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D361FA" w:rsidRPr="00457216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2E74B5" w:themeColor="accent1" w:themeShade="BF"/>
                <w:sz w:val="20"/>
                <w:szCs w:val="20"/>
                <w:lang w:val="uk-UA" w:eastAsia="ru-RU"/>
              </w:rPr>
            </w:pPr>
            <w:r w:rsidRPr="008C3B3B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4</w:t>
            </w:r>
          </w:p>
        </w:tc>
      </w:tr>
      <w:tr w:rsidR="00D361FA" w:rsidRPr="008C3B3B" w:rsidTr="008C0B47">
        <w:trPr>
          <w:trHeight w:val="240"/>
        </w:trPr>
        <w:tc>
          <w:tcPr>
            <w:tcW w:w="621" w:type="dxa"/>
            <w:shd w:val="clear" w:color="auto" w:fill="FF0000"/>
            <w:vAlign w:val="center"/>
            <w:hideMark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4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F017F6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F017F6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F017F6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BA02C3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F017F6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F017F6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F017F6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D361FA" w:rsidRPr="008C3B3B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8C3B3B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7</w:t>
            </w:r>
          </w:p>
        </w:tc>
      </w:tr>
      <w:tr w:rsidR="00D361FA" w:rsidRPr="008C3B3B" w:rsidTr="008C0B47">
        <w:trPr>
          <w:trHeight w:val="240"/>
        </w:trPr>
        <w:tc>
          <w:tcPr>
            <w:tcW w:w="621" w:type="dxa"/>
            <w:shd w:val="clear" w:color="auto" w:fill="FF0000"/>
            <w:vAlign w:val="center"/>
            <w:hideMark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5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F017F6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F017F6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2F1CFB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2F1CFB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BA02C3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2F1CFB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2F1CFB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D361FA" w:rsidRPr="008C3B3B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8C3B3B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7</w:t>
            </w:r>
          </w:p>
        </w:tc>
      </w:tr>
      <w:tr w:rsidR="00D361FA" w:rsidRPr="008C3B3B" w:rsidTr="008C0B47">
        <w:trPr>
          <w:trHeight w:val="240"/>
        </w:trPr>
        <w:tc>
          <w:tcPr>
            <w:tcW w:w="621" w:type="dxa"/>
            <w:shd w:val="clear" w:color="auto" w:fill="FF0000"/>
            <w:vAlign w:val="center"/>
            <w:hideMark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6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F017F6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F017F6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2F1CFB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1D6BFF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1D6BFF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BA02C3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1D6BFF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D361FA" w:rsidRPr="008C3B3B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</w:pPr>
            <w:r w:rsidRPr="008C3B3B">
              <w:rPr>
                <w:rFonts w:ascii="Times New Roman" w:eastAsia="Times New Roman" w:hAnsi="Times New Roman" w:cs="Times New Roman"/>
                <w:sz w:val="20"/>
                <w:szCs w:val="20"/>
                <w:lang w:val="uk-UA" w:eastAsia="ru-RU"/>
              </w:rPr>
              <w:t>16</w:t>
            </w:r>
          </w:p>
        </w:tc>
      </w:tr>
      <w:tr w:rsidR="00D361FA" w:rsidRPr="008F7A5E" w:rsidTr="00D361FA">
        <w:trPr>
          <w:trHeight w:val="240"/>
        </w:trPr>
        <w:tc>
          <w:tcPr>
            <w:tcW w:w="621" w:type="dxa"/>
            <w:shd w:val="clear" w:color="auto" w:fill="FF0000"/>
            <w:vAlign w:val="center"/>
            <w:hideMark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7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F017F6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BA02C3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2F1CFB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1D6BFF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755221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755221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FF0000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755221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D361FA" w:rsidRPr="008C3B3B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5B9BD5" w:themeColor="accent1"/>
                <w:sz w:val="20"/>
                <w:szCs w:val="20"/>
                <w:lang w:val="uk-UA" w:eastAsia="ru-RU"/>
              </w:rPr>
            </w:pPr>
            <w:r w:rsidRPr="008C3B3B">
              <w:rPr>
                <w:rFonts w:ascii="Times New Roman" w:eastAsia="Times New Roman" w:hAnsi="Times New Roman" w:cs="Times New Roman"/>
                <w:color w:val="5B9BD5" w:themeColor="accent1"/>
                <w:sz w:val="20"/>
                <w:szCs w:val="20"/>
                <w:lang w:val="uk-UA" w:eastAsia="ru-RU"/>
              </w:rPr>
              <w:t>25</w:t>
            </w:r>
          </w:p>
        </w:tc>
      </w:tr>
      <w:tr w:rsidR="00D361FA" w:rsidRPr="008F7A5E" w:rsidTr="00D361FA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8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F017F6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F017F6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BA02C3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1D6BFF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755221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D361FA" w:rsidRPr="00425617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auto"/>
            <w:vAlign w:val="center"/>
            <w:hideMark/>
          </w:tcPr>
          <w:p w:rsidR="00D361FA" w:rsidRPr="00425617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D361FA" w:rsidRPr="008C3B3B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5B9BD5" w:themeColor="accent1"/>
                <w:sz w:val="20"/>
                <w:szCs w:val="20"/>
                <w:lang w:val="uk-UA" w:eastAsia="ru-RU"/>
              </w:rPr>
            </w:pPr>
            <w:r w:rsidRPr="008C3B3B">
              <w:rPr>
                <w:rFonts w:ascii="Times New Roman" w:eastAsia="Times New Roman" w:hAnsi="Times New Roman" w:cs="Times New Roman"/>
                <w:color w:val="5B9BD5" w:themeColor="accent1"/>
                <w:sz w:val="20"/>
                <w:szCs w:val="20"/>
                <w:lang w:val="uk-UA" w:eastAsia="ru-RU"/>
              </w:rPr>
              <w:t>24</w:t>
            </w:r>
          </w:p>
        </w:tc>
      </w:tr>
      <w:tr w:rsidR="00D361FA" w:rsidRPr="008F7A5E" w:rsidTr="00D361FA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  <w:hideMark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9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F017F6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F017F6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2F1CFB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E72CA1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5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755221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2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D361FA" w:rsidRPr="00425617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3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  <w:hideMark/>
          </w:tcPr>
          <w:p w:rsidR="00D361FA" w:rsidRPr="00755221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D361FA" w:rsidRPr="008C3B3B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5B9BD5" w:themeColor="accent1"/>
                <w:sz w:val="20"/>
                <w:szCs w:val="20"/>
                <w:lang w:eastAsia="ru-RU"/>
              </w:rPr>
            </w:pPr>
            <w:r w:rsidRPr="008C3B3B">
              <w:rPr>
                <w:rFonts w:ascii="Times New Roman" w:eastAsia="Times New Roman" w:hAnsi="Times New Roman" w:cs="Times New Roman"/>
                <w:color w:val="5B9BD5" w:themeColor="accent1"/>
                <w:sz w:val="20"/>
                <w:szCs w:val="20"/>
                <w:lang w:eastAsia="ru-RU"/>
              </w:rPr>
              <w:t>24</w:t>
            </w:r>
          </w:p>
        </w:tc>
      </w:tr>
      <w:tr w:rsidR="00D361FA" w:rsidRPr="008F7A5E" w:rsidTr="008C0B47">
        <w:trPr>
          <w:trHeight w:val="240"/>
        </w:trPr>
        <w:tc>
          <w:tcPr>
            <w:tcW w:w="621" w:type="dxa"/>
            <w:shd w:val="clear" w:color="auto" w:fill="FF0000"/>
            <w:vAlign w:val="center"/>
            <w:hideMark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A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F017F6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D361FA" w:rsidRPr="00BA252C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1</w:t>
            </w:r>
          </w:p>
        </w:tc>
      </w:tr>
      <w:tr w:rsidR="00D361FA" w:rsidRPr="008F7A5E" w:rsidTr="00D361FA">
        <w:trPr>
          <w:trHeight w:val="240"/>
        </w:trPr>
        <w:tc>
          <w:tcPr>
            <w:tcW w:w="621" w:type="dxa"/>
            <w:shd w:val="clear" w:color="auto" w:fill="FF0000"/>
            <w:vAlign w:val="center"/>
            <w:hideMark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F017F6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F017F6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2F1CFB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1D6BFF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  <w:hideMark/>
          </w:tcPr>
          <w:p w:rsidR="00D361FA" w:rsidRPr="00755221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425617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8F7E5F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0A7C8C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FF0000"/>
            <w:vAlign w:val="center"/>
            <w:hideMark/>
          </w:tcPr>
          <w:p w:rsidR="00D361FA" w:rsidRPr="00BA252C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7</w:t>
            </w:r>
          </w:p>
        </w:tc>
      </w:tr>
      <w:tr w:rsidR="00D361FA" w:rsidRPr="008F7A5E" w:rsidTr="00D361FA">
        <w:trPr>
          <w:trHeight w:val="240"/>
        </w:trPr>
        <w:tc>
          <w:tcPr>
            <w:tcW w:w="621" w:type="dxa"/>
            <w:shd w:val="clear" w:color="auto" w:fill="FF0000"/>
            <w:vAlign w:val="center"/>
          </w:tcPr>
          <w:p w:rsidR="00D361FA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2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F017F6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755221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416" w:type="dxa"/>
            <w:shd w:val="clear" w:color="auto" w:fill="FF0000"/>
            <w:vAlign w:val="center"/>
          </w:tcPr>
          <w:p w:rsidR="00D361FA" w:rsidRPr="00BA252C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7</w:t>
            </w:r>
          </w:p>
        </w:tc>
      </w:tr>
      <w:tr w:rsidR="00D361FA" w:rsidRPr="008F7A5E" w:rsidTr="00D361FA">
        <w:trPr>
          <w:trHeight w:val="240"/>
        </w:trPr>
        <w:tc>
          <w:tcPr>
            <w:tcW w:w="621" w:type="dxa"/>
            <w:shd w:val="clear" w:color="auto" w:fill="DEEAF6" w:themeFill="accent1" w:themeFillTint="33"/>
            <w:vAlign w:val="center"/>
          </w:tcPr>
          <w:p w:rsidR="00D361FA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3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594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19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F017F6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6" w:type="dxa"/>
            <w:shd w:val="clear" w:color="auto" w:fill="auto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D361FA" w:rsidRPr="00755221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8</w:t>
            </w:r>
          </w:p>
        </w:tc>
        <w:tc>
          <w:tcPr>
            <w:tcW w:w="605" w:type="dxa"/>
            <w:shd w:val="clear" w:color="auto" w:fill="FF0000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FF0000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1</w:t>
            </w:r>
          </w:p>
        </w:tc>
        <w:tc>
          <w:tcPr>
            <w:tcW w:w="605" w:type="dxa"/>
            <w:shd w:val="clear" w:color="auto" w:fill="auto"/>
            <w:vAlign w:val="center"/>
          </w:tcPr>
          <w:p w:rsidR="00D361FA" w:rsidRPr="008F7A5E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uk-UA" w:eastAsia="ru-RU"/>
              </w:rPr>
              <w:t>0</w:t>
            </w:r>
          </w:p>
        </w:tc>
        <w:tc>
          <w:tcPr>
            <w:tcW w:w="416" w:type="dxa"/>
            <w:shd w:val="clear" w:color="auto" w:fill="auto"/>
            <w:vAlign w:val="center"/>
          </w:tcPr>
          <w:p w:rsidR="00D361FA" w:rsidRPr="00BA252C" w:rsidRDefault="00D361FA" w:rsidP="008C0B47">
            <w:pPr>
              <w:spacing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7</w:t>
            </w:r>
          </w:p>
        </w:tc>
      </w:tr>
    </w:tbl>
    <w:p w:rsidR="00D361FA" w:rsidRDefault="00D361FA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D361FA" w:rsidRDefault="00045567" w:rsidP="00D361FA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5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{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uk-UA"/>
          </w:rPr>
          <m:t xml:space="preserve">HG3, 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8,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9}</m:t>
        </m:r>
      </m:oMath>
      <w:r w:rsidR="00D361FA" w:rsidRPr="00B374FF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val="ru-RU"/>
        </w:rPr>
        <w:t xml:space="preserve">   </w:t>
      </w:r>
      <w:r w:rsidR="00D361FA" w:rsidRPr="00B374F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   </w:t>
      </w:r>
      <w:r w:rsidR="00D361FA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(2.5</w:t>
      </w:r>
      <w:r w:rsidR="00D361FA" w:rsidRPr="00B374F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1)</w:t>
      </w:r>
    </w:p>
    <w:p w:rsidR="00D361FA" w:rsidRDefault="00D361FA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Количество связей: </w:t>
      </w:r>
    </w:p>
    <w:p w:rsidR="006106B3" w:rsidRDefault="00045567" w:rsidP="006106B3">
      <w:pPr>
        <w:jc w:val="right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m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5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δ</m:t>
        </m:r>
        <m:d>
          <m:d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</w:rPr>
              <m:t>HG</m:t>
            </m:r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e>
        </m:d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+δ</m:t>
        </m:r>
        <m:d>
          <m:d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</w:rPr>
              <m:t>DD</m:t>
            </m:r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8</m:t>
            </m:r>
          </m:e>
        </m:d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+δ</m:t>
        </m:r>
        <m:d>
          <m:d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d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</w:rPr>
              <m:t>DD</m:t>
            </m:r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9</m:t>
            </m:r>
          </m:e>
        </m:d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17+23+13=53</m:t>
        </m:r>
      </m:oMath>
      <w:r w:rsidR="006106B3" w:rsidRPr="00C70D85"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  <w:t xml:space="preserve">                          </w:t>
      </w:r>
      <w:r w:rsidR="006106B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(2.5</w:t>
      </w:r>
      <w:r w:rsidR="006106B3" w:rsidRPr="002A20F1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.</w:t>
      </w:r>
      <w:r w:rsidR="006106B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2)</w:t>
      </w:r>
    </w:p>
    <w:p w:rsidR="006106B3" w:rsidRDefault="006106B3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</w:p>
    <w:p w:rsidR="00AA7B8C" w:rsidRDefault="00AA7B8C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Результат:</w:t>
      </w:r>
    </w:p>
    <w:p w:rsidR="00AA7B8C" w:rsidRDefault="00AA7B8C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lastRenderedPageBreak/>
        <w:t xml:space="preserve">Имеем пять </w:t>
      </w:r>
      <w:r w:rsidR="00E43E1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>графов</w:t>
      </w:r>
    </w:p>
    <w:p w:rsidR="00E43E13" w:rsidRPr="00E43E13" w:rsidRDefault="00045567" w:rsidP="001659D7">
      <w:pPr>
        <w:rPr>
          <w:rFonts w:ascii="Times New Roman" w:eastAsia="Times New Roman" w:hAnsi="Times New Roman" w:cs="Times New Roman"/>
          <w:color w:val="000000"/>
          <w:sz w:val="28"/>
          <w:szCs w:val="28"/>
          <w:lang w:val="ru-RU"/>
        </w:rPr>
      </w:pPr>
      <m:oMathPara>
        <m:oMath>
          <m:sSubSup>
            <m:sSubSupPr>
              <m:ctrlPr>
                <w:rPr>
                  <w:rFonts w:ascii="Cambria Math" w:eastAsia="Times New Roman" w:hAnsi="Cambria Math" w:cs="Times New Roman"/>
                  <w:i/>
                  <w:iCs/>
                  <w:color w:val="000000"/>
                  <w:sz w:val="28"/>
                  <w:szCs w:val="28"/>
                  <w:lang w:val="ru-RU"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color w:val="000000"/>
                  <w:sz w:val="28"/>
                  <w:szCs w:val="28"/>
                  <w:lang w:val="ru-RU"/>
                </w:rPr>
                <m:t>G</m:t>
              </m:r>
            </m:e>
            <m:sub>
              <m:r>
                <w:rPr>
                  <w:rFonts w:ascii="Cambria Math" w:eastAsia="Times New Roman" w:hAnsi="Cambria Math" w:cs="Times New Roman"/>
                  <w:color w:val="000000"/>
                  <w:sz w:val="28"/>
                  <w:szCs w:val="28"/>
                  <w:lang w:val="ru-RU"/>
                </w:rPr>
                <m:t>1</m:t>
              </m:r>
            </m:sub>
            <m:sup>
              <m:r>
                <w:rPr>
                  <w:rFonts w:ascii="Cambria Math" w:eastAsia="Times New Roman" w:hAnsi="Cambria Math" w:cs="Times New Roman"/>
                  <w:color w:val="000000"/>
                  <w:sz w:val="28"/>
                  <w:szCs w:val="28"/>
                  <w:lang w:val="ru-RU"/>
                </w:rPr>
                <m:t>3</m:t>
              </m:r>
            </m:sup>
          </m:sSubSup>
          <m:r>
            <w:rPr>
              <w:rFonts w:ascii="Cambria Math" w:eastAsia="Times New Roman" w:hAnsi="Cambria Math" w:cs="Times New Roman"/>
              <w:color w:val="000000"/>
              <w:sz w:val="28"/>
              <w:szCs w:val="28"/>
              <w:lang w:val="ru-RU"/>
            </w:rPr>
            <m:t>={</m:t>
          </m:r>
          <m:r>
            <w:rPr>
              <w:rFonts w:ascii="Cambria Math" w:eastAsia="Times New Roman" w:hAnsi="Cambria Math" w:cs="Times New Roman"/>
              <w:color w:val="000000"/>
              <w:sz w:val="28"/>
              <w:szCs w:val="28"/>
            </w:rPr>
            <m:t>XS</m:t>
          </m:r>
          <m:r>
            <w:rPr>
              <w:rFonts w:ascii="Cambria Math" w:eastAsia="Times New Roman" w:hAnsi="Cambria Math" w:cs="Times New Roman"/>
              <w:color w:val="000000"/>
              <w:sz w:val="28"/>
              <w:szCs w:val="28"/>
              <w:lang w:val="ru-RU"/>
            </w:rPr>
            <m:t>2,</m:t>
          </m:r>
          <m:r>
            <w:rPr>
              <w:rFonts w:ascii="Cambria Math" w:eastAsia="Times New Roman" w:hAnsi="Cambria Math" w:cs="Times New Roman"/>
              <w:color w:val="000000"/>
              <w:sz w:val="28"/>
              <w:szCs w:val="28"/>
            </w:rPr>
            <m:t>DA</m:t>
          </m:r>
          <m:r>
            <w:rPr>
              <w:rFonts w:ascii="Cambria Math" w:eastAsia="Times New Roman" w:hAnsi="Cambria Math" w:cs="Times New Roman"/>
              <w:color w:val="000000"/>
              <w:sz w:val="28"/>
              <w:szCs w:val="28"/>
              <w:lang w:val="ru-RU"/>
            </w:rPr>
            <m:t>1,</m:t>
          </m:r>
          <m:r>
            <w:rPr>
              <w:rFonts w:ascii="Cambria Math" w:eastAsia="Times New Roman" w:hAnsi="Cambria Math" w:cs="Times New Roman"/>
              <w:color w:val="000000"/>
              <w:sz w:val="28"/>
              <w:szCs w:val="28"/>
            </w:rPr>
            <m:t>XS</m:t>
          </m:r>
          <m:r>
            <w:rPr>
              <w:rFonts w:ascii="Cambria Math" w:eastAsia="Times New Roman" w:hAnsi="Cambria Math" w:cs="Times New Roman"/>
              <w:color w:val="000000"/>
              <w:sz w:val="28"/>
              <w:szCs w:val="28"/>
              <w:lang w:val="ru-RU"/>
            </w:rPr>
            <m:t>1}</m:t>
          </m:r>
        </m:oMath>
      </m:oMathPara>
    </w:p>
    <w:p w:rsidR="00E43E13" w:rsidRPr="008C0B47" w:rsidRDefault="00045567" w:rsidP="008C0B47">
      <w:pPr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2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{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1,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2,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3</m:t>
        </m:r>
      </m:oMath>
      <w:r w:rsidR="008C0B47">
        <w:rPr>
          <w:rFonts w:ascii="Times New Roman" w:eastAsia="Times New Roman" w:hAnsi="Times New Roman" w:cs="Times New Roman"/>
          <w:color w:val="000000"/>
          <w:sz w:val="28"/>
          <w:szCs w:val="28"/>
        </w:rPr>
        <w:t>}</w:t>
      </w:r>
    </w:p>
    <w:p w:rsidR="00E43E13" w:rsidRPr="00E43E13" w:rsidRDefault="00045567" w:rsidP="00E43E13">
      <w:pPr>
        <w:jc w:val="center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Para>
        <m:oMath>
          <m:sSubSup>
            <m:sSubSupPr>
              <m:ctrlPr>
                <w:rPr>
                  <w:rFonts w:ascii="Cambria Math" w:eastAsia="Times New Roman" w:hAnsi="Cambria Math" w:cs="Times New Roman"/>
                  <w:i/>
                  <w:iCs/>
                  <w:color w:val="000000"/>
                  <w:sz w:val="28"/>
                  <w:szCs w:val="28"/>
                  <w:lang w:val="ru-RU"/>
                </w:rPr>
              </m:ctrlPr>
            </m:sSubSupPr>
            <m:e>
              <m:r>
                <w:rPr>
                  <w:rFonts w:ascii="Cambria Math" w:eastAsia="Times New Roman" w:hAnsi="Cambria Math" w:cs="Times New Roman"/>
                  <w:color w:val="000000"/>
                  <w:sz w:val="28"/>
                  <w:szCs w:val="28"/>
                  <w:lang w:val="ru-RU"/>
                </w:rPr>
                <m:t>G</m:t>
              </m:r>
            </m:e>
            <m:sub>
              <m:r>
                <w:rPr>
                  <w:rFonts w:ascii="Cambria Math" w:eastAsia="Times New Roman" w:hAnsi="Cambria Math" w:cs="Times New Roman"/>
                  <w:color w:val="000000"/>
                  <w:sz w:val="28"/>
                  <w:szCs w:val="28"/>
                  <w:lang w:val="ru-RU"/>
                </w:rPr>
                <m:t>3</m:t>
              </m:r>
            </m:sub>
            <m:sup>
              <m:r>
                <w:rPr>
                  <w:rFonts w:ascii="Cambria Math" w:eastAsia="Times New Roman" w:hAnsi="Cambria Math" w:cs="Times New Roman"/>
                  <w:color w:val="000000"/>
                  <w:sz w:val="28"/>
                  <w:szCs w:val="28"/>
                  <w:lang w:val="ru-RU"/>
                </w:rPr>
                <m:t>3</m:t>
              </m:r>
            </m:sup>
          </m:sSubSup>
          <m:r>
            <w:rPr>
              <w:rFonts w:ascii="Cambria Math" w:eastAsia="Times New Roman" w:hAnsi="Cambria Math" w:cs="Times New Roman"/>
              <w:color w:val="000000"/>
              <w:sz w:val="28"/>
              <w:szCs w:val="28"/>
              <w:lang w:val="ru-RU"/>
            </w:rPr>
            <m:t>={</m:t>
          </m:r>
          <m:r>
            <w:rPr>
              <w:rFonts w:ascii="Cambria Math" w:eastAsia="Times New Roman" w:hAnsi="Cambria Math" w:cs="Times New Roman"/>
              <w:color w:val="000000"/>
              <w:sz w:val="28"/>
              <w:szCs w:val="28"/>
            </w:rPr>
            <m:t>DD</m:t>
          </m:r>
          <m:r>
            <w:rPr>
              <w:rFonts w:ascii="Cambria Math" w:eastAsia="Times New Roman" w:hAnsi="Cambria Math" w:cs="Times New Roman"/>
              <w:color w:val="000000"/>
              <w:sz w:val="28"/>
              <w:szCs w:val="28"/>
              <w:lang w:val="ru-RU"/>
            </w:rPr>
            <m:t>6,</m:t>
          </m:r>
          <m:r>
            <w:rPr>
              <w:rFonts w:ascii="Cambria Math" w:eastAsia="Times New Roman" w:hAnsi="Cambria Math" w:cs="Times New Roman"/>
              <w:color w:val="000000"/>
              <w:sz w:val="28"/>
              <w:szCs w:val="28"/>
            </w:rPr>
            <m:t>DD</m:t>
          </m:r>
          <m:r>
            <w:rPr>
              <w:rFonts w:ascii="Cambria Math" w:eastAsia="Times New Roman" w:hAnsi="Cambria Math" w:cs="Times New Roman"/>
              <w:color w:val="000000"/>
              <w:sz w:val="28"/>
              <w:szCs w:val="28"/>
              <w:lang w:val="ru-RU"/>
            </w:rPr>
            <m:t>4,</m:t>
          </m:r>
          <m:r>
            <w:rPr>
              <w:rFonts w:ascii="Cambria Math" w:eastAsia="Times New Roman" w:hAnsi="Cambria Math" w:cs="Times New Roman"/>
              <w:color w:val="000000"/>
              <w:sz w:val="28"/>
              <w:szCs w:val="28"/>
            </w:rPr>
            <m:t>DD</m:t>
          </m:r>
          <m:r>
            <w:rPr>
              <w:rFonts w:ascii="Cambria Math" w:eastAsia="Times New Roman" w:hAnsi="Cambria Math" w:cs="Times New Roman"/>
              <w:color w:val="000000"/>
              <w:sz w:val="28"/>
              <w:szCs w:val="28"/>
              <w:lang w:val="ru-RU"/>
            </w:rPr>
            <m:t>5}</m:t>
          </m:r>
        </m:oMath>
      </m:oMathPara>
    </w:p>
    <w:p w:rsidR="00E43E13" w:rsidRDefault="00045567" w:rsidP="00E43E13">
      <w:pPr>
        <w:jc w:val="center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4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{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HG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1,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7,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HG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2}</m:t>
        </m:r>
      </m:oMath>
      <w:r w:rsidR="00E43E13" w:rsidRPr="00251690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</w:t>
      </w:r>
      <w:r w:rsidR="00E43E1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                     </w:t>
      </w:r>
    </w:p>
    <w:p w:rsidR="00E43E13" w:rsidRDefault="00045567" w:rsidP="00E43E13">
      <w:pPr>
        <w:jc w:val="center"/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m:oMath>
        <m:sSubSup>
          <m:sSubSupPr>
            <m:ctrlPr>
              <w:rPr>
                <w:rFonts w:ascii="Cambria Math" w:eastAsia="Times New Roman" w:hAnsi="Cambria Math" w:cs="Times New Roman"/>
                <w:i/>
                <w:iCs/>
                <w:color w:val="000000"/>
                <w:sz w:val="28"/>
                <w:szCs w:val="28"/>
                <w:lang w:val="ru-RU"/>
              </w:rPr>
            </m:ctrlPr>
          </m:sSubSupPr>
          <m:e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G</m:t>
            </m:r>
          </m:e>
          <m:sub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5</m:t>
            </m:r>
          </m:sub>
          <m:sup>
            <m:r>
              <w:rPr>
                <w:rFonts w:ascii="Cambria Math" w:eastAsia="Times New Roman" w:hAnsi="Cambria Math" w:cs="Times New Roman"/>
                <w:color w:val="000000"/>
                <w:sz w:val="28"/>
                <w:szCs w:val="28"/>
                <w:lang w:val="ru-RU"/>
              </w:rPr>
              <m:t>3</m:t>
            </m:r>
          </m:sup>
        </m:sSubSup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={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uk-UA"/>
          </w:rPr>
          <m:t xml:space="preserve">HG3, 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8,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</w:rPr>
          <m:t>DD</m:t>
        </m:r>
        <m:r>
          <w:rPr>
            <w:rFonts w:ascii="Cambria Math" w:eastAsia="Times New Roman" w:hAnsi="Cambria Math" w:cs="Times New Roman"/>
            <w:color w:val="000000"/>
            <w:sz w:val="28"/>
            <w:szCs w:val="28"/>
            <w:lang w:val="ru-RU"/>
          </w:rPr>
          <m:t>9}</m:t>
        </m:r>
      </m:oMath>
      <w:r w:rsidR="00E43E13" w:rsidRPr="00B374FF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  <w:lang w:val="ru-RU"/>
        </w:rPr>
        <w:t xml:space="preserve">   </w:t>
      </w:r>
      <w:r w:rsidR="00E43E13" w:rsidRPr="00B374FF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    </w:t>
      </w:r>
      <w:r w:rsidR="00E43E13"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                         </w:t>
      </w:r>
    </w:p>
    <w:p w:rsidR="008C0B47" w:rsidRPr="008C0B47" w:rsidRDefault="008C0B47" w:rsidP="008C0B47">
      <w:pPr>
        <w:spacing w:line="255" w:lineRule="auto"/>
        <w:ind w:right="80" w:firstLine="708"/>
        <w:rPr>
          <w:rFonts w:ascii="Times New Roman" w:eastAsia="Times New Roman" w:hAnsi="Times New Roman" w:cs="Times New Roman"/>
          <w:sz w:val="28"/>
          <w:szCs w:val="28"/>
          <w:lang w:val="ru-RU"/>
        </w:rPr>
      </w:pPr>
      <w:r w:rsidRPr="008C0B47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Качество компоновки </w:t>
      </w:r>
      <w:r w:rsidRPr="00B445AF">
        <w:rPr>
          <w:rFonts w:ascii="Times New Roman" w:eastAsia="Times New Roman" w:hAnsi="Times New Roman" w:cs="Times New Roman"/>
          <w:sz w:val="28"/>
          <w:szCs w:val="28"/>
        </w:rPr>
        <w:t>Δ</w:t>
      </w:r>
      <w:r w:rsidRPr="00B445AF">
        <w:rPr>
          <w:rFonts w:ascii="Cambria Math" w:eastAsia="Times New Roman" w:hAnsi="Cambria Math" w:cs="Cambria Math"/>
          <w:sz w:val="28"/>
          <w:szCs w:val="28"/>
        </w:rPr>
        <w:t>𝐺</w:t>
      </w:r>
      <w:r w:rsidRPr="008C0B47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исходной задачи определяется выражением (2.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6</w:t>
      </w:r>
      <w:r w:rsidRPr="008C0B47">
        <w:rPr>
          <w:rFonts w:ascii="Times New Roman" w:eastAsia="Times New Roman" w:hAnsi="Times New Roman" w:cs="Times New Roman"/>
          <w:sz w:val="28"/>
          <w:szCs w:val="28"/>
          <w:lang w:val="ru-RU"/>
        </w:rPr>
        <w:t>.1).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</w:t>
      </w:r>
      <w:r w:rsidRPr="008C0B47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Расчет значения </w:t>
      </w:r>
      <w:r w:rsidRPr="00B445AF">
        <w:rPr>
          <w:rFonts w:ascii="Times New Roman" w:eastAsia="Times New Roman" w:hAnsi="Times New Roman" w:cs="Times New Roman"/>
          <w:sz w:val="28"/>
          <w:szCs w:val="28"/>
        </w:rPr>
        <w:t>Δ</w:t>
      </w:r>
      <w:r w:rsidRPr="00B445AF">
        <w:rPr>
          <w:rFonts w:ascii="Cambria Math" w:eastAsia="Times New Roman" w:hAnsi="Cambria Math" w:cs="Cambria Math"/>
          <w:sz w:val="28"/>
          <w:szCs w:val="28"/>
        </w:rPr>
        <w:t>𝐺</w:t>
      </w:r>
      <w:r w:rsidRPr="008C0B47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представлено в (2.</w:t>
      </w:r>
      <w:r>
        <w:rPr>
          <w:rFonts w:ascii="Times New Roman" w:eastAsia="Times New Roman" w:hAnsi="Times New Roman" w:cs="Times New Roman"/>
          <w:sz w:val="28"/>
          <w:szCs w:val="28"/>
          <w:lang w:val="ru-RU"/>
        </w:rPr>
        <w:t>6</w:t>
      </w:r>
      <w:r w:rsidRPr="008C0B47">
        <w:rPr>
          <w:rFonts w:ascii="Times New Roman" w:eastAsia="Times New Roman" w:hAnsi="Times New Roman" w:cs="Times New Roman"/>
          <w:sz w:val="28"/>
          <w:szCs w:val="28"/>
          <w:lang w:val="ru-RU"/>
        </w:rPr>
        <w:t>.2).</w:t>
      </w:r>
    </w:p>
    <w:p w:rsidR="0091678B" w:rsidRPr="00FA7535" w:rsidRDefault="008C0B47" w:rsidP="00FA7535">
      <w:pPr>
        <w:spacing w:line="255" w:lineRule="auto"/>
        <w:ind w:right="80" w:firstLine="708"/>
        <w:rPr>
          <w:rFonts w:ascii="Times New Roman" w:eastAsia="Times New Roman" w:hAnsi="Times New Roman" w:cs="Times New Roman"/>
          <w:sz w:val="28"/>
          <w:szCs w:val="28"/>
          <w:lang w:val="ru-RU"/>
        </w:rPr>
      </w:pPr>
      <m:oMath>
        <m:r>
          <m:rPr>
            <m:sty m:val="p"/>
          </m:rPr>
          <w:rPr>
            <w:rFonts w:ascii="Cambria Math" w:eastAsia="Times New Roman" w:hAnsi="Cambria Math" w:cs="Times New Roman"/>
            <w:sz w:val="32"/>
            <w:szCs w:val="32"/>
          </w:rPr>
          <m:t>Δ</m:t>
        </m:r>
        <m:r>
          <m:rPr>
            <m:sty m:val="p"/>
          </m:rPr>
          <w:rPr>
            <w:rFonts w:ascii="Cambria Math" w:eastAsia="Times New Roman" w:hAnsi="Cambria Math" w:cs="Cambria Math"/>
            <w:sz w:val="32"/>
            <w:szCs w:val="32"/>
          </w:rPr>
          <m:t>G</m:t>
        </m:r>
        <m:r>
          <w:rPr>
            <w:rFonts w:ascii="Cambria Math" w:eastAsia="Times New Roman" w:hAnsi="Cambria Math" w:cs="Cambria Math"/>
            <w:sz w:val="32"/>
            <w:szCs w:val="32"/>
            <w:lang w:val="ru-RU"/>
          </w:rPr>
          <m:t>=</m:t>
        </m:r>
        <m:f>
          <m:fPr>
            <m:ctrlPr>
              <w:rPr>
                <w:rFonts w:ascii="Cambria Math" w:eastAsia="Times New Roman" w:hAnsi="Cambria Math" w:cs="Cambria Math"/>
                <w:i/>
                <w:sz w:val="32"/>
                <w:szCs w:val="32"/>
              </w:rPr>
            </m:ctrlPr>
          </m:fPr>
          <m:num>
            <m:sSub>
              <m:sSubPr>
                <m:ctrlPr>
                  <w:rPr>
                    <w:rFonts w:ascii="Cambria Math" w:eastAsia="Times New Roman" w:hAnsi="Cambria Math" w:cs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="Times New Roman" w:hAnsi="Cambria Math" w:cs="Cambria Math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eastAsia="Times New Roman" w:hAnsi="Cambria Math" w:cs="Cambria Math"/>
                    <w:sz w:val="32"/>
                    <w:szCs w:val="32"/>
                    <w:lang w:val="ru-RU"/>
                  </w:rPr>
                  <m:t>11</m:t>
                </m:r>
              </m:sub>
            </m:sSub>
            <m:r>
              <w:rPr>
                <w:rFonts w:ascii="Cambria Math" w:eastAsia="Times New Roman" w:hAnsi="Cambria Math" w:cs="Cambria Math"/>
                <w:sz w:val="32"/>
                <w:szCs w:val="32"/>
                <w:lang w:val="ru-RU"/>
              </w:rPr>
              <m:t>+</m:t>
            </m:r>
            <m:sSub>
              <m:sSubPr>
                <m:ctrlPr>
                  <w:rPr>
                    <w:rFonts w:ascii="Cambria Math" w:eastAsia="Times New Roman" w:hAnsi="Cambria Math" w:cs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="Times New Roman" w:hAnsi="Cambria Math" w:cs="Cambria Math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eastAsia="Times New Roman" w:hAnsi="Cambria Math" w:cs="Cambria Math"/>
                    <w:sz w:val="32"/>
                    <w:szCs w:val="32"/>
                    <w:lang w:val="ru-RU"/>
                  </w:rPr>
                  <m:t>22</m:t>
                </m:r>
              </m:sub>
            </m:sSub>
            <m:r>
              <w:rPr>
                <w:rFonts w:ascii="Cambria Math" w:eastAsia="Times New Roman" w:hAnsi="Cambria Math" w:cs="Cambria Math"/>
                <w:sz w:val="32"/>
                <w:szCs w:val="32"/>
                <w:lang w:val="ru-RU"/>
              </w:rPr>
              <m:t>+</m:t>
            </m:r>
            <m:sSub>
              <m:sSubPr>
                <m:ctrlPr>
                  <w:rPr>
                    <w:rFonts w:ascii="Cambria Math" w:eastAsia="Times New Roman" w:hAnsi="Cambria Math" w:cs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="Times New Roman" w:hAnsi="Cambria Math" w:cs="Cambria Math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eastAsia="Times New Roman" w:hAnsi="Cambria Math" w:cs="Cambria Math"/>
                    <w:sz w:val="32"/>
                    <w:szCs w:val="32"/>
                    <w:lang w:val="ru-RU"/>
                  </w:rPr>
                  <m:t>33</m:t>
                </m:r>
              </m:sub>
            </m:sSub>
            <m:r>
              <w:rPr>
                <w:rFonts w:ascii="Cambria Math" w:eastAsia="Times New Roman" w:hAnsi="Cambria Math" w:cs="Cambria Math"/>
                <w:sz w:val="32"/>
                <w:szCs w:val="32"/>
                <w:lang w:val="ru-RU"/>
              </w:rPr>
              <m:t>+</m:t>
            </m:r>
            <m:sSub>
              <m:sSubPr>
                <m:ctrlPr>
                  <w:rPr>
                    <w:rFonts w:ascii="Cambria Math" w:eastAsia="Times New Roman" w:hAnsi="Cambria Math" w:cs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="Times New Roman" w:hAnsi="Cambria Math" w:cs="Cambria Math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eastAsia="Times New Roman" w:hAnsi="Cambria Math" w:cs="Cambria Math"/>
                    <w:sz w:val="32"/>
                    <w:szCs w:val="32"/>
                    <w:lang w:val="ru-RU"/>
                  </w:rPr>
                  <m:t>44</m:t>
                </m:r>
              </m:sub>
            </m:sSub>
            <m:r>
              <w:rPr>
                <w:rFonts w:ascii="Cambria Math" w:eastAsia="Times New Roman" w:hAnsi="Cambria Math" w:cs="Cambria Math"/>
                <w:sz w:val="32"/>
                <w:szCs w:val="32"/>
                <w:lang w:val="ru-RU"/>
              </w:rPr>
              <m:t>+</m:t>
            </m:r>
            <m:sSub>
              <m:sSubPr>
                <m:ctrlPr>
                  <w:rPr>
                    <w:rFonts w:ascii="Cambria Math" w:eastAsia="Times New Roman" w:hAnsi="Cambria Math" w:cs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="Times New Roman" w:hAnsi="Cambria Math" w:cs="Cambria Math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eastAsia="Times New Roman" w:hAnsi="Cambria Math" w:cs="Cambria Math"/>
                    <w:sz w:val="32"/>
                    <w:szCs w:val="32"/>
                    <w:lang w:val="ru-RU"/>
                  </w:rPr>
                  <m:t>55</m:t>
                </m:r>
              </m:sub>
            </m:sSub>
          </m:num>
          <m:den>
            <m:sSub>
              <m:sSubPr>
                <m:ctrlPr>
                  <w:rPr>
                    <w:rFonts w:ascii="Cambria Math" w:eastAsia="Times New Roman" w:hAnsi="Cambria Math" w:cs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="Times New Roman" w:hAnsi="Cambria Math" w:cs="Cambria Math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eastAsia="Times New Roman" w:hAnsi="Cambria Math" w:cs="Cambria Math"/>
                    <w:sz w:val="32"/>
                    <w:szCs w:val="32"/>
                    <w:lang w:val="ru-RU"/>
                  </w:rPr>
                  <m:t>12</m:t>
                </m:r>
              </m:sub>
            </m:sSub>
            <m:r>
              <w:rPr>
                <w:rFonts w:ascii="Cambria Math" w:eastAsia="Times New Roman" w:hAnsi="Cambria Math" w:cs="Cambria Math"/>
                <w:sz w:val="32"/>
                <w:szCs w:val="32"/>
                <w:lang w:val="ru-RU"/>
              </w:rPr>
              <m:t>+</m:t>
            </m:r>
            <m:sSub>
              <m:sSubPr>
                <m:ctrlPr>
                  <w:rPr>
                    <w:rFonts w:ascii="Cambria Math" w:eastAsia="Times New Roman" w:hAnsi="Cambria Math" w:cs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="Times New Roman" w:hAnsi="Cambria Math" w:cs="Cambria Math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eastAsia="Times New Roman" w:hAnsi="Cambria Math" w:cs="Cambria Math"/>
                    <w:sz w:val="32"/>
                    <w:szCs w:val="32"/>
                    <w:lang w:val="ru-RU"/>
                  </w:rPr>
                  <m:t>13</m:t>
                </m:r>
              </m:sub>
            </m:sSub>
            <m:r>
              <w:rPr>
                <w:rFonts w:ascii="Cambria Math" w:eastAsia="Times New Roman" w:hAnsi="Cambria Math" w:cs="Cambria Math"/>
                <w:sz w:val="32"/>
                <w:szCs w:val="32"/>
                <w:lang w:val="ru-RU"/>
              </w:rPr>
              <m:t>+</m:t>
            </m:r>
            <m:sSub>
              <m:sSubPr>
                <m:ctrlPr>
                  <w:rPr>
                    <w:rFonts w:ascii="Cambria Math" w:eastAsia="Times New Roman" w:hAnsi="Cambria Math" w:cs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="Times New Roman" w:hAnsi="Cambria Math" w:cs="Cambria Math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eastAsia="Times New Roman" w:hAnsi="Cambria Math" w:cs="Cambria Math"/>
                    <w:sz w:val="32"/>
                    <w:szCs w:val="32"/>
                    <w:lang w:val="ru-RU"/>
                  </w:rPr>
                  <m:t>14</m:t>
                </m:r>
              </m:sub>
            </m:sSub>
            <m:r>
              <w:rPr>
                <w:rFonts w:ascii="Cambria Math" w:eastAsia="Times New Roman" w:hAnsi="Cambria Math" w:cs="Cambria Math"/>
                <w:sz w:val="32"/>
                <w:szCs w:val="32"/>
                <w:lang w:val="ru-RU"/>
              </w:rPr>
              <m:t>+</m:t>
            </m:r>
            <m:sSub>
              <m:sSubPr>
                <m:ctrlPr>
                  <w:rPr>
                    <w:rFonts w:ascii="Cambria Math" w:eastAsia="Times New Roman" w:hAnsi="Cambria Math" w:cs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="Times New Roman" w:hAnsi="Cambria Math" w:cs="Cambria Math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eastAsia="Times New Roman" w:hAnsi="Cambria Math" w:cs="Cambria Math"/>
                    <w:sz w:val="32"/>
                    <w:szCs w:val="32"/>
                    <w:lang w:val="ru-RU"/>
                  </w:rPr>
                  <m:t>15</m:t>
                </m:r>
              </m:sub>
            </m:sSub>
            <m:r>
              <w:rPr>
                <w:rFonts w:ascii="Cambria Math" w:eastAsia="Times New Roman" w:hAnsi="Cambria Math" w:cs="Cambria Math"/>
                <w:sz w:val="32"/>
                <w:szCs w:val="32"/>
                <w:lang w:val="ru-RU"/>
              </w:rPr>
              <m:t>+</m:t>
            </m:r>
            <m:sSub>
              <m:sSubPr>
                <m:ctrlPr>
                  <w:rPr>
                    <w:rFonts w:ascii="Cambria Math" w:eastAsia="Times New Roman" w:hAnsi="Cambria Math" w:cs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="Times New Roman" w:hAnsi="Cambria Math" w:cs="Cambria Math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eastAsia="Times New Roman" w:hAnsi="Cambria Math" w:cs="Cambria Math"/>
                    <w:sz w:val="32"/>
                    <w:szCs w:val="32"/>
                    <w:lang w:val="ru-RU"/>
                  </w:rPr>
                  <m:t>23</m:t>
                </m:r>
              </m:sub>
            </m:sSub>
            <m:r>
              <w:rPr>
                <w:rFonts w:ascii="Cambria Math" w:eastAsia="Times New Roman" w:hAnsi="Cambria Math" w:cs="Cambria Math"/>
                <w:sz w:val="32"/>
                <w:szCs w:val="32"/>
                <w:lang w:val="ru-RU"/>
              </w:rPr>
              <m:t>+</m:t>
            </m:r>
            <m:sSub>
              <m:sSubPr>
                <m:ctrlPr>
                  <w:rPr>
                    <w:rFonts w:ascii="Cambria Math" w:eastAsia="Times New Roman" w:hAnsi="Cambria Math" w:cs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="Times New Roman" w:hAnsi="Cambria Math" w:cs="Cambria Math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eastAsia="Times New Roman" w:hAnsi="Cambria Math" w:cs="Cambria Math"/>
                    <w:sz w:val="32"/>
                    <w:szCs w:val="32"/>
                    <w:lang w:val="ru-RU"/>
                  </w:rPr>
                  <m:t>24</m:t>
                </m:r>
              </m:sub>
            </m:sSub>
            <m:r>
              <w:rPr>
                <w:rFonts w:ascii="Cambria Math" w:eastAsia="Times New Roman" w:hAnsi="Cambria Math" w:cs="Cambria Math"/>
                <w:sz w:val="32"/>
                <w:szCs w:val="32"/>
                <w:lang w:val="ru-RU"/>
              </w:rPr>
              <m:t>+</m:t>
            </m:r>
            <m:sSub>
              <m:sSubPr>
                <m:ctrlPr>
                  <w:rPr>
                    <w:rFonts w:ascii="Cambria Math" w:eastAsia="Times New Roman" w:hAnsi="Cambria Math" w:cs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="Times New Roman" w:hAnsi="Cambria Math" w:cs="Cambria Math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eastAsia="Times New Roman" w:hAnsi="Cambria Math" w:cs="Cambria Math"/>
                    <w:sz w:val="32"/>
                    <w:szCs w:val="32"/>
                    <w:lang w:val="ru-RU"/>
                  </w:rPr>
                  <m:t>25</m:t>
                </m:r>
              </m:sub>
            </m:sSub>
            <m:r>
              <w:rPr>
                <w:rFonts w:ascii="Cambria Math" w:eastAsia="Times New Roman" w:hAnsi="Cambria Math" w:cs="Cambria Math"/>
                <w:sz w:val="32"/>
                <w:szCs w:val="32"/>
                <w:lang w:val="ru-RU"/>
              </w:rPr>
              <m:t>+</m:t>
            </m:r>
            <m:sSub>
              <m:sSubPr>
                <m:ctrlPr>
                  <w:rPr>
                    <w:rFonts w:ascii="Cambria Math" w:eastAsia="Times New Roman" w:hAnsi="Cambria Math" w:cs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="Times New Roman" w:hAnsi="Cambria Math" w:cs="Cambria Math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eastAsia="Times New Roman" w:hAnsi="Cambria Math" w:cs="Cambria Math"/>
                    <w:sz w:val="32"/>
                    <w:szCs w:val="32"/>
                    <w:lang w:val="ru-RU"/>
                  </w:rPr>
                  <m:t>34</m:t>
                </m:r>
              </m:sub>
            </m:sSub>
            <m:r>
              <w:rPr>
                <w:rFonts w:ascii="Cambria Math" w:eastAsia="Times New Roman" w:hAnsi="Cambria Math" w:cs="Cambria Math"/>
                <w:sz w:val="32"/>
                <w:szCs w:val="32"/>
                <w:lang w:val="ru-RU"/>
              </w:rPr>
              <m:t>+</m:t>
            </m:r>
            <m:sSub>
              <m:sSubPr>
                <m:ctrlPr>
                  <w:rPr>
                    <w:rFonts w:ascii="Cambria Math" w:eastAsia="Times New Roman" w:hAnsi="Cambria Math" w:cs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="Times New Roman" w:hAnsi="Cambria Math" w:cs="Cambria Math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eastAsia="Times New Roman" w:hAnsi="Cambria Math" w:cs="Cambria Math"/>
                    <w:sz w:val="32"/>
                    <w:szCs w:val="32"/>
                    <w:lang w:val="ru-RU"/>
                  </w:rPr>
                  <m:t>35</m:t>
                </m:r>
              </m:sub>
            </m:sSub>
            <m:r>
              <w:rPr>
                <w:rFonts w:ascii="Cambria Math" w:eastAsia="Times New Roman" w:hAnsi="Cambria Math" w:cs="Cambria Math"/>
                <w:sz w:val="32"/>
                <w:szCs w:val="32"/>
                <w:lang w:val="ru-RU"/>
              </w:rPr>
              <m:t>+</m:t>
            </m:r>
            <m:sSub>
              <m:sSubPr>
                <m:ctrlPr>
                  <w:rPr>
                    <w:rFonts w:ascii="Cambria Math" w:eastAsia="Times New Roman" w:hAnsi="Cambria Math" w:cs="Cambria Math"/>
                    <w:i/>
                    <w:sz w:val="32"/>
                    <w:szCs w:val="32"/>
                  </w:rPr>
                </m:ctrlPr>
              </m:sSubPr>
              <m:e>
                <m:r>
                  <w:rPr>
                    <w:rFonts w:ascii="Cambria Math" w:eastAsia="Times New Roman" w:hAnsi="Cambria Math" w:cs="Cambria Math"/>
                    <w:sz w:val="32"/>
                    <w:szCs w:val="32"/>
                  </w:rPr>
                  <m:t>V</m:t>
                </m:r>
              </m:e>
              <m:sub>
                <m:r>
                  <w:rPr>
                    <w:rFonts w:ascii="Cambria Math" w:eastAsia="Times New Roman" w:hAnsi="Cambria Math" w:cs="Cambria Math"/>
                    <w:sz w:val="32"/>
                    <w:szCs w:val="32"/>
                    <w:lang w:val="ru-RU"/>
                  </w:rPr>
                  <m:t>45</m:t>
                </m:r>
              </m:sub>
            </m:sSub>
          </m:den>
        </m:f>
      </m:oMath>
      <w:r>
        <w:rPr>
          <w:rFonts w:ascii="Times New Roman" w:eastAsia="Times New Roman" w:hAnsi="Times New Roman" w:cs="Times New Roman"/>
          <w:sz w:val="32"/>
          <w:szCs w:val="32"/>
          <w:lang w:val="ru-RU"/>
        </w:rPr>
        <w:t xml:space="preserve">            </w:t>
      </w:r>
      <w:r w:rsidR="00FA7535">
        <w:rPr>
          <w:rFonts w:ascii="Times New Roman" w:eastAsia="Times New Roman" w:hAnsi="Times New Roman" w:cs="Times New Roman"/>
          <w:sz w:val="28"/>
          <w:szCs w:val="28"/>
          <w:lang w:val="ru-RU"/>
        </w:rPr>
        <w:t xml:space="preserve">                       (2.6.1)</w:t>
      </w:r>
    </w:p>
    <w:tbl>
      <w:tblPr>
        <w:tblW w:w="106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09"/>
        <w:gridCol w:w="567"/>
        <w:gridCol w:w="567"/>
        <w:gridCol w:w="567"/>
        <w:gridCol w:w="567"/>
        <w:gridCol w:w="709"/>
        <w:gridCol w:w="745"/>
        <w:gridCol w:w="595"/>
        <w:gridCol w:w="781"/>
        <w:gridCol w:w="567"/>
        <w:gridCol w:w="709"/>
        <w:gridCol w:w="709"/>
        <w:gridCol w:w="708"/>
        <w:gridCol w:w="709"/>
        <w:gridCol w:w="709"/>
        <w:gridCol w:w="709"/>
      </w:tblGrid>
      <w:tr w:rsidR="008C0B47" w:rsidRPr="008F7A5E" w:rsidTr="008C0B47">
        <w:trPr>
          <w:trHeight w:val="297"/>
          <w:jc w:val="center"/>
        </w:trPr>
        <w:tc>
          <w:tcPr>
            <w:tcW w:w="709" w:type="dxa"/>
            <w:tcBorders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8C0B47" w:rsidRPr="008C0B47" w:rsidRDefault="008C0B47" w:rsidP="008C0B47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 w:rsidRPr="008F7A5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  <w:hideMark/>
          </w:tcPr>
          <w:p w:rsidR="008C0B47" w:rsidRPr="00AC2709" w:rsidRDefault="008C0B47" w:rsidP="008C0B47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XS2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  <w:hideMark/>
          </w:tcPr>
          <w:p w:rsidR="008C0B47" w:rsidRPr="00AC2709" w:rsidRDefault="008C0B47" w:rsidP="008C0B47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A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8C0B47" w:rsidRPr="00AC2709" w:rsidRDefault="008C0B47" w:rsidP="008C0B47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XS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8C0B47" w:rsidRPr="00AC2709" w:rsidRDefault="008C0B47" w:rsidP="008C0B47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8C0B47" w:rsidRPr="00AC2709" w:rsidRDefault="008C0B47" w:rsidP="008C0B47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2</w:t>
            </w:r>
          </w:p>
        </w:tc>
        <w:tc>
          <w:tcPr>
            <w:tcW w:w="745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8C0B47" w:rsidRPr="00AC2709" w:rsidRDefault="008C0B47" w:rsidP="008C0B47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3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8C0B47" w:rsidRPr="00AC2709" w:rsidRDefault="008C0B47" w:rsidP="008C0B47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6</w:t>
            </w:r>
          </w:p>
        </w:tc>
        <w:tc>
          <w:tcPr>
            <w:tcW w:w="781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</w:tcPr>
          <w:p w:rsidR="008C0B47" w:rsidRPr="00AC2709" w:rsidRDefault="008C0B47" w:rsidP="008C0B47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4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8C0B47" w:rsidRPr="00AC2709" w:rsidRDefault="008C0B47" w:rsidP="008C0B47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5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  <w:hideMark/>
          </w:tcPr>
          <w:p w:rsidR="008C0B47" w:rsidRPr="00AC2709" w:rsidRDefault="008C0B47" w:rsidP="008C0B47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HG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DEEAF6" w:themeFill="accent1" w:themeFillTint="33"/>
            <w:vAlign w:val="center"/>
            <w:hideMark/>
          </w:tcPr>
          <w:p w:rsidR="008C0B47" w:rsidRPr="00AC2709" w:rsidRDefault="008C0B47" w:rsidP="008C0B47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 w:rsidRPr="00AC2709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7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6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8C0B47" w:rsidRPr="00AC2709" w:rsidRDefault="008C0B47" w:rsidP="008C0B47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HG2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</w:tcPr>
          <w:p w:rsidR="008C0B47" w:rsidRPr="00AC2709" w:rsidRDefault="008C0B47" w:rsidP="008C0B47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HG3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</w:tcPr>
          <w:p w:rsidR="008C0B47" w:rsidRPr="00AC2709" w:rsidRDefault="008C0B47" w:rsidP="008C0B47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8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</w:tcPr>
          <w:p w:rsidR="008C0B47" w:rsidRPr="00AC2709" w:rsidRDefault="008C0B47" w:rsidP="008C0B47">
            <w:pP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ru-RU"/>
              </w:rPr>
              <w:t>DD9</w:t>
            </w:r>
          </w:p>
        </w:tc>
      </w:tr>
      <w:tr w:rsidR="008C0B47" w:rsidRPr="008F7A5E" w:rsidTr="008C0B47">
        <w:trPr>
          <w:trHeight w:val="228"/>
          <w:jc w:val="center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8C0B47" w:rsidRPr="008C0B47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2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3413F5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3413F5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C0B47" w:rsidRPr="003413F5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8C0B47" w:rsidRPr="003413F5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8C0B47" w:rsidRPr="003413F5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45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C0B47" w:rsidRPr="003413F5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3413F5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8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3413F5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C0B47" w:rsidRPr="003413F5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8C0B47" w:rsidRPr="003413F5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8C0B47" w:rsidRPr="003413F5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8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C0B47" w:rsidRPr="003413F5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</w:tcBorders>
          </w:tcPr>
          <w:p w:rsidR="008C0B47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right w:val="single" w:sz="12" w:space="0" w:color="auto"/>
            </w:tcBorders>
          </w:tcPr>
          <w:p w:rsidR="008C0B47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8C0B47" w:rsidRPr="003413F5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</w:tr>
      <w:tr w:rsidR="008C0B47" w:rsidRPr="008F7A5E" w:rsidTr="008C0B47">
        <w:trPr>
          <w:trHeight w:val="147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8C0B47" w:rsidRPr="008F7A5E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A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8022C1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8022C1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C0B47" w:rsidRPr="0074043B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8C0B47" w:rsidRPr="003413F5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shd w:val="clear" w:color="auto" w:fill="auto"/>
            <w:vAlign w:val="center"/>
          </w:tcPr>
          <w:p w:rsidR="008C0B47" w:rsidRPr="008022C1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45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8C0B47" w:rsidRPr="008022C1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8022C1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8022C1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C0B47" w:rsidRPr="0074043B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8C0B47" w:rsidRPr="0074043B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shd w:val="clear" w:color="auto" w:fill="auto"/>
            <w:vAlign w:val="center"/>
          </w:tcPr>
          <w:p w:rsidR="008C0B47" w:rsidRPr="0074043B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8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8C0B47" w:rsidRPr="0074043B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</w:tcPr>
          <w:p w:rsidR="008C0B47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right w:val="single" w:sz="12" w:space="0" w:color="auto"/>
            </w:tcBorders>
          </w:tcPr>
          <w:p w:rsidR="008C0B47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8C0B47" w:rsidRPr="0074043B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</w:tr>
      <w:tr w:rsidR="008C0B47" w:rsidRPr="008F7A5E" w:rsidTr="008C0B47">
        <w:trPr>
          <w:trHeight w:val="95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8C0B47" w:rsidRPr="008F7A5E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XS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74043B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C0B47" w:rsidRPr="0074043B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8C0B47" w:rsidRPr="0074043B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shd w:val="clear" w:color="auto" w:fill="auto"/>
            <w:vAlign w:val="center"/>
          </w:tcPr>
          <w:p w:rsidR="008C0B47" w:rsidRP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745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8C0B47" w:rsidRP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9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74043B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C0B47" w:rsidRP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8C0B47" w:rsidRP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shd w:val="clear" w:color="auto" w:fill="auto"/>
            <w:vAlign w:val="center"/>
          </w:tcPr>
          <w:p w:rsidR="008C0B47" w:rsidRP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8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8C0B47" w:rsidRP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</w:tcPr>
          <w:p w:rsidR="008C0B47" w:rsidRP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right w:val="single" w:sz="12" w:space="0" w:color="auto"/>
            </w:tcBorders>
          </w:tcPr>
          <w:p w:rsidR="008C0B47" w:rsidRP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8C0B47" w:rsidRP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</w:tr>
      <w:tr w:rsidR="00451BFB" w:rsidRPr="008F7A5E" w:rsidTr="00045567">
        <w:trPr>
          <w:trHeight w:val="157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451BFB" w:rsidRPr="00C37E55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Σ</w:t>
            </w:r>
          </w:p>
        </w:tc>
        <w:tc>
          <w:tcPr>
            <w:tcW w:w="1701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51BFB" w:rsidRP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2021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51BFB" w:rsidRPr="00975195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1943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51BFB" w:rsidRP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6</w:t>
            </w:r>
          </w:p>
        </w:tc>
        <w:tc>
          <w:tcPr>
            <w:tcW w:w="2126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51BFB" w:rsidRP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6</w:t>
            </w:r>
          </w:p>
        </w:tc>
        <w:tc>
          <w:tcPr>
            <w:tcW w:w="2127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51BFB" w:rsidRP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6</w:t>
            </w:r>
          </w:p>
        </w:tc>
      </w:tr>
      <w:tr w:rsidR="008C0B47" w:rsidRPr="008F7A5E" w:rsidTr="008C0B47">
        <w:trPr>
          <w:trHeight w:val="223"/>
          <w:jc w:val="center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8C0B47" w:rsidRPr="00C37E55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8C0B47" w:rsidRPr="003413F5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8C0B47" w:rsidRPr="003413F5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C0B47" w:rsidRPr="003413F5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3413F5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745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C0B47" w:rsidRP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8C0B47" w:rsidRPr="003413F5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8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8C0B47" w:rsidRPr="003413F5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C0B47" w:rsidRPr="003413F5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3413F5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3413F5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C0B47" w:rsidRPr="003413F5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8C0B47" w:rsidRP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8C0B47" w:rsidRP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8C0B47" w:rsidRPr="0070088E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</w:pPr>
            <w:r w:rsidRPr="0070088E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ru-RU"/>
              </w:rPr>
              <w:t>0</w:t>
            </w:r>
          </w:p>
        </w:tc>
      </w:tr>
      <w:tr w:rsidR="008C0B47" w:rsidRPr="008F7A5E" w:rsidTr="008C0B47">
        <w:trPr>
          <w:trHeight w:val="223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8C0B47" w:rsidRPr="00C37E55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2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8C0B47" w:rsidRPr="008022C1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:rsidR="008C0B47" w:rsidRPr="008022C1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8C0B47" w:rsidRP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7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C0B47" w:rsidRP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595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8C0B47" w:rsidRP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81" w:type="dxa"/>
            <w:shd w:val="clear" w:color="auto" w:fill="auto"/>
            <w:vAlign w:val="center"/>
          </w:tcPr>
          <w:p w:rsidR="008C0B47" w:rsidRP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8C0B47" w:rsidRP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8022C1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8022C1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C0B47" w:rsidRP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8C0B47" w:rsidRP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8C0B47" w:rsidRP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8C0B47" w:rsidRP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</w:tr>
      <w:tr w:rsidR="008C0B47" w:rsidRPr="008F7A5E" w:rsidTr="008C0B47">
        <w:trPr>
          <w:trHeight w:val="223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8C0B47" w:rsidRPr="00C37E55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3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8C0B47" w:rsidRPr="0074043B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:rsidR="008C0B47" w:rsidRPr="0074043B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8C0B47" w:rsidRP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74043B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7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C0B47" w:rsidRPr="0074043B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95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8C0B47" w:rsidRPr="0074043B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81" w:type="dxa"/>
            <w:shd w:val="clear" w:color="auto" w:fill="auto"/>
            <w:vAlign w:val="center"/>
          </w:tcPr>
          <w:p w:rsidR="008C0B47" w:rsidRPr="0074043B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8C0B47" w:rsidRPr="0074043B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74043B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C0B47" w:rsidRPr="0074043B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8C0B47" w:rsidRP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8C0B47" w:rsidRP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8C0B47" w:rsidRP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</w:tr>
      <w:tr w:rsidR="00451BFB" w:rsidRPr="008F7A5E" w:rsidTr="00045567">
        <w:trPr>
          <w:trHeight w:val="223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451BFB" w:rsidRPr="00C37E55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Σ</w:t>
            </w:r>
          </w:p>
        </w:tc>
        <w:tc>
          <w:tcPr>
            <w:tcW w:w="1701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51BFB" w:rsidRP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2021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51BFB" w:rsidRP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1</w:t>
            </w:r>
          </w:p>
        </w:tc>
        <w:tc>
          <w:tcPr>
            <w:tcW w:w="1943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51BFB" w:rsidRP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2126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51BFB" w:rsidRP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2127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51BFB" w:rsidRP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</w:tr>
      <w:tr w:rsidR="008C0B47" w:rsidRPr="008F7A5E" w:rsidTr="008C0B47">
        <w:trPr>
          <w:trHeight w:val="223"/>
          <w:jc w:val="center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8C0B47" w:rsidRPr="008F7A5E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6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45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8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8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right w:val="single" w:sz="12" w:space="0" w:color="auto"/>
            </w:tcBorders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5</w:t>
            </w:r>
          </w:p>
        </w:tc>
      </w:tr>
      <w:tr w:rsidR="008C0B47" w:rsidRPr="008F7A5E" w:rsidTr="008C0B47">
        <w:trPr>
          <w:trHeight w:val="223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8C0B47" w:rsidRPr="008F7A5E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4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745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9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709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708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right w:val="single" w:sz="12" w:space="0" w:color="auto"/>
            </w:tcBorders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</w:tr>
      <w:tr w:rsidR="008C0B47" w:rsidRPr="008F7A5E" w:rsidTr="008C0B47">
        <w:trPr>
          <w:trHeight w:val="223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8C0B47" w:rsidRPr="008F7A5E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5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45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95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78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8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right w:val="single" w:sz="12" w:space="0" w:color="auto"/>
            </w:tcBorders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</w:tr>
      <w:tr w:rsidR="00451BFB" w:rsidRPr="008F7A5E" w:rsidTr="00045567">
        <w:trPr>
          <w:trHeight w:val="223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  <w:hideMark/>
          </w:tcPr>
          <w:p w:rsidR="00451BFB" w:rsidRPr="008F7A5E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Σ</w:t>
            </w:r>
          </w:p>
        </w:tc>
        <w:tc>
          <w:tcPr>
            <w:tcW w:w="1701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51BFB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6</w:t>
            </w:r>
          </w:p>
        </w:tc>
        <w:tc>
          <w:tcPr>
            <w:tcW w:w="2021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51BFB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4</w:t>
            </w:r>
          </w:p>
        </w:tc>
        <w:tc>
          <w:tcPr>
            <w:tcW w:w="1943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51BFB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0</w:t>
            </w:r>
          </w:p>
        </w:tc>
        <w:tc>
          <w:tcPr>
            <w:tcW w:w="2126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51BFB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3</w:t>
            </w:r>
          </w:p>
        </w:tc>
        <w:tc>
          <w:tcPr>
            <w:tcW w:w="2127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51BFB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7</w:t>
            </w:r>
          </w:p>
        </w:tc>
      </w:tr>
      <w:tr w:rsidR="008C0B47" w:rsidRPr="008F7A5E" w:rsidTr="008C0B47">
        <w:trPr>
          <w:trHeight w:val="132"/>
          <w:jc w:val="center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8C0B47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45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81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708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</w:tr>
      <w:tr w:rsidR="008C0B47" w:rsidRPr="008F7A5E" w:rsidTr="008C0B47">
        <w:trPr>
          <w:trHeight w:val="132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8C0B47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7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95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81" w:type="dxa"/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3</w:t>
            </w:r>
          </w:p>
        </w:tc>
      </w:tr>
      <w:tr w:rsidR="008C0B47" w:rsidRPr="008F7A5E" w:rsidTr="008C0B47">
        <w:trPr>
          <w:trHeight w:val="132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8C0B47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2</w:t>
            </w:r>
          </w:p>
        </w:tc>
        <w:tc>
          <w:tcPr>
            <w:tcW w:w="567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8C0B47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67" w:type="dxa"/>
            <w:shd w:val="clear" w:color="auto" w:fill="auto"/>
            <w:vAlign w:val="center"/>
          </w:tcPr>
          <w:p w:rsidR="008C0B47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8C0B47" w:rsidRPr="002A4E3B" w:rsidRDefault="002A4E3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7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4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C0B47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95" w:type="dxa"/>
            <w:tcBorders>
              <w:left w:val="single" w:sz="12" w:space="0" w:color="auto"/>
            </w:tcBorders>
            <w:shd w:val="clear" w:color="auto" w:fill="auto"/>
            <w:vAlign w:val="center"/>
          </w:tcPr>
          <w:p w:rsidR="008C0B47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81" w:type="dxa"/>
            <w:shd w:val="clear" w:color="auto" w:fill="auto"/>
            <w:vAlign w:val="center"/>
          </w:tcPr>
          <w:p w:rsidR="008C0B47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7" w:type="dxa"/>
            <w:tcBorders>
              <w:right w:val="single" w:sz="12" w:space="0" w:color="auto"/>
            </w:tcBorders>
            <w:shd w:val="clear" w:color="auto" w:fill="auto"/>
            <w:vAlign w:val="center"/>
          </w:tcPr>
          <w:p w:rsidR="008C0B47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C0B47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8C0B47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8C0B47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8C0B47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</w:tr>
      <w:tr w:rsidR="00451BFB" w:rsidRPr="008F7A5E" w:rsidTr="00045567">
        <w:trPr>
          <w:trHeight w:val="132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Σ</w:t>
            </w:r>
          </w:p>
        </w:tc>
        <w:tc>
          <w:tcPr>
            <w:tcW w:w="1701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51BFB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6</w:t>
            </w:r>
          </w:p>
        </w:tc>
        <w:tc>
          <w:tcPr>
            <w:tcW w:w="2021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51BFB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1943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51BFB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3</w:t>
            </w:r>
          </w:p>
        </w:tc>
        <w:tc>
          <w:tcPr>
            <w:tcW w:w="2126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51BFB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0</w:t>
            </w:r>
          </w:p>
        </w:tc>
        <w:tc>
          <w:tcPr>
            <w:tcW w:w="2127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51BFB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20</w:t>
            </w:r>
          </w:p>
        </w:tc>
      </w:tr>
      <w:tr w:rsidR="008C0B47" w:rsidRPr="008F7A5E" w:rsidTr="008C0B47">
        <w:trPr>
          <w:trHeight w:val="132"/>
          <w:jc w:val="center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8C0B47" w:rsidRDefault="008C0B47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HG3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C0B47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8C0B47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8C0B47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45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C0B47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8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8C0B47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C0B47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8C0B47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8C0B47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8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8C0B47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</w:tcPr>
          <w:p w:rsidR="008C0B47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right w:val="single" w:sz="12" w:space="0" w:color="auto"/>
            </w:tcBorders>
          </w:tcPr>
          <w:p w:rsidR="008C0B47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8C0B47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8</w:t>
            </w:r>
          </w:p>
        </w:tc>
      </w:tr>
      <w:tr w:rsidR="00C86F78" w:rsidRPr="008F7A5E" w:rsidTr="008C0B47">
        <w:trPr>
          <w:trHeight w:val="132"/>
          <w:jc w:val="center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8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C86F78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C86F78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86F78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C86F78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C86F78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45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86F78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C86F78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8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C86F78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86F78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C86F78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C86F78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708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86F78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709" w:type="dxa"/>
            <w:tcBorders>
              <w:top w:val="single" w:sz="12" w:space="0" w:color="auto"/>
            </w:tcBorders>
          </w:tcPr>
          <w:p w:rsidR="00C86F78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right w:val="single" w:sz="12" w:space="0" w:color="auto"/>
            </w:tcBorders>
          </w:tcPr>
          <w:p w:rsidR="00C86F78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C86F78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3</w:t>
            </w:r>
          </w:p>
        </w:tc>
      </w:tr>
      <w:tr w:rsidR="00C86F78" w:rsidRPr="008F7A5E" w:rsidTr="008C0B47">
        <w:trPr>
          <w:trHeight w:val="132"/>
          <w:jc w:val="center"/>
        </w:trPr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DD9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C86F78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C86F78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86F78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C86F78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C86F78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745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86F78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595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C86F78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5</w:t>
            </w:r>
          </w:p>
        </w:tc>
        <w:tc>
          <w:tcPr>
            <w:tcW w:w="781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:rsidR="00C86F78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567" w:type="dxa"/>
            <w:tcBorders>
              <w:top w:val="single" w:sz="12" w:space="0" w:color="auto"/>
              <w:left w:val="single" w:sz="6" w:space="0" w:color="auto"/>
              <w:bottom w:val="single" w:sz="6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86F78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  <w:vAlign w:val="center"/>
          </w:tcPr>
          <w:p w:rsidR="00C86F78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:rsidR="00C86F78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2</w:t>
            </w:r>
          </w:p>
        </w:tc>
        <w:tc>
          <w:tcPr>
            <w:tcW w:w="708" w:type="dxa"/>
            <w:tcBorders>
              <w:top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C86F78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</w:t>
            </w:r>
          </w:p>
        </w:tc>
        <w:tc>
          <w:tcPr>
            <w:tcW w:w="709" w:type="dxa"/>
            <w:tcBorders>
              <w:top w:val="single" w:sz="12" w:space="0" w:color="auto"/>
            </w:tcBorders>
          </w:tcPr>
          <w:p w:rsidR="00C86F78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8</w:t>
            </w:r>
          </w:p>
        </w:tc>
        <w:tc>
          <w:tcPr>
            <w:tcW w:w="709" w:type="dxa"/>
            <w:tcBorders>
              <w:top w:val="single" w:sz="12" w:space="0" w:color="auto"/>
              <w:right w:val="single" w:sz="12" w:space="0" w:color="auto"/>
            </w:tcBorders>
          </w:tcPr>
          <w:p w:rsidR="00C86F78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3</w:t>
            </w:r>
          </w:p>
        </w:tc>
        <w:tc>
          <w:tcPr>
            <w:tcW w:w="709" w:type="dxa"/>
            <w:tcBorders>
              <w:top w:val="single" w:sz="12" w:space="0" w:color="auto"/>
              <w:left w:val="single" w:sz="12" w:space="0" w:color="auto"/>
              <w:bottom w:val="single" w:sz="6" w:space="0" w:color="auto"/>
              <w:right w:val="single" w:sz="12" w:space="0" w:color="auto"/>
            </w:tcBorders>
          </w:tcPr>
          <w:p w:rsidR="00C86F78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0</w:t>
            </w:r>
          </w:p>
        </w:tc>
      </w:tr>
      <w:tr w:rsidR="00451BFB" w:rsidRPr="008F7A5E" w:rsidTr="00045567">
        <w:trPr>
          <w:trHeight w:val="132"/>
          <w:jc w:val="center"/>
        </w:trPr>
        <w:tc>
          <w:tcPr>
            <w:tcW w:w="709" w:type="dxa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EEAF6" w:themeFill="accent1" w:themeFillTint="33"/>
            <w:vAlign w:val="center"/>
          </w:tcPr>
          <w:p w:rsidR="00451BFB" w:rsidRDefault="00451BFB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ru-RU"/>
              </w:rPr>
              <w:t>Σ</w:t>
            </w:r>
          </w:p>
        </w:tc>
        <w:tc>
          <w:tcPr>
            <w:tcW w:w="1701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51BFB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6</w:t>
            </w:r>
          </w:p>
        </w:tc>
        <w:tc>
          <w:tcPr>
            <w:tcW w:w="2021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51BFB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0</w:t>
            </w:r>
          </w:p>
        </w:tc>
        <w:tc>
          <w:tcPr>
            <w:tcW w:w="1943" w:type="dxa"/>
            <w:gridSpan w:val="3"/>
            <w:tcBorders>
              <w:top w:val="single" w:sz="6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51BFB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7</w:t>
            </w:r>
          </w:p>
        </w:tc>
        <w:tc>
          <w:tcPr>
            <w:tcW w:w="2126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auto"/>
            <w:vAlign w:val="center"/>
          </w:tcPr>
          <w:p w:rsidR="00451BFB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ru-RU" w:eastAsia="ru-RU"/>
              </w:rPr>
              <w:t>18</w:t>
            </w:r>
          </w:p>
        </w:tc>
        <w:tc>
          <w:tcPr>
            <w:tcW w:w="2127" w:type="dxa"/>
            <w:gridSpan w:val="3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451BFB" w:rsidRPr="00C86F78" w:rsidRDefault="00C86F78" w:rsidP="008C0B47">
            <w:pP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</w:pPr>
            <w:r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val="ru-RU" w:eastAsia="ru-RU"/>
              </w:rPr>
              <w:t>24</w:t>
            </w:r>
          </w:p>
        </w:tc>
      </w:tr>
    </w:tbl>
    <w:p w:rsidR="001E62D3" w:rsidRPr="006A3A75" w:rsidRDefault="001E62D3" w:rsidP="001E62D3">
      <w:pPr>
        <w:spacing w:line="255" w:lineRule="auto"/>
        <w:ind w:left="1416" w:right="80" w:firstLine="708"/>
        <w:rPr>
          <w:rFonts w:ascii="Times New Roman" w:eastAsia="Times New Roman" w:hAnsi="Times New Roman" w:cs="Times New Roman"/>
          <w:sz w:val="28"/>
          <w:szCs w:val="28"/>
          <w:lang w:val="ru-RU"/>
        </w:rPr>
      </w:pPr>
      <m:oMath>
        <m:r>
          <m:rPr>
            <m:sty m:val="p"/>
          </m:rPr>
          <w:rPr>
            <w:rFonts w:ascii="Cambria Math" w:eastAsia="Times New Roman" w:hAnsi="Cambria Math" w:cs="Times New Roman"/>
            <w:sz w:val="32"/>
            <w:szCs w:val="32"/>
          </w:rPr>
          <m:t>Δ</m:t>
        </m:r>
        <m:r>
          <m:rPr>
            <m:sty m:val="p"/>
          </m:rPr>
          <w:rPr>
            <w:rFonts w:ascii="Cambria Math" w:eastAsia="Times New Roman" w:hAnsi="Cambria Math" w:cs="Cambria Math"/>
            <w:sz w:val="32"/>
            <w:szCs w:val="32"/>
          </w:rPr>
          <m:t>G</m:t>
        </m:r>
        <m:r>
          <w:rPr>
            <w:rFonts w:ascii="Cambria Math" w:eastAsia="Times New Roman" w:hAnsi="Cambria Math" w:cs="Cambria Math"/>
            <w:sz w:val="32"/>
            <w:szCs w:val="32"/>
            <w:lang w:val="ru-RU"/>
          </w:rPr>
          <m:t>=</m:t>
        </m:r>
        <m:f>
          <m:fPr>
            <m:ctrlPr>
              <w:rPr>
                <w:rFonts w:ascii="Cambria Math" w:eastAsia="Times New Roman" w:hAnsi="Cambria Math" w:cs="Cambria Math"/>
                <w:i/>
                <w:sz w:val="32"/>
                <w:szCs w:val="32"/>
              </w:rPr>
            </m:ctrlPr>
          </m:fPr>
          <m:num>
            <m:r>
              <w:rPr>
                <w:rFonts w:ascii="Cambria Math" w:eastAsia="Times New Roman" w:hAnsi="Cambria Math" w:cs="Cambria Math"/>
                <w:sz w:val="32"/>
                <w:szCs w:val="32"/>
                <w:lang w:val="ru-RU"/>
              </w:rPr>
              <m:t>4+11+10+20+24</m:t>
            </m:r>
          </m:num>
          <m:den>
            <m:r>
              <w:rPr>
                <w:rFonts w:ascii="Cambria Math" w:eastAsia="Times New Roman" w:hAnsi="Cambria Math" w:cs="Cambria Math"/>
                <w:sz w:val="32"/>
                <w:szCs w:val="32"/>
                <w:lang w:val="ru-RU"/>
              </w:rPr>
              <m:t>2(3+6+6+6+4+0+0+13+17+18)</m:t>
            </m:r>
          </m:den>
        </m:f>
        <m:r>
          <w:rPr>
            <w:rFonts w:ascii="Cambria Math" w:eastAsia="Times New Roman" w:hAnsi="Cambria Math" w:cs="Cambria Math"/>
            <w:sz w:val="32"/>
            <w:szCs w:val="32"/>
            <w:lang w:val="ru-RU"/>
          </w:rPr>
          <m:t xml:space="preserve">= </m:t>
        </m:r>
        <m:f>
          <m:fPr>
            <m:ctrlPr>
              <w:rPr>
                <w:rFonts w:ascii="Cambria Math" w:eastAsia="Times New Roman" w:hAnsi="Cambria Math" w:cs="Cambria Math"/>
                <w:i/>
                <w:sz w:val="32"/>
                <w:szCs w:val="32"/>
              </w:rPr>
            </m:ctrlPr>
          </m:fPr>
          <m:num>
            <m:r>
              <w:rPr>
                <w:rFonts w:ascii="Cambria Math" w:eastAsia="Times New Roman" w:hAnsi="Cambria Math" w:cs="Cambria Math"/>
                <w:sz w:val="32"/>
                <w:szCs w:val="32"/>
                <w:lang w:val="ru-RU"/>
              </w:rPr>
              <m:t>69</m:t>
            </m:r>
          </m:num>
          <m:den>
            <m:r>
              <w:rPr>
                <w:rFonts w:ascii="Cambria Math" w:eastAsia="Times New Roman" w:hAnsi="Cambria Math" w:cs="Cambria Math"/>
                <w:sz w:val="32"/>
                <w:szCs w:val="32"/>
              </w:rPr>
              <m:t>146</m:t>
            </m:r>
          </m:den>
        </m:f>
        <m:r>
          <w:rPr>
            <w:rFonts w:ascii="Cambria Math" w:eastAsia="Times New Roman" w:hAnsi="Cambria Math" w:cs="Cambria Math"/>
            <w:sz w:val="32"/>
            <w:szCs w:val="32"/>
            <w:lang w:val="ru-RU"/>
          </w:rPr>
          <m:t xml:space="preserve">=0,945 </m:t>
        </m:r>
      </m:oMath>
      <w:r w:rsidR="0012705B" w:rsidRPr="006A3A75">
        <w:rPr>
          <w:rFonts w:ascii="Times New Roman" w:eastAsia="Times New Roman" w:hAnsi="Times New Roman" w:cs="Times New Roman"/>
          <w:sz w:val="32"/>
          <w:szCs w:val="32"/>
          <w:lang w:val="ru-RU"/>
        </w:rPr>
        <w:t xml:space="preserve">   </w:t>
      </w:r>
      <w:r w:rsidR="0012705B">
        <w:rPr>
          <w:rFonts w:ascii="Times New Roman" w:eastAsia="Times New Roman" w:hAnsi="Times New Roman" w:cs="Times New Roman"/>
          <w:sz w:val="32"/>
          <w:szCs w:val="32"/>
          <w:lang w:val="ru-RU"/>
        </w:rPr>
        <w:t xml:space="preserve"> </w:t>
      </w:r>
      <w:r w:rsidRPr="006A3A75">
        <w:rPr>
          <w:rFonts w:ascii="Times New Roman" w:eastAsia="Times New Roman" w:hAnsi="Times New Roman" w:cs="Times New Roman"/>
          <w:sz w:val="32"/>
          <w:szCs w:val="32"/>
          <w:lang w:val="ru-RU"/>
        </w:rPr>
        <w:t xml:space="preserve">     </w:t>
      </w:r>
      <w:r>
        <w:rPr>
          <w:rFonts w:ascii="Times New Roman" w:eastAsia="Times New Roman" w:hAnsi="Times New Roman" w:cs="Times New Roman"/>
          <w:sz w:val="32"/>
          <w:szCs w:val="32"/>
          <w:lang w:val="ru-RU"/>
        </w:rPr>
        <w:t xml:space="preserve"> </w:t>
      </w:r>
      <w:r w:rsidR="00E9621E" w:rsidRPr="006A3A75">
        <w:rPr>
          <w:rFonts w:ascii="Times New Roman" w:eastAsia="Times New Roman" w:hAnsi="Times New Roman" w:cs="Times New Roman"/>
          <w:sz w:val="32"/>
          <w:szCs w:val="32"/>
          <w:lang w:val="ru-RU"/>
        </w:rPr>
        <w:t xml:space="preserve"> </w:t>
      </w:r>
      <w:r w:rsidR="00E9621E">
        <w:rPr>
          <w:rFonts w:ascii="Times New Roman" w:eastAsia="Times New Roman" w:hAnsi="Times New Roman" w:cs="Times New Roman"/>
          <w:sz w:val="32"/>
          <w:szCs w:val="32"/>
          <w:lang w:val="ru-RU"/>
        </w:rPr>
        <w:t xml:space="preserve"> </w:t>
      </w:r>
      <w:r w:rsidRPr="006A3A75">
        <w:rPr>
          <w:rFonts w:ascii="Times New Roman" w:eastAsia="Times New Roman" w:hAnsi="Times New Roman" w:cs="Times New Roman"/>
          <w:sz w:val="28"/>
          <w:szCs w:val="28"/>
          <w:lang w:val="ru-RU"/>
        </w:rPr>
        <w:t>(2.6.2)</w:t>
      </w:r>
    </w:p>
    <w:p w:rsidR="00E43E13" w:rsidRPr="00E9621E" w:rsidRDefault="00501E1D" w:rsidP="001659D7">
      <w:pP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iCs/>
          <w:color w:val="000000"/>
          <w:sz w:val="28"/>
          <w:szCs w:val="28"/>
          <w:lang w:val="ru-RU"/>
        </w:rPr>
        <w:t xml:space="preserve">Вывод: Полученная модель графа плохая, так как качество компоновки оставляет желать лучшего. </w:t>
      </w:r>
    </w:p>
    <w:sectPr w:rsidR="00E43E13" w:rsidRPr="00E9621E" w:rsidSect="00CF0945">
      <w:pgSz w:w="12240" w:h="15840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1NTYxNDc2MzA0MDNW0lEKTi0uzszPAykwqgUAtbSH7ywAAAA="/>
  </w:docVars>
  <w:rsids>
    <w:rsidRoot w:val="000C2804"/>
    <w:rsid w:val="00037B98"/>
    <w:rsid w:val="00037F24"/>
    <w:rsid w:val="00045567"/>
    <w:rsid w:val="00050459"/>
    <w:rsid w:val="000A77A8"/>
    <w:rsid w:val="000C2804"/>
    <w:rsid w:val="000E1832"/>
    <w:rsid w:val="001046A7"/>
    <w:rsid w:val="00106A1F"/>
    <w:rsid w:val="00107CDC"/>
    <w:rsid w:val="00114336"/>
    <w:rsid w:val="0012705B"/>
    <w:rsid w:val="00134A41"/>
    <w:rsid w:val="001413B9"/>
    <w:rsid w:val="001659D7"/>
    <w:rsid w:val="00193184"/>
    <w:rsid w:val="001B680E"/>
    <w:rsid w:val="001E5320"/>
    <w:rsid w:val="001E62D3"/>
    <w:rsid w:val="001F07B2"/>
    <w:rsid w:val="002122F0"/>
    <w:rsid w:val="00225721"/>
    <w:rsid w:val="0024465B"/>
    <w:rsid w:val="00251690"/>
    <w:rsid w:val="00284885"/>
    <w:rsid w:val="002A20F1"/>
    <w:rsid w:val="002A4E3B"/>
    <w:rsid w:val="002B7E3D"/>
    <w:rsid w:val="002E25B0"/>
    <w:rsid w:val="003166C8"/>
    <w:rsid w:val="00325DA3"/>
    <w:rsid w:val="00377006"/>
    <w:rsid w:val="00377C7E"/>
    <w:rsid w:val="003E1BBE"/>
    <w:rsid w:val="003F5946"/>
    <w:rsid w:val="00422A05"/>
    <w:rsid w:val="00451BFB"/>
    <w:rsid w:val="004A49AC"/>
    <w:rsid w:val="00501E1D"/>
    <w:rsid w:val="00514CCE"/>
    <w:rsid w:val="00530A90"/>
    <w:rsid w:val="0053520B"/>
    <w:rsid w:val="00586B59"/>
    <w:rsid w:val="005A1F32"/>
    <w:rsid w:val="005A5D8D"/>
    <w:rsid w:val="005E6FF2"/>
    <w:rsid w:val="005F486A"/>
    <w:rsid w:val="006106B3"/>
    <w:rsid w:val="00637BB1"/>
    <w:rsid w:val="0064544D"/>
    <w:rsid w:val="00696482"/>
    <w:rsid w:val="006A3A75"/>
    <w:rsid w:val="006E0ABF"/>
    <w:rsid w:val="006E672C"/>
    <w:rsid w:val="007412B5"/>
    <w:rsid w:val="0078545E"/>
    <w:rsid w:val="00895B43"/>
    <w:rsid w:val="008B1AB4"/>
    <w:rsid w:val="008C0B47"/>
    <w:rsid w:val="0091678B"/>
    <w:rsid w:val="00930A24"/>
    <w:rsid w:val="00946ACC"/>
    <w:rsid w:val="00961187"/>
    <w:rsid w:val="00962A4B"/>
    <w:rsid w:val="009B2C83"/>
    <w:rsid w:val="009C0599"/>
    <w:rsid w:val="009D060A"/>
    <w:rsid w:val="00A175C5"/>
    <w:rsid w:val="00A2290E"/>
    <w:rsid w:val="00AA6B2A"/>
    <w:rsid w:val="00AA7B8C"/>
    <w:rsid w:val="00AC223F"/>
    <w:rsid w:val="00AD24FD"/>
    <w:rsid w:val="00AF6B16"/>
    <w:rsid w:val="00B13237"/>
    <w:rsid w:val="00B374FF"/>
    <w:rsid w:val="00B41464"/>
    <w:rsid w:val="00B44CD6"/>
    <w:rsid w:val="00B846CA"/>
    <w:rsid w:val="00BC7953"/>
    <w:rsid w:val="00BF77BB"/>
    <w:rsid w:val="00C50311"/>
    <w:rsid w:val="00C70D85"/>
    <w:rsid w:val="00C86F78"/>
    <w:rsid w:val="00CD2AD5"/>
    <w:rsid w:val="00CF0945"/>
    <w:rsid w:val="00D02A61"/>
    <w:rsid w:val="00D16382"/>
    <w:rsid w:val="00D2086B"/>
    <w:rsid w:val="00D23673"/>
    <w:rsid w:val="00D361FA"/>
    <w:rsid w:val="00D60AE6"/>
    <w:rsid w:val="00D66FD1"/>
    <w:rsid w:val="00DB28E9"/>
    <w:rsid w:val="00DD7975"/>
    <w:rsid w:val="00DE02F0"/>
    <w:rsid w:val="00DE20E1"/>
    <w:rsid w:val="00E069B2"/>
    <w:rsid w:val="00E311C8"/>
    <w:rsid w:val="00E438B1"/>
    <w:rsid w:val="00E43E13"/>
    <w:rsid w:val="00E4698E"/>
    <w:rsid w:val="00E62D92"/>
    <w:rsid w:val="00E6491D"/>
    <w:rsid w:val="00E658F4"/>
    <w:rsid w:val="00E7793B"/>
    <w:rsid w:val="00E91EC9"/>
    <w:rsid w:val="00E9621E"/>
    <w:rsid w:val="00EB10D6"/>
    <w:rsid w:val="00EB34D7"/>
    <w:rsid w:val="00ED69A6"/>
    <w:rsid w:val="00F11D24"/>
    <w:rsid w:val="00F12F66"/>
    <w:rsid w:val="00F2058E"/>
    <w:rsid w:val="00F52E3E"/>
    <w:rsid w:val="00F56939"/>
    <w:rsid w:val="00FA7387"/>
    <w:rsid w:val="00FA7535"/>
    <w:rsid w:val="00FB782A"/>
    <w:rsid w:val="00FC27AD"/>
    <w:rsid w:val="00FC6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2D931C"/>
  <w15:chartTrackingRefBased/>
  <w15:docId w15:val="{FFDFD952-9E8F-42E4-A881-FE9ACBD996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46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37BB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0488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CEA809-1099-4AC4-874E-51F2532C36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8</TotalTime>
  <Pages>12</Pages>
  <Words>9821</Words>
  <Characters>5598</Characters>
  <Application>Microsoft Office Word</Application>
  <DocSecurity>0</DocSecurity>
  <Lines>4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огдан Белаш</dc:creator>
  <cp:keywords/>
  <dc:description/>
  <cp:lastModifiedBy>Богдан Белаш</cp:lastModifiedBy>
  <cp:revision>61</cp:revision>
  <dcterms:created xsi:type="dcterms:W3CDTF">2017-10-01T08:56:00Z</dcterms:created>
  <dcterms:modified xsi:type="dcterms:W3CDTF">2017-11-08T11:11:00Z</dcterms:modified>
</cp:coreProperties>
</file>